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Look w:val="04A0" w:firstRow="1" w:lastRow="0" w:firstColumn="1" w:lastColumn="0" w:noHBand="0" w:noVBand="1"/>
      </w:tblPr>
      <w:tblGrid>
        <w:gridCol w:w="9062"/>
      </w:tblGrid>
      <w:tr w:rsidR="003E1239" w14:paraId="5360050C" w14:textId="77777777" w:rsidTr="00F2609C">
        <w:tc>
          <w:tcPr>
            <w:tcW w:w="9062" w:type="dxa"/>
          </w:tcPr>
          <w:p w14:paraId="3FFFCCC9" w14:textId="77777777" w:rsidR="003E1239" w:rsidRDefault="003E1239" w:rsidP="00F2609C">
            <w:pPr>
              <w:rPr>
                <w:rFonts w:ascii="Segoe UI" w:hAnsi="Segoe UI" w:cs="Segoe UI"/>
                <w:color w:val="343541"/>
              </w:rPr>
            </w:pPr>
            <w:r>
              <w:rPr>
                <w:rFonts w:ascii="Segoe UI" w:hAnsi="Segoe UI" w:cs="Segoe UI"/>
                <w:color w:val="343541"/>
              </w:rPr>
              <w:t>Classes sample questions</w:t>
            </w:r>
          </w:p>
        </w:tc>
      </w:tr>
      <w:tr w:rsidR="003E1239" w14:paraId="14E1F411" w14:textId="77777777" w:rsidTr="00F2609C">
        <w:tc>
          <w:tcPr>
            <w:tcW w:w="9062" w:type="dxa"/>
          </w:tcPr>
          <w:p w14:paraId="25AE88E2" w14:textId="77777777" w:rsidR="003E1239" w:rsidRPr="00787725" w:rsidRDefault="003E1239" w:rsidP="00F2609C">
            <w:pPr>
              <w:rPr>
                <w:rFonts w:ascii="Segoe UI" w:hAnsi="Segoe UI" w:cs="Segoe UI"/>
                <w:color w:val="343541"/>
              </w:rPr>
            </w:pPr>
            <w:r w:rsidRPr="00787725">
              <w:rPr>
                <w:rFonts w:ascii="Segoe UI" w:hAnsi="Segoe UI" w:cs="Segoe UI"/>
                <w:color w:val="343541"/>
              </w:rPr>
              <w:t>Write a class called "Rectangle" that has private member variables for its width and height, and public member functions for setting and getting those values, as well as a function for calculating the rectangle's area.</w:t>
            </w:r>
          </w:p>
          <w:p w14:paraId="33C612AE" w14:textId="77777777" w:rsidR="003E1239" w:rsidRPr="00787725" w:rsidRDefault="003E1239" w:rsidP="00F2609C">
            <w:pPr>
              <w:rPr>
                <w:rFonts w:ascii="Segoe UI" w:hAnsi="Segoe UI" w:cs="Segoe UI"/>
                <w:color w:val="343541"/>
              </w:rPr>
            </w:pPr>
          </w:p>
          <w:p w14:paraId="50C7691D" w14:textId="77777777" w:rsidR="003E1239" w:rsidRPr="00787725" w:rsidRDefault="003E1239" w:rsidP="00F2609C">
            <w:pPr>
              <w:rPr>
                <w:rFonts w:ascii="Segoe UI" w:hAnsi="Segoe UI" w:cs="Segoe UI"/>
                <w:color w:val="343541"/>
              </w:rPr>
            </w:pPr>
            <w:r w:rsidRPr="00787725">
              <w:rPr>
                <w:rFonts w:ascii="Segoe UI" w:hAnsi="Segoe UI" w:cs="Segoe UI"/>
                <w:color w:val="343541"/>
              </w:rPr>
              <w:t>Create a class called "Car" that has private member variables for its make, model, and year, and public member functions for setting and getting those values. Also include a function for starting the car and a function for stopping the car.</w:t>
            </w:r>
          </w:p>
          <w:p w14:paraId="0D185774" w14:textId="77777777" w:rsidR="003E1239" w:rsidRPr="00787725" w:rsidRDefault="003E1239" w:rsidP="00F2609C">
            <w:pPr>
              <w:rPr>
                <w:rFonts w:ascii="Segoe UI" w:hAnsi="Segoe UI" w:cs="Segoe UI"/>
                <w:color w:val="343541"/>
              </w:rPr>
            </w:pPr>
          </w:p>
          <w:p w14:paraId="79DFAF6A" w14:textId="77777777" w:rsidR="003E1239" w:rsidRPr="00787725" w:rsidRDefault="003E1239" w:rsidP="00F2609C">
            <w:pPr>
              <w:rPr>
                <w:rFonts w:ascii="Segoe UI" w:hAnsi="Segoe UI" w:cs="Segoe UI"/>
                <w:color w:val="343541"/>
              </w:rPr>
            </w:pPr>
            <w:r w:rsidRPr="00787725">
              <w:rPr>
                <w:rFonts w:ascii="Segoe UI" w:hAnsi="Segoe UI" w:cs="Segoe UI"/>
                <w:color w:val="343541"/>
              </w:rPr>
              <w:t>Write a class called "BankAccount" that has private member variables for its account number, balance, and owner's name, and public member functions for setting and getting those values, as well as functions for depositing and withdrawing money from the account.</w:t>
            </w:r>
          </w:p>
          <w:p w14:paraId="15597124" w14:textId="77777777" w:rsidR="003E1239" w:rsidRPr="00787725" w:rsidRDefault="003E1239" w:rsidP="00F2609C">
            <w:pPr>
              <w:rPr>
                <w:rFonts w:ascii="Segoe UI" w:hAnsi="Segoe UI" w:cs="Segoe UI"/>
                <w:color w:val="343541"/>
              </w:rPr>
            </w:pPr>
          </w:p>
          <w:p w14:paraId="235640D4" w14:textId="77777777" w:rsidR="003E1239" w:rsidRPr="00787725" w:rsidRDefault="003E1239" w:rsidP="00F2609C">
            <w:pPr>
              <w:rPr>
                <w:rFonts w:ascii="Segoe UI" w:hAnsi="Segoe UI" w:cs="Segoe UI"/>
                <w:color w:val="343541"/>
              </w:rPr>
            </w:pPr>
            <w:r w:rsidRPr="00787725">
              <w:rPr>
                <w:rFonts w:ascii="Segoe UI" w:hAnsi="Segoe UI" w:cs="Segoe UI"/>
                <w:color w:val="343541"/>
              </w:rPr>
              <w:t>Create a class called "Person" that has private member variables for its name, age, and address, and public member functions for setting and getting those values. Also include a function for printing out the person's information.</w:t>
            </w:r>
          </w:p>
          <w:p w14:paraId="3F01DB2F" w14:textId="77777777" w:rsidR="003E1239" w:rsidRPr="00787725" w:rsidRDefault="003E1239" w:rsidP="00F2609C">
            <w:pPr>
              <w:rPr>
                <w:rFonts w:ascii="Segoe UI" w:hAnsi="Segoe UI" w:cs="Segoe UI"/>
                <w:color w:val="343541"/>
              </w:rPr>
            </w:pPr>
          </w:p>
          <w:p w14:paraId="45426F91" w14:textId="77777777" w:rsidR="003E1239" w:rsidRPr="00787725" w:rsidRDefault="003E1239" w:rsidP="00F2609C">
            <w:pPr>
              <w:rPr>
                <w:rFonts w:ascii="Segoe UI" w:hAnsi="Segoe UI" w:cs="Segoe UI"/>
                <w:color w:val="343541"/>
              </w:rPr>
            </w:pPr>
            <w:r w:rsidRPr="00787725">
              <w:rPr>
                <w:rFonts w:ascii="Segoe UI" w:hAnsi="Segoe UI" w:cs="Segoe UI"/>
                <w:color w:val="343541"/>
              </w:rPr>
              <w:t>Write a class called "Circle" that has private member variables for its radius and circumference, and public member functions for setting and getting those values, as well as a function for calculating the circle's area.</w:t>
            </w:r>
          </w:p>
          <w:p w14:paraId="20BEF12F" w14:textId="77777777" w:rsidR="003E1239" w:rsidRPr="00787725" w:rsidRDefault="003E1239" w:rsidP="00F2609C">
            <w:pPr>
              <w:rPr>
                <w:rFonts w:ascii="Segoe UI" w:hAnsi="Segoe UI" w:cs="Segoe UI"/>
                <w:color w:val="343541"/>
              </w:rPr>
            </w:pPr>
          </w:p>
          <w:p w14:paraId="583753F1" w14:textId="77777777" w:rsidR="003E1239" w:rsidRPr="00787725" w:rsidRDefault="003E1239" w:rsidP="00F2609C">
            <w:pPr>
              <w:rPr>
                <w:rFonts w:ascii="Segoe UI" w:hAnsi="Segoe UI" w:cs="Segoe UI"/>
                <w:color w:val="343541"/>
              </w:rPr>
            </w:pPr>
            <w:r w:rsidRPr="00787725">
              <w:rPr>
                <w:rFonts w:ascii="Segoe UI" w:hAnsi="Segoe UI" w:cs="Segoe UI"/>
                <w:color w:val="343541"/>
              </w:rPr>
              <w:t>Create a class called "Student" that has private member variables for its name, age, and grade point average, and public member functions for setting and getting those values. Also include a function for calculating the student's letter grade based on their GPA.</w:t>
            </w:r>
          </w:p>
          <w:p w14:paraId="5D9C2369" w14:textId="77777777" w:rsidR="003E1239" w:rsidRPr="00787725" w:rsidRDefault="003E1239" w:rsidP="00F2609C">
            <w:pPr>
              <w:rPr>
                <w:rFonts w:ascii="Segoe UI" w:hAnsi="Segoe UI" w:cs="Segoe UI"/>
                <w:color w:val="343541"/>
              </w:rPr>
            </w:pPr>
          </w:p>
          <w:p w14:paraId="4A074B56" w14:textId="77777777" w:rsidR="003E1239" w:rsidRDefault="003E1239" w:rsidP="00F2609C">
            <w:pPr>
              <w:rPr>
                <w:rFonts w:ascii="Segoe UI" w:hAnsi="Segoe UI" w:cs="Segoe UI"/>
                <w:color w:val="343541"/>
              </w:rPr>
            </w:pPr>
            <w:r w:rsidRPr="00787725">
              <w:rPr>
                <w:rFonts w:ascii="Segoe UI" w:hAnsi="Segoe UI" w:cs="Segoe UI"/>
                <w:color w:val="343541"/>
              </w:rPr>
              <w:t>Write a class called "Employee" that has private member variables for its name, ID number, and salary, and public member functions for setting and getting those values, as well as a function for giving the employee a raise.</w:t>
            </w:r>
          </w:p>
        </w:tc>
      </w:tr>
    </w:tbl>
    <w:p w14:paraId="3B5CF124" w14:textId="77777777" w:rsidR="003E1239" w:rsidRDefault="003E1239" w:rsidP="003E1239">
      <w:pPr>
        <w:rPr>
          <w:rFonts w:ascii="Segoe UI" w:hAnsi="Segoe UI" w:cs="Segoe UI"/>
          <w:color w:val="343541"/>
        </w:rPr>
      </w:pPr>
    </w:p>
    <w:p w14:paraId="779BB80F" w14:textId="77777777" w:rsidR="003E1239" w:rsidRDefault="003E1239" w:rsidP="003E1239">
      <w:pPr>
        <w:rPr>
          <w:rFonts w:ascii="Segoe UI" w:hAnsi="Segoe UI" w:cs="Segoe UI"/>
          <w:color w:val="343541"/>
        </w:rPr>
      </w:pPr>
    </w:p>
    <w:p w14:paraId="2BF10A51" w14:textId="77777777" w:rsidR="003E1239" w:rsidRDefault="003E1239" w:rsidP="003E1239">
      <w:pPr>
        <w:rPr>
          <w:rFonts w:ascii="Segoe UI" w:hAnsi="Segoe UI" w:cs="Segoe UI"/>
          <w:color w:val="343541"/>
        </w:rPr>
      </w:pPr>
    </w:p>
    <w:p w14:paraId="59258A6F" w14:textId="77777777" w:rsidR="003E1239" w:rsidRDefault="003E1239" w:rsidP="003E1239">
      <w:pPr>
        <w:rPr>
          <w:rFonts w:ascii="Segoe UI" w:hAnsi="Segoe UI" w:cs="Segoe UI"/>
          <w:color w:val="343541"/>
        </w:rPr>
      </w:pPr>
    </w:p>
    <w:p w14:paraId="103CA955" w14:textId="77777777" w:rsidR="003E1239" w:rsidRDefault="003E1239" w:rsidP="003E1239">
      <w:pPr>
        <w:rPr>
          <w:rFonts w:ascii="Segoe UI" w:hAnsi="Segoe UI" w:cs="Segoe UI"/>
          <w:color w:val="343541"/>
        </w:rPr>
      </w:pPr>
    </w:p>
    <w:p w14:paraId="0238CFAA" w14:textId="77777777" w:rsidR="003E1239" w:rsidRDefault="003E1239" w:rsidP="003E1239">
      <w:pPr>
        <w:rPr>
          <w:rFonts w:ascii="Segoe UI" w:hAnsi="Segoe UI" w:cs="Segoe UI"/>
          <w:color w:val="343541"/>
        </w:rPr>
      </w:pPr>
    </w:p>
    <w:p w14:paraId="58835F8F" w14:textId="77777777" w:rsidR="003E1239" w:rsidRDefault="003E1239" w:rsidP="003E1239">
      <w:pPr>
        <w:rPr>
          <w:rFonts w:ascii="Segoe UI" w:hAnsi="Segoe UI" w:cs="Segoe UI"/>
          <w:color w:val="343541"/>
        </w:rPr>
      </w:pPr>
    </w:p>
    <w:p w14:paraId="42F5D0A3" w14:textId="77777777" w:rsidR="003E1239" w:rsidRDefault="003E1239" w:rsidP="003E1239">
      <w:pPr>
        <w:rPr>
          <w:rFonts w:ascii="Segoe UI" w:hAnsi="Segoe UI" w:cs="Segoe UI"/>
          <w:color w:val="343541"/>
        </w:rPr>
      </w:pPr>
    </w:p>
    <w:p w14:paraId="6B51C5F8" w14:textId="77777777" w:rsidR="003E1239" w:rsidRDefault="003E1239" w:rsidP="003E1239">
      <w:pPr>
        <w:rPr>
          <w:rFonts w:ascii="Segoe UI" w:hAnsi="Segoe UI" w:cs="Segoe UI"/>
          <w:color w:val="343541"/>
        </w:rPr>
      </w:pPr>
    </w:p>
    <w:p w14:paraId="3B24A33F" w14:textId="77777777" w:rsidR="003E1239" w:rsidRDefault="003E1239" w:rsidP="003E1239">
      <w:pPr>
        <w:rPr>
          <w:rFonts w:ascii="Segoe UI" w:hAnsi="Segoe UI" w:cs="Segoe UI"/>
          <w:color w:val="343541"/>
        </w:rPr>
      </w:pPr>
    </w:p>
    <w:p w14:paraId="07976DF3" w14:textId="77777777" w:rsidR="003E1239" w:rsidRDefault="003E1239" w:rsidP="003E1239">
      <w:pPr>
        <w:rPr>
          <w:rFonts w:ascii="Segoe UI" w:hAnsi="Segoe UI" w:cs="Segoe UI"/>
          <w:color w:val="343541"/>
        </w:rPr>
      </w:pPr>
    </w:p>
    <w:tbl>
      <w:tblPr>
        <w:tblStyle w:val="TableGrid"/>
        <w:tblW w:w="0" w:type="auto"/>
        <w:tblLook w:val="04A0" w:firstRow="1" w:lastRow="0" w:firstColumn="1" w:lastColumn="0" w:noHBand="0" w:noVBand="1"/>
      </w:tblPr>
      <w:tblGrid>
        <w:gridCol w:w="9062"/>
      </w:tblGrid>
      <w:tr w:rsidR="003E1239" w14:paraId="17175EB5" w14:textId="77777777" w:rsidTr="00F2609C">
        <w:tc>
          <w:tcPr>
            <w:tcW w:w="9062" w:type="dxa"/>
          </w:tcPr>
          <w:p w14:paraId="5761B062" w14:textId="77777777" w:rsidR="003E1239" w:rsidRPr="00787725" w:rsidRDefault="003E1239" w:rsidP="00F2609C">
            <w:pPr>
              <w:rPr>
                <w:rFonts w:ascii="Segoe UI" w:hAnsi="Segoe UI" w:cs="Segoe UI"/>
                <w:color w:val="343541"/>
              </w:rPr>
            </w:pPr>
            <w:r>
              <w:rPr>
                <w:rFonts w:ascii="Segoe UI" w:hAnsi="Segoe UI" w:cs="Segoe UI"/>
                <w:color w:val="343541"/>
              </w:rPr>
              <w:lastRenderedPageBreak/>
              <w:t>Question:</w:t>
            </w:r>
            <w:r w:rsidRPr="00787725">
              <w:rPr>
                <w:rFonts w:ascii="Segoe UI" w:hAnsi="Segoe UI" w:cs="Segoe UI"/>
                <w:color w:val="343541"/>
              </w:rPr>
              <w:t xml:space="preserve"> Write a class called "Rectangle" that has private member variables for its width and height, and public member functions for setting and getting those values, as well as a function for calculating the rectangle's area.</w:t>
            </w:r>
          </w:p>
          <w:p w14:paraId="59B886C7" w14:textId="77777777" w:rsidR="003E1239" w:rsidRDefault="003E1239" w:rsidP="00F2609C">
            <w:pPr>
              <w:rPr>
                <w:rFonts w:ascii="Segoe UI" w:hAnsi="Segoe UI" w:cs="Segoe UI"/>
                <w:color w:val="343541"/>
              </w:rPr>
            </w:pPr>
          </w:p>
        </w:tc>
      </w:tr>
      <w:tr w:rsidR="003E1239" w14:paraId="64DAA6E6" w14:textId="77777777" w:rsidTr="00F2609C">
        <w:tc>
          <w:tcPr>
            <w:tcW w:w="9062" w:type="dxa"/>
          </w:tcPr>
          <w:p w14:paraId="7698F422" w14:textId="77777777" w:rsidR="003E1239" w:rsidRDefault="003E1239" w:rsidP="00F2609C">
            <w:pPr>
              <w:rPr>
                <w:rFonts w:ascii="Segoe UI" w:hAnsi="Segoe UI" w:cs="Segoe UI"/>
                <w:color w:val="343541"/>
              </w:rPr>
            </w:pPr>
            <w:r>
              <w:rPr>
                <w:rFonts w:ascii="Segoe UI" w:hAnsi="Segoe UI" w:cs="Segoe UI"/>
                <w:color w:val="343541"/>
              </w:rPr>
              <w:t>Solution</w:t>
            </w:r>
          </w:p>
        </w:tc>
      </w:tr>
      <w:tr w:rsidR="003E1239" w14:paraId="52F26E62" w14:textId="77777777" w:rsidTr="00F2609C">
        <w:tc>
          <w:tcPr>
            <w:tcW w:w="9062" w:type="dxa"/>
          </w:tcPr>
          <w:p w14:paraId="3341AAC9" w14:textId="77777777" w:rsidR="003E1239" w:rsidRPr="003E13BD" w:rsidRDefault="003E1239" w:rsidP="00F2609C">
            <w:pPr>
              <w:rPr>
                <w:rFonts w:ascii="Segoe UI" w:hAnsi="Segoe UI" w:cs="Segoe UI"/>
                <w:color w:val="343541"/>
              </w:rPr>
            </w:pPr>
            <w:r w:rsidRPr="003E13BD">
              <w:rPr>
                <w:rFonts w:ascii="Segoe UI" w:hAnsi="Segoe UI" w:cs="Segoe UI"/>
                <w:color w:val="343541"/>
              </w:rPr>
              <w:t>#include &lt;iostream&gt;</w:t>
            </w:r>
          </w:p>
          <w:p w14:paraId="7941A3B4" w14:textId="77777777" w:rsidR="003E1239" w:rsidRPr="003E13BD" w:rsidRDefault="003E1239" w:rsidP="00F2609C">
            <w:pPr>
              <w:rPr>
                <w:rFonts w:ascii="Segoe UI" w:hAnsi="Segoe UI" w:cs="Segoe UI"/>
                <w:color w:val="343541"/>
              </w:rPr>
            </w:pPr>
          </w:p>
          <w:p w14:paraId="6632238E" w14:textId="77777777" w:rsidR="003E1239" w:rsidRPr="003E13BD" w:rsidRDefault="003E1239" w:rsidP="00F2609C">
            <w:pPr>
              <w:rPr>
                <w:rFonts w:ascii="Segoe UI" w:hAnsi="Segoe UI" w:cs="Segoe UI"/>
                <w:color w:val="343541"/>
              </w:rPr>
            </w:pPr>
            <w:proofErr w:type="gramStart"/>
            <w:r w:rsidRPr="003E13BD">
              <w:rPr>
                <w:rFonts w:ascii="Segoe UI" w:hAnsi="Segoe UI" w:cs="Segoe UI"/>
                <w:color w:val="343541"/>
              </w:rPr>
              <w:t>using</w:t>
            </w:r>
            <w:proofErr w:type="gramEnd"/>
            <w:r w:rsidRPr="003E13BD">
              <w:rPr>
                <w:rFonts w:ascii="Segoe UI" w:hAnsi="Segoe UI" w:cs="Segoe UI"/>
                <w:color w:val="343541"/>
              </w:rPr>
              <w:t xml:space="preserve"> namespace std;</w:t>
            </w:r>
          </w:p>
          <w:p w14:paraId="2C8ADF78" w14:textId="77777777" w:rsidR="003E1239" w:rsidRPr="003E13BD" w:rsidRDefault="003E1239" w:rsidP="00F2609C">
            <w:pPr>
              <w:rPr>
                <w:rFonts w:ascii="Segoe UI" w:hAnsi="Segoe UI" w:cs="Segoe UI"/>
                <w:color w:val="343541"/>
              </w:rPr>
            </w:pPr>
          </w:p>
          <w:p w14:paraId="66ABD31C" w14:textId="77777777" w:rsidR="003E1239" w:rsidRPr="003E13BD" w:rsidRDefault="003E1239" w:rsidP="00F2609C">
            <w:pPr>
              <w:rPr>
                <w:rFonts w:ascii="Segoe UI" w:hAnsi="Segoe UI" w:cs="Segoe UI"/>
                <w:color w:val="343541"/>
              </w:rPr>
            </w:pPr>
            <w:proofErr w:type="gramStart"/>
            <w:r w:rsidRPr="003E13BD">
              <w:rPr>
                <w:rFonts w:ascii="Segoe UI" w:hAnsi="Segoe UI" w:cs="Segoe UI"/>
                <w:color w:val="343541"/>
              </w:rPr>
              <w:t>class</w:t>
            </w:r>
            <w:proofErr w:type="gramEnd"/>
            <w:r w:rsidRPr="003E13BD">
              <w:rPr>
                <w:rFonts w:ascii="Segoe UI" w:hAnsi="Segoe UI" w:cs="Segoe UI"/>
                <w:color w:val="343541"/>
              </w:rPr>
              <w:t xml:space="preserve"> Rectangle {</w:t>
            </w:r>
          </w:p>
          <w:p w14:paraId="68CED52D" w14:textId="77777777" w:rsidR="003E1239" w:rsidRPr="003E13BD" w:rsidRDefault="003E1239" w:rsidP="00F2609C">
            <w:pPr>
              <w:rPr>
                <w:rFonts w:ascii="Segoe UI" w:hAnsi="Segoe UI" w:cs="Segoe UI"/>
                <w:color w:val="343541"/>
              </w:rPr>
            </w:pPr>
            <w:r w:rsidRPr="003E13BD">
              <w:rPr>
                <w:rFonts w:ascii="Segoe UI" w:hAnsi="Segoe UI" w:cs="Segoe UI"/>
                <w:color w:val="343541"/>
              </w:rPr>
              <w:t xml:space="preserve">  </w:t>
            </w:r>
            <w:proofErr w:type="gramStart"/>
            <w:r w:rsidRPr="003E13BD">
              <w:rPr>
                <w:rFonts w:ascii="Segoe UI" w:hAnsi="Segoe UI" w:cs="Segoe UI"/>
                <w:color w:val="343541"/>
              </w:rPr>
              <w:t>private</w:t>
            </w:r>
            <w:proofErr w:type="gramEnd"/>
            <w:r w:rsidRPr="003E13BD">
              <w:rPr>
                <w:rFonts w:ascii="Segoe UI" w:hAnsi="Segoe UI" w:cs="Segoe UI"/>
                <w:color w:val="343541"/>
              </w:rPr>
              <w:t>:</w:t>
            </w:r>
          </w:p>
          <w:p w14:paraId="61D510CA" w14:textId="77777777" w:rsidR="003E1239" w:rsidRPr="003E13BD" w:rsidRDefault="003E1239" w:rsidP="00F2609C">
            <w:pPr>
              <w:rPr>
                <w:rFonts w:ascii="Segoe UI" w:hAnsi="Segoe UI" w:cs="Segoe UI"/>
                <w:color w:val="343541"/>
              </w:rPr>
            </w:pPr>
            <w:r w:rsidRPr="003E13BD">
              <w:rPr>
                <w:rFonts w:ascii="Segoe UI" w:hAnsi="Segoe UI" w:cs="Segoe UI"/>
                <w:color w:val="343541"/>
              </w:rPr>
              <w:t xml:space="preserve">    </w:t>
            </w:r>
            <w:proofErr w:type="gramStart"/>
            <w:r w:rsidRPr="003E13BD">
              <w:rPr>
                <w:rFonts w:ascii="Segoe UI" w:hAnsi="Segoe UI" w:cs="Segoe UI"/>
                <w:color w:val="343541"/>
              </w:rPr>
              <w:t>int</w:t>
            </w:r>
            <w:proofErr w:type="gramEnd"/>
            <w:r w:rsidRPr="003E13BD">
              <w:rPr>
                <w:rFonts w:ascii="Segoe UI" w:hAnsi="Segoe UI" w:cs="Segoe UI"/>
                <w:color w:val="343541"/>
              </w:rPr>
              <w:t xml:space="preserve"> width;</w:t>
            </w:r>
          </w:p>
          <w:p w14:paraId="45F1EF5F" w14:textId="77777777" w:rsidR="003E1239" w:rsidRPr="003E13BD" w:rsidRDefault="003E1239" w:rsidP="00F2609C">
            <w:pPr>
              <w:rPr>
                <w:rFonts w:ascii="Segoe UI" w:hAnsi="Segoe UI" w:cs="Segoe UI"/>
                <w:color w:val="343541"/>
              </w:rPr>
            </w:pPr>
            <w:r w:rsidRPr="003E13BD">
              <w:rPr>
                <w:rFonts w:ascii="Segoe UI" w:hAnsi="Segoe UI" w:cs="Segoe UI"/>
                <w:color w:val="343541"/>
              </w:rPr>
              <w:t xml:space="preserve">    </w:t>
            </w:r>
            <w:proofErr w:type="gramStart"/>
            <w:r w:rsidRPr="003E13BD">
              <w:rPr>
                <w:rFonts w:ascii="Segoe UI" w:hAnsi="Segoe UI" w:cs="Segoe UI"/>
                <w:color w:val="343541"/>
              </w:rPr>
              <w:t>int</w:t>
            </w:r>
            <w:proofErr w:type="gramEnd"/>
            <w:r w:rsidRPr="003E13BD">
              <w:rPr>
                <w:rFonts w:ascii="Segoe UI" w:hAnsi="Segoe UI" w:cs="Segoe UI"/>
                <w:color w:val="343541"/>
              </w:rPr>
              <w:t xml:space="preserve"> height;</w:t>
            </w:r>
          </w:p>
          <w:p w14:paraId="6D78EF1E" w14:textId="77777777" w:rsidR="003E1239" w:rsidRPr="003E13BD" w:rsidRDefault="003E1239" w:rsidP="00F2609C">
            <w:pPr>
              <w:rPr>
                <w:rFonts w:ascii="Segoe UI" w:hAnsi="Segoe UI" w:cs="Segoe UI"/>
                <w:color w:val="343541"/>
              </w:rPr>
            </w:pPr>
          </w:p>
          <w:p w14:paraId="537A4969" w14:textId="77777777" w:rsidR="003E1239" w:rsidRPr="003E13BD" w:rsidRDefault="003E1239" w:rsidP="00F2609C">
            <w:pPr>
              <w:rPr>
                <w:rFonts w:ascii="Segoe UI" w:hAnsi="Segoe UI" w:cs="Segoe UI"/>
                <w:color w:val="343541"/>
              </w:rPr>
            </w:pPr>
            <w:r w:rsidRPr="003E13BD">
              <w:rPr>
                <w:rFonts w:ascii="Segoe UI" w:hAnsi="Segoe UI" w:cs="Segoe UI"/>
                <w:color w:val="343541"/>
              </w:rPr>
              <w:t xml:space="preserve">  </w:t>
            </w:r>
            <w:proofErr w:type="gramStart"/>
            <w:r w:rsidRPr="003E13BD">
              <w:rPr>
                <w:rFonts w:ascii="Segoe UI" w:hAnsi="Segoe UI" w:cs="Segoe UI"/>
                <w:color w:val="343541"/>
              </w:rPr>
              <w:t>public</w:t>
            </w:r>
            <w:proofErr w:type="gramEnd"/>
            <w:r w:rsidRPr="003E13BD">
              <w:rPr>
                <w:rFonts w:ascii="Segoe UI" w:hAnsi="Segoe UI" w:cs="Segoe UI"/>
                <w:color w:val="343541"/>
              </w:rPr>
              <w:t>:</w:t>
            </w:r>
          </w:p>
          <w:p w14:paraId="155F1032" w14:textId="77777777" w:rsidR="003E1239" w:rsidRPr="003E13BD" w:rsidRDefault="003E1239" w:rsidP="00F2609C">
            <w:pPr>
              <w:rPr>
                <w:rFonts w:ascii="Segoe UI" w:hAnsi="Segoe UI" w:cs="Segoe UI"/>
                <w:color w:val="343541"/>
              </w:rPr>
            </w:pPr>
            <w:r w:rsidRPr="003E13BD">
              <w:rPr>
                <w:rFonts w:ascii="Segoe UI" w:hAnsi="Segoe UI" w:cs="Segoe UI"/>
                <w:color w:val="343541"/>
              </w:rPr>
              <w:t xml:space="preserve">    </w:t>
            </w:r>
            <w:proofErr w:type="gramStart"/>
            <w:r w:rsidRPr="003E13BD">
              <w:rPr>
                <w:rFonts w:ascii="Segoe UI" w:hAnsi="Segoe UI" w:cs="Segoe UI"/>
                <w:color w:val="343541"/>
              </w:rPr>
              <w:t>void</w:t>
            </w:r>
            <w:proofErr w:type="gramEnd"/>
            <w:r w:rsidRPr="003E13BD">
              <w:rPr>
                <w:rFonts w:ascii="Segoe UI" w:hAnsi="Segoe UI" w:cs="Segoe UI"/>
                <w:color w:val="343541"/>
              </w:rPr>
              <w:t xml:space="preserve"> setWidth(int w) {</w:t>
            </w:r>
          </w:p>
          <w:p w14:paraId="7AFD19D7" w14:textId="77777777" w:rsidR="003E1239" w:rsidRPr="003E13BD" w:rsidRDefault="003E1239" w:rsidP="00F2609C">
            <w:pPr>
              <w:rPr>
                <w:rFonts w:ascii="Segoe UI" w:hAnsi="Segoe UI" w:cs="Segoe UI"/>
                <w:color w:val="343541"/>
              </w:rPr>
            </w:pPr>
            <w:r w:rsidRPr="003E13BD">
              <w:rPr>
                <w:rFonts w:ascii="Segoe UI" w:hAnsi="Segoe UI" w:cs="Segoe UI"/>
                <w:color w:val="343541"/>
              </w:rPr>
              <w:t xml:space="preserve">        </w:t>
            </w:r>
            <w:proofErr w:type="gramStart"/>
            <w:r w:rsidRPr="003E13BD">
              <w:rPr>
                <w:rFonts w:ascii="Segoe UI" w:hAnsi="Segoe UI" w:cs="Segoe UI"/>
                <w:color w:val="343541"/>
              </w:rPr>
              <w:t>width</w:t>
            </w:r>
            <w:proofErr w:type="gramEnd"/>
            <w:r w:rsidRPr="003E13BD">
              <w:rPr>
                <w:rFonts w:ascii="Segoe UI" w:hAnsi="Segoe UI" w:cs="Segoe UI"/>
                <w:color w:val="343541"/>
              </w:rPr>
              <w:t xml:space="preserve"> = w;</w:t>
            </w:r>
          </w:p>
          <w:p w14:paraId="5AD5387A" w14:textId="77777777" w:rsidR="003E1239" w:rsidRPr="003E13BD" w:rsidRDefault="003E1239" w:rsidP="00F2609C">
            <w:pPr>
              <w:rPr>
                <w:rFonts w:ascii="Segoe UI" w:hAnsi="Segoe UI" w:cs="Segoe UI"/>
                <w:color w:val="343541"/>
              </w:rPr>
            </w:pPr>
            <w:r w:rsidRPr="003E13BD">
              <w:rPr>
                <w:rFonts w:ascii="Segoe UI" w:hAnsi="Segoe UI" w:cs="Segoe UI"/>
                <w:color w:val="343541"/>
              </w:rPr>
              <w:t xml:space="preserve">    }</w:t>
            </w:r>
          </w:p>
          <w:p w14:paraId="40E48566" w14:textId="77777777" w:rsidR="003E1239" w:rsidRPr="003E13BD" w:rsidRDefault="003E1239" w:rsidP="00F2609C">
            <w:pPr>
              <w:rPr>
                <w:rFonts w:ascii="Segoe UI" w:hAnsi="Segoe UI" w:cs="Segoe UI"/>
                <w:color w:val="343541"/>
              </w:rPr>
            </w:pPr>
          </w:p>
          <w:p w14:paraId="19DE752C" w14:textId="77777777" w:rsidR="003E1239" w:rsidRPr="003E13BD" w:rsidRDefault="003E1239" w:rsidP="00F2609C">
            <w:pPr>
              <w:rPr>
                <w:rFonts w:ascii="Segoe UI" w:hAnsi="Segoe UI" w:cs="Segoe UI"/>
                <w:color w:val="343541"/>
              </w:rPr>
            </w:pPr>
            <w:r w:rsidRPr="003E13BD">
              <w:rPr>
                <w:rFonts w:ascii="Segoe UI" w:hAnsi="Segoe UI" w:cs="Segoe UI"/>
                <w:color w:val="343541"/>
              </w:rPr>
              <w:t xml:space="preserve">    </w:t>
            </w:r>
            <w:proofErr w:type="gramStart"/>
            <w:r w:rsidRPr="003E13BD">
              <w:rPr>
                <w:rFonts w:ascii="Segoe UI" w:hAnsi="Segoe UI" w:cs="Segoe UI"/>
                <w:color w:val="343541"/>
              </w:rPr>
              <w:t>int</w:t>
            </w:r>
            <w:proofErr w:type="gramEnd"/>
            <w:r w:rsidRPr="003E13BD">
              <w:rPr>
                <w:rFonts w:ascii="Segoe UI" w:hAnsi="Segoe UI" w:cs="Segoe UI"/>
                <w:color w:val="343541"/>
              </w:rPr>
              <w:t xml:space="preserve"> getWidth() const {</w:t>
            </w:r>
          </w:p>
          <w:p w14:paraId="0641C7AB" w14:textId="77777777" w:rsidR="003E1239" w:rsidRPr="003E13BD" w:rsidRDefault="003E1239" w:rsidP="00F2609C">
            <w:pPr>
              <w:rPr>
                <w:rFonts w:ascii="Segoe UI" w:hAnsi="Segoe UI" w:cs="Segoe UI"/>
                <w:color w:val="343541"/>
              </w:rPr>
            </w:pPr>
            <w:r w:rsidRPr="003E13BD">
              <w:rPr>
                <w:rFonts w:ascii="Segoe UI" w:hAnsi="Segoe UI" w:cs="Segoe UI"/>
                <w:color w:val="343541"/>
              </w:rPr>
              <w:t xml:space="preserve">        </w:t>
            </w:r>
            <w:proofErr w:type="gramStart"/>
            <w:r w:rsidRPr="003E13BD">
              <w:rPr>
                <w:rFonts w:ascii="Segoe UI" w:hAnsi="Segoe UI" w:cs="Segoe UI"/>
                <w:color w:val="343541"/>
              </w:rPr>
              <w:t>return</w:t>
            </w:r>
            <w:proofErr w:type="gramEnd"/>
            <w:r w:rsidRPr="003E13BD">
              <w:rPr>
                <w:rFonts w:ascii="Segoe UI" w:hAnsi="Segoe UI" w:cs="Segoe UI"/>
                <w:color w:val="343541"/>
              </w:rPr>
              <w:t xml:space="preserve"> width;</w:t>
            </w:r>
          </w:p>
          <w:p w14:paraId="2495A4D1" w14:textId="77777777" w:rsidR="003E1239" w:rsidRPr="003E13BD" w:rsidRDefault="003E1239" w:rsidP="00F2609C">
            <w:pPr>
              <w:rPr>
                <w:rFonts w:ascii="Segoe UI" w:hAnsi="Segoe UI" w:cs="Segoe UI"/>
                <w:color w:val="343541"/>
              </w:rPr>
            </w:pPr>
            <w:r w:rsidRPr="003E13BD">
              <w:rPr>
                <w:rFonts w:ascii="Segoe UI" w:hAnsi="Segoe UI" w:cs="Segoe UI"/>
                <w:color w:val="343541"/>
              </w:rPr>
              <w:t xml:space="preserve">    }</w:t>
            </w:r>
          </w:p>
          <w:p w14:paraId="1BE0BA86" w14:textId="77777777" w:rsidR="003E1239" w:rsidRPr="003E13BD" w:rsidRDefault="003E1239" w:rsidP="00F2609C">
            <w:pPr>
              <w:rPr>
                <w:rFonts w:ascii="Segoe UI" w:hAnsi="Segoe UI" w:cs="Segoe UI"/>
                <w:color w:val="343541"/>
              </w:rPr>
            </w:pPr>
          </w:p>
          <w:p w14:paraId="17605CEE" w14:textId="77777777" w:rsidR="003E1239" w:rsidRPr="003E13BD" w:rsidRDefault="003E1239" w:rsidP="00F2609C">
            <w:pPr>
              <w:rPr>
                <w:rFonts w:ascii="Segoe UI" w:hAnsi="Segoe UI" w:cs="Segoe UI"/>
                <w:color w:val="343541"/>
              </w:rPr>
            </w:pPr>
            <w:r w:rsidRPr="003E13BD">
              <w:rPr>
                <w:rFonts w:ascii="Segoe UI" w:hAnsi="Segoe UI" w:cs="Segoe UI"/>
                <w:color w:val="343541"/>
              </w:rPr>
              <w:t xml:space="preserve">    </w:t>
            </w:r>
            <w:proofErr w:type="gramStart"/>
            <w:r w:rsidRPr="003E13BD">
              <w:rPr>
                <w:rFonts w:ascii="Segoe UI" w:hAnsi="Segoe UI" w:cs="Segoe UI"/>
                <w:color w:val="343541"/>
              </w:rPr>
              <w:t>void</w:t>
            </w:r>
            <w:proofErr w:type="gramEnd"/>
            <w:r w:rsidRPr="003E13BD">
              <w:rPr>
                <w:rFonts w:ascii="Segoe UI" w:hAnsi="Segoe UI" w:cs="Segoe UI"/>
                <w:color w:val="343541"/>
              </w:rPr>
              <w:t xml:space="preserve"> setHeight(int h) {</w:t>
            </w:r>
          </w:p>
          <w:p w14:paraId="66D9DD6A" w14:textId="77777777" w:rsidR="003E1239" w:rsidRPr="003E13BD" w:rsidRDefault="003E1239" w:rsidP="00F2609C">
            <w:pPr>
              <w:rPr>
                <w:rFonts w:ascii="Segoe UI" w:hAnsi="Segoe UI" w:cs="Segoe UI"/>
                <w:color w:val="343541"/>
              </w:rPr>
            </w:pPr>
            <w:r w:rsidRPr="003E13BD">
              <w:rPr>
                <w:rFonts w:ascii="Segoe UI" w:hAnsi="Segoe UI" w:cs="Segoe UI"/>
                <w:color w:val="343541"/>
              </w:rPr>
              <w:t xml:space="preserve">        </w:t>
            </w:r>
            <w:proofErr w:type="gramStart"/>
            <w:r w:rsidRPr="003E13BD">
              <w:rPr>
                <w:rFonts w:ascii="Segoe UI" w:hAnsi="Segoe UI" w:cs="Segoe UI"/>
                <w:color w:val="343541"/>
              </w:rPr>
              <w:t>height</w:t>
            </w:r>
            <w:proofErr w:type="gramEnd"/>
            <w:r w:rsidRPr="003E13BD">
              <w:rPr>
                <w:rFonts w:ascii="Segoe UI" w:hAnsi="Segoe UI" w:cs="Segoe UI"/>
                <w:color w:val="343541"/>
              </w:rPr>
              <w:t xml:space="preserve"> = h;</w:t>
            </w:r>
          </w:p>
          <w:p w14:paraId="4F102C3C" w14:textId="77777777" w:rsidR="003E1239" w:rsidRPr="003E13BD" w:rsidRDefault="003E1239" w:rsidP="00F2609C">
            <w:pPr>
              <w:rPr>
                <w:rFonts w:ascii="Segoe UI" w:hAnsi="Segoe UI" w:cs="Segoe UI"/>
                <w:color w:val="343541"/>
              </w:rPr>
            </w:pPr>
            <w:r w:rsidRPr="003E13BD">
              <w:rPr>
                <w:rFonts w:ascii="Segoe UI" w:hAnsi="Segoe UI" w:cs="Segoe UI"/>
                <w:color w:val="343541"/>
              </w:rPr>
              <w:t xml:space="preserve">    }</w:t>
            </w:r>
          </w:p>
          <w:p w14:paraId="3A7DD5E2" w14:textId="77777777" w:rsidR="003E1239" w:rsidRPr="003E13BD" w:rsidRDefault="003E1239" w:rsidP="00F2609C">
            <w:pPr>
              <w:rPr>
                <w:rFonts w:ascii="Segoe UI" w:hAnsi="Segoe UI" w:cs="Segoe UI"/>
                <w:color w:val="343541"/>
              </w:rPr>
            </w:pPr>
          </w:p>
          <w:p w14:paraId="08832203" w14:textId="77777777" w:rsidR="003E1239" w:rsidRPr="003E13BD" w:rsidRDefault="003E1239" w:rsidP="00F2609C">
            <w:pPr>
              <w:rPr>
                <w:rFonts w:ascii="Segoe UI" w:hAnsi="Segoe UI" w:cs="Segoe UI"/>
                <w:color w:val="343541"/>
              </w:rPr>
            </w:pPr>
            <w:r w:rsidRPr="003E13BD">
              <w:rPr>
                <w:rFonts w:ascii="Segoe UI" w:hAnsi="Segoe UI" w:cs="Segoe UI"/>
                <w:color w:val="343541"/>
              </w:rPr>
              <w:t xml:space="preserve">    </w:t>
            </w:r>
            <w:proofErr w:type="gramStart"/>
            <w:r w:rsidRPr="003E13BD">
              <w:rPr>
                <w:rFonts w:ascii="Segoe UI" w:hAnsi="Segoe UI" w:cs="Segoe UI"/>
                <w:color w:val="343541"/>
              </w:rPr>
              <w:t>int</w:t>
            </w:r>
            <w:proofErr w:type="gramEnd"/>
            <w:r w:rsidRPr="003E13BD">
              <w:rPr>
                <w:rFonts w:ascii="Segoe UI" w:hAnsi="Segoe UI" w:cs="Segoe UI"/>
                <w:color w:val="343541"/>
              </w:rPr>
              <w:t xml:space="preserve"> getHeight() const {</w:t>
            </w:r>
          </w:p>
          <w:p w14:paraId="29BC7793" w14:textId="77777777" w:rsidR="003E1239" w:rsidRPr="003E13BD" w:rsidRDefault="003E1239" w:rsidP="00F2609C">
            <w:pPr>
              <w:rPr>
                <w:rFonts w:ascii="Segoe UI" w:hAnsi="Segoe UI" w:cs="Segoe UI"/>
                <w:color w:val="343541"/>
              </w:rPr>
            </w:pPr>
            <w:r w:rsidRPr="003E13BD">
              <w:rPr>
                <w:rFonts w:ascii="Segoe UI" w:hAnsi="Segoe UI" w:cs="Segoe UI"/>
                <w:color w:val="343541"/>
              </w:rPr>
              <w:t xml:space="preserve">        </w:t>
            </w:r>
            <w:proofErr w:type="gramStart"/>
            <w:r w:rsidRPr="003E13BD">
              <w:rPr>
                <w:rFonts w:ascii="Segoe UI" w:hAnsi="Segoe UI" w:cs="Segoe UI"/>
                <w:color w:val="343541"/>
              </w:rPr>
              <w:t>return</w:t>
            </w:r>
            <w:proofErr w:type="gramEnd"/>
            <w:r w:rsidRPr="003E13BD">
              <w:rPr>
                <w:rFonts w:ascii="Segoe UI" w:hAnsi="Segoe UI" w:cs="Segoe UI"/>
                <w:color w:val="343541"/>
              </w:rPr>
              <w:t xml:space="preserve"> height;</w:t>
            </w:r>
          </w:p>
          <w:p w14:paraId="3E441BDE" w14:textId="77777777" w:rsidR="003E1239" w:rsidRPr="003E13BD" w:rsidRDefault="003E1239" w:rsidP="00F2609C">
            <w:pPr>
              <w:rPr>
                <w:rFonts w:ascii="Segoe UI" w:hAnsi="Segoe UI" w:cs="Segoe UI"/>
                <w:color w:val="343541"/>
              </w:rPr>
            </w:pPr>
            <w:r w:rsidRPr="003E13BD">
              <w:rPr>
                <w:rFonts w:ascii="Segoe UI" w:hAnsi="Segoe UI" w:cs="Segoe UI"/>
                <w:color w:val="343541"/>
              </w:rPr>
              <w:t xml:space="preserve">    }</w:t>
            </w:r>
          </w:p>
          <w:p w14:paraId="55EDE8D7" w14:textId="77777777" w:rsidR="003E1239" w:rsidRPr="003E13BD" w:rsidRDefault="003E1239" w:rsidP="00F2609C">
            <w:pPr>
              <w:rPr>
                <w:rFonts w:ascii="Segoe UI" w:hAnsi="Segoe UI" w:cs="Segoe UI"/>
                <w:color w:val="343541"/>
              </w:rPr>
            </w:pPr>
          </w:p>
          <w:p w14:paraId="230A6E1A" w14:textId="77777777" w:rsidR="003E1239" w:rsidRPr="003E13BD" w:rsidRDefault="003E1239" w:rsidP="00F2609C">
            <w:pPr>
              <w:rPr>
                <w:rFonts w:ascii="Segoe UI" w:hAnsi="Segoe UI" w:cs="Segoe UI"/>
                <w:color w:val="343541"/>
              </w:rPr>
            </w:pPr>
            <w:r w:rsidRPr="003E13BD">
              <w:rPr>
                <w:rFonts w:ascii="Segoe UI" w:hAnsi="Segoe UI" w:cs="Segoe UI"/>
                <w:color w:val="343541"/>
              </w:rPr>
              <w:t xml:space="preserve">    </w:t>
            </w:r>
            <w:proofErr w:type="gramStart"/>
            <w:r w:rsidRPr="003E13BD">
              <w:rPr>
                <w:rFonts w:ascii="Segoe UI" w:hAnsi="Segoe UI" w:cs="Segoe UI"/>
                <w:color w:val="343541"/>
              </w:rPr>
              <w:t>int</w:t>
            </w:r>
            <w:proofErr w:type="gramEnd"/>
            <w:r w:rsidRPr="003E13BD">
              <w:rPr>
                <w:rFonts w:ascii="Segoe UI" w:hAnsi="Segoe UI" w:cs="Segoe UI"/>
                <w:color w:val="343541"/>
              </w:rPr>
              <w:t xml:space="preserve"> getArea() const {</w:t>
            </w:r>
          </w:p>
          <w:p w14:paraId="622EA7CC" w14:textId="77777777" w:rsidR="003E1239" w:rsidRPr="003E13BD" w:rsidRDefault="003E1239" w:rsidP="00F2609C">
            <w:pPr>
              <w:rPr>
                <w:rFonts w:ascii="Segoe UI" w:hAnsi="Segoe UI" w:cs="Segoe UI"/>
                <w:color w:val="343541"/>
              </w:rPr>
            </w:pPr>
            <w:r w:rsidRPr="003E13BD">
              <w:rPr>
                <w:rFonts w:ascii="Segoe UI" w:hAnsi="Segoe UI" w:cs="Segoe UI"/>
                <w:color w:val="343541"/>
              </w:rPr>
              <w:t xml:space="preserve">        </w:t>
            </w:r>
            <w:proofErr w:type="gramStart"/>
            <w:r w:rsidRPr="003E13BD">
              <w:rPr>
                <w:rFonts w:ascii="Segoe UI" w:hAnsi="Segoe UI" w:cs="Segoe UI"/>
                <w:color w:val="343541"/>
              </w:rPr>
              <w:t>return</w:t>
            </w:r>
            <w:proofErr w:type="gramEnd"/>
            <w:r w:rsidRPr="003E13BD">
              <w:rPr>
                <w:rFonts w:ascii="Segoe UI" w:hAnsi="Segoe UI" w:cs="Segoe UI"/>
                <w:color w:val="343541"/>
              </w:rPr>
              <w:t xml:space="preserve"> width * height;</w:t>
            </w:r>
          </w:p>
          <w:p w14:paraId="32E81A79" w14:textId="77777777" w:rsidR="003E1239" w:rsidRPr="003E13BD" w:rsidRDefault="003E1239" w:rsidP="00F2609C">
            <w:pPr>
              <w:rPr>
                <w:rFonts w:ascii="Segoe UI" w:hAnsi="Segoe UI" w:cs="Segoe UI"/>
                <w:color w:val="343541"/>
              </w:rPr>
            </w:pPr>
            <w:r w:rsidRPr="003E13BD">
              <w:rPr>
                <w:rFonts w:ascii="Segoe UI" w:hAnsi="Segoe UI" w:cs="Segoe UI"/>
                <w:color w:val="343541"/>
              </w:rPr>
              <w:t xml:space="preserve">    }</w:t>
            </w:r>
          </w:p>
          <w:p w14:paraId="0D4C53E0" w14:textId="77777777" w:rsidR="003E1239" w:rsidRPr="003E13BD" w:rsidRDefault="003E1239" w:rsidP="00F2609C">
            <w:pPr>
              <w:rPr>
                <w:rFonts w:ascii="Segoe UI" w:hAnsi="Segoe UI" w:cs="Segoe UI"/>
                <w:color w:val="343541"/>
              </w:rPr>
            </w:pPr>
            <w:r w:rsidRPr="003E13BD">
              <w:rPr>
                <w:rFonts w:ascii="Segoe UI" w:hAnsi="Segoe UI" w:cs="Segoe UI"/>
                <w:color w:val="343541"/>
              </w:rPr>
              <w:t>};</w:t>
            </w:r>
          </w:p>
          <w:p w14:paraId="443A6987" w14:textId="77777777" w:rsidR="003E1239" w:rsidRPr="003E13BD" w:rsidRDefault="003E1239" w:rsidP="00F2609C">
            <w:pPr>
              <w:rPr>
                <w:rFonts w:ascii="Segoe UI" w:hAnsi="Segoe UI" w:cs="Segoe UI"/>
                <w:color w:val="343541"/>
              </w:rPr>
            </w:pPr>
          </w:p>
          <w:p w14:paraId="0FEF3FE1" w14:textId="77777777" w:rsidR="003E1239" w:rsidRPr="003E13BD" w:rsidRDefault="003E1239" w:rsidP="00F2609C">
            <w:pPr>
              <w:rPr>
                <w:rFonts w:ascii="Segoe UI" w:hAnsi="Segoe UI" w:cs="Segoe UI"/>
                <w:color w:val="343541"/>
              </w:rPr>
            </w:pPr>
            <w:proofErr w:type="gramStart"/>
            <w:r w:rsidRPr="003E13BD">
              <w:rPr>
                <w:rFonts w:ascii="Segoe UI" w:hAnsi="Segoe UI" w:cs="Segoe UI"/>
                <w:color w:val="343541"/>
              </w:rPr>
              <w:t>int</w:t>
            </w:r>
            <w:proofErr w:type="gramEnd"/>
            <w:r w:rsidRPr="003E13BD">
              <w:rPr>
                <w:rFonts w:ascii="Segoe UI" w:hAnsi="Segoe UI" w:cs="Segoe UI"/>
                <w:color w:val="343541"/>
              </w:rPr>
              <w:t xml:space="preserve"> main() {</w:t>
            </w:r>
          </w:p>
          <w:p w14:paraId="68725A6D" w14:textId="77777777" w:rsidR="003E1239" w:rsidRPr="003E13BD" w:rsidRDefault="003E1239" w:rsidP="00F2609C">
            <w:pPr>
              <w:rPr>
                <w:rFonts w:ascii="Segoe UI" w:hAnsi="Segoe UI" w:cs="Segoe UI"/>
                <w:color w:val="343541"/>
              </w:rPr>
            </w:pPr>
            <w:r w:rsidRPr="003E13BD">
              <w:rPr>
                <w:rFonts w:ascii="Segoe UI" w:hAnsi="Segoe UI" w:cs="Segoe UI"/>
                <w:color w:val="343541"/>
              </w:rPr>
              <w:t xml:space="preserve">  // create a Rectangle object</w:t>
            </w:r>
          </w:p>
          <w:p w14:paraId="0603F093" w14:textId="77777777" w:rsidR="003E1239" w:rsidRPr="003E13BD" w:rsidRDefault="003E1239" w:rsidP="00F2609C">
            <w:pPr>
              <w:rPr>
                <w:rFonts w:ascii="Segoe UI" w:hAnsi="Segoe UI" w:cs="Segoe UI"/>
                <w:color w:val="343541"/>
              </w:rPr>
            </w:pPr>
            <w:r w:rsidRPr="003E13BD">
              <w:rPr>
                <w:rFonts w:ascii="Segoe UI" w:hAnsi="Segoe UI" w:cs="Segoe UI"/>
                <w:color w:val="343541"/>
              </w:rPr>
              <w:t xml:space="preserve">  Rectangle rect;</w:t>
            </w:r>
          </w:p>
          <w:p w14:paraId="6030FD3C" w14:textId="77777777" w:rsidR="003E1239" w:rsidRPr="003E13BD" w:rsidRDefault="003E1239" w:rsidP="00F2609C">
            <w:pPr>
              <w:rPr>
                <w:rFonts w:ascii="Segoe UI" w:hAnsi="Segoe UI" w:cs="Segoe UI"/>
                <w:color w:val="343541"/>
              </w:rPr>
            </w:pPr>
          </w:p>
          <w:p w14:paraId="526FCBB9" w14:textId="77777777" w:rsidR="003E1239" w:rsidRPr="003E13BD" w:rsidRDefault="003E1239" w:rsidP="00F2609C">
            <w:pPr>
              <w:rPr>
                <w:rFonts w:ascii="Segoe UI" w:hAnsi="Segoe UI" w:cs="Segoe UI"/>
                <w:color w:val="343541"/>
              </w:rPr>
            </w:pPr>
            <w:r w:rsidRPr="003E13BD">
              <w:rPr>
                <w:rFonts w:ascii="Segoe UI" w:hAnsi="Segoe UI" w:cs="Segoe UI"/>
                <w:color w:val="343541"/>
              </w:rPr>
              <w:t xml:space="preserve">  // set the width and height of the rectangle</w:t>
            </w:r>
          </w:p>
          <w:p w14:paraId="25E76BC0" w14:textId="77777777" w:rsidR="003E1239" w:rsidRPr="003E13BD" w:rsidRDefault="003E1239" w:rsidP="00F2609C">
            <w:pPr>
              <w:rPr>
                <w:rFonts w:ascii="Segoe UI" w:hAnsi="Segoe UI" w:cs="Segoe UI"/>
                <w:color w:val="343541"/>
              </w:rPr>
            </w:pPr>
            <w:r w:rsidRPr="003E13BD">
              <w:rPr>
                <w:rFonts w:ascii="Segoe UI" w:hAnsi="Segoe UI" w:cs="Segoe UI"/>
                <w:color w:val="343541"/>
              </w:rPr>
              <w:t xml:space="preserve">  </w:t>
            </w:r>
            <w:proofErr w:type="gramStart"/>
            <w:r w:rsidRPr="003E13BD">
              <w:rPr>
                <w:rFonts w:ascii="Segoe UI" w:hAnsi="Segoe UI" w:cs="Segoe UI"/>
                <w:color w:val="343541"/>
              </w:rPr>
              <w:t>rect.setWidth</w:t>
            </w:r>
            <w:proofErr w:type="gramEnd"/>
            <w:r w:rsidRPr="003E13BD">
              <w:rPr>
                <w:rFonts w:ascii="Segoe UI" w:hAnsi="Segoe UI" w:cs="Segoe UI"/>
                <w:color w:val="343541"/>
              </w:rPr>
              <w:t>(5);</w:t>
            </w:r>
          </w:p>
          <w:p w14:paraId="3A1D5BAC" w14:textId="77777777" w:rsidR="003E1239" w:rsidRPr="003E13BD" w:rsidRDefault="003E1239" w:rsidP="00F2609C">
            <w:pPr>
              <w:rPr>
                <w:rFonts w:ascii="Segoe UI" w:hAnsi="Segoe UI" w:cs="Segoe UI"/>
                <w:color w:val="343541"/>
              </w:rPr>
            </w:pPr>
            <w:r w:rsidRPr="003E13BD">
              <w:rPr>
                <w:rFonts w:ascii="Segoe UI" w:hAnsi="Segoe UI" w:cs="Segoe UI"/>
                <w:color w:val="343541"/>
              </w:rPr>
              <w:t xml:space="preserve">  </w:t>
            </w:r>
            <w:proofErr w:type="gramStart"/>
            <w:r w:rsidRPr="003E13BD">
              <w:rPr>
                <w:rFonts w:ascii="Segoe UI" w:hAnsi="Segoe UI" w:cs="Segoe UI"/>
                <w:color w:val="343541"/>
              </w:rPr>
              <w:t>rect.setHeight</w:t>
            </w:r>
            <w:proofErr w:type="gramEnd"/>
            <w:r w:rsidRPr="003E13BD">
              <w:rPr>
                <w:rFonts w:ascii="Segoe UI" w:hAnsi="Segoe UI" w:cs="Segoe UI"/>
                <w:color w:val="343541"/>
              </w:rPr>
              <w:t>(10);</w:t>
            </w:r>
          </w:p>
          <w:p w14:paraId="1352B4CC" w14:textId="77777777" w:rsidR="003E1239" w:rsidRPr="003E13BD" w:rsidRDefault="003E1239" w:rsidP="00F2609C">
            <w:pPr>
              <w:rPr>
                <w:rFonts w:ascii="Segoe UI" w:hAnsi="Segoe UI" w:cs="Segoe UI"/>
                <w:color w:val="343541"/>
              </w:rPr>
            </w:pPr>
          </w:p>
          <w:p w14:paraId="66EEAB62" w14:textId="77777777" w:rsidR="003E1239" w:rsidRPr="003E13BD" w:rsidRDefault="003E1239" w:rsidP="00F2609C">
            <w:pPr>
              <w:rPr>
                <w:rFonts w:ascii="Segoe UI" w:hAnsi="Segoe UI" w:cs="Segoe UI"/>
                <w:color w:val="343541"/>
              </w:rPr>
            </w:pPr>
            <w:r w:rsidRPr="003E13BD">
              <w:rPr>
                <w:rFonts w:ascii="Segoe UI" w:hAnsi="Segoe UI" w:cs="Segoe UI"/>
                <w:color w:val="343541"/>
              </w:rPr>
              <w:t xml:space="preserve">  // print the width, height, and area of the rectangle</w:t>
            </w:r>
          </w:p>
          <w:p w14:paraId="6D31AE0F" w14:textId="77777777" w:rsidR="003E1239" w:rsidRPr="003E13BD" w:rsidRDefault="003E1239" w:rsidP="00F2609C">
            <w:pPr>
              <w:rPr>
                <w:rFonts w:ascii="Segoe UI" w:hAnsi="Segoe UI" w:cs="Segoe UI"/>
                <w:color w:val="343541"/>
              </w:rPr>
            </w:pPr>
            <w:r w:rsidRPr="003E13BD">
              <w:rPr>
                <w:rFonts w:ascii="Segoe UI" w:hAnsi="Segoe UI" w:cs="Segoe UI"/>
                <w:color w:val="343541"/>
              </w:rPr>
              <w:t xml:space="preserve">  </w:t>
            </w:r>
            <w:proofErr w:type="gramStart"/>
            <w:r w:rsidRPr="003E13BD">
              <w:rPr>
                <w:rFonts w:ascii="Segoe UI" w:hAnsi="Segoe UI" w:cs="Segoe UI"/>
                <w:color w:val="343541"/>
              </w:rPr>
              <w:t>cout</w:t>
            </w:r>
            <w:proofErr w:type="gramEnd"/>
            <w:r w:rsidRPr="003E13BD">
              <w:rPr>
                <w:rFonts w:ascii="Segoe UI" w:hAnsi="Segoe UI" w:cs="Segoe UI"/>
                <w:color w:val="343541"/>
              </w:rPr>
              <w:t xml:space="preserve"> &lt;&lt; "Width: " &lt;&lt; rect.getWidth() &lt;&lt; endl;</w:t>
            </w:r>
          </w:p>
          <w:p w14:paraId="25EF5F06" w14:textId="77777777" w:rsidR="003E1239" w:rsidRPr="003E13BD" w:rsidRDefault="003E1239" w:rsidP="00F2609C">
            <w:pPr>
              <w:rPr>
                <w:rFonts w:ascii="Segoe UI" w:hAnsi="Segoe UI" w:cs="Segoe UI"/>
                <w:color w:val="343541"/>
              </w:rPr>
            </w:pPr>
            <w:r w:rsidRPr="003E13BD">
              <w:rPr>
                <w:rFonts w:ascii="Segoe UI" w:hAnsi="Segoe UI" w:cs="Segoe UI"/>
                <w:color w:val="343541"/>
              </w:rPr>
              <w:t xml:space="preserve">  </w:t>
            </w:r>
            <w:proofErr w:type="gramStart"/>
            <w:r w:rsidRPr="003E13BD">
              <w:rPr>
                <w:rFonts w:ascii="Segoe UI" w:hAnsi="Segoe UI" w:cs="Segoe UI"/>
                <w:color w:val="343541"/>
              </w:rPr>
              <w:t>cout</w:t>
            </w:r>
            <w:proofErr w:type="gramEnd"/>
            <w:r w:rsidRPr="003E13BD">
              <w:rPr>
                <w:rFonts w:ascii="Segoe UI" w:hAnsi="Segoe UI" w:cs="Segoe UI"/>
                <w:color w:val="343541"/>
              </w:rPr>
              <w:t xml:space="preserve"> &lt;&lt; "Height: " &lt;&lt; rect.getHeight() &lt;&lt; endl;</w:t>
            </w:r>
          </w:p>
          <w:p w14:paraId="6B1D4078" w14:textId="77777777" w:rsidR="003E1239" w:rsidRPr="003E13BD" w:rsidRDefault="003E1239" w:rsidP="00F2609C">
            <w:pPr>
              <w:rPr>
                <w:rFonts w:ascii="Segoe UI" w:hAnsi="Segoe UI" w:cs="Segoe UI"/>
                <w:color w:val="343541"/>
              </w:rPr>
            </w:pPr>
            <w:r w:rsidRPr="003E13BD">
              <w:rPr>
                <w:rFonts w:ascii="Segoe UI" w:hAnsi="Segoe UI" w:cs="Segoe UI"/>
                <w:color w:val="343541"/>
              </w:rPr>
              <w:lastRenderedPageBreak/>
              <w:t xml:space="preserve">  </w:t>
            </w:r>
            <w:proofErr w:type="gramStart"/>
            <w:r w:rsidRPr="003E13BD">
              <w:rPr>
                <w:rFonts w:ascii="Segoe UI" w:hAnsi="Segoe UI" w:cs="Segoe UI"/>
                <w:color w:val="343541"/>
              </w:rPr>
              <w:t>cout</w:t>
            </w:r>
            <w:proofErr w:type="gramEnd"/>
            <w:r w:rsidRPr="003E13BD">
              <w:rPr>
                <w:rFonts w:ascii="Segoe UI" w:hAnsi="Segoe UI" w:cs="Segoe UI"/>
                <w:color w:val="343541"/>
              </w:rPr>
              <w:t xml:space="preserve"> &lt;&lt; "Area: " &lt;&lt; rect.getArea() &lt;&lt; endl;</w:t>
            </w:r>
          </w:p>
          <w:p w14:paraId="5C3F2CE2" w14:textId="77777777" w:rsidR="003E1239" w:rsidRPr="003E13BD" w:rsidRDefault="003E1239" w:rsidP="00F2609C">
            <w:pPr>
              <w:rPr>
                <w:rFonts w:ascii="Segoe UI" w:hAnsi="Segoe UI" w:cs="Segoe UI"/>
                <w:color w:val="343541"/>
              </w:rPr>
            </w:pPr>
          </w:p>
          <w:p w14:paraId="7EA9CC83" w14:textId="77777777" w:rsidR="003E1239" w:rsidRPr="003E13BD" w:rsidRDefault="003E1239" w:rsidP="00F2609C">
            <w:pPr>
              <w:rPr>
                <w:rFonts w:ascii="Segoe UI" w:hAnsi="Segoe UI" w:cs="Segoe UI"/>
                <w:color w:val="343541"/>
              </w:rPr>
            </w:pPr>
            <w:r w:rsidRPr="003E13BD">
              <w:rPr>
                <w:rFonts w:ascii="Segoe UI" w:hAnsi="Segoe UI" w:cs="Segoe UI"/>
                <w:color w:val="343541"/>
              </w:rPr>
              <w:t xml:space="preserve">  </w:t>
            </w:r>
            <w:proofErr w:type="gramStart"/>
            <w:r w:rsidRPr="003E13BD">
              <w:rPr>
                <w:rFonts w:ascii="Segoe UI" w:hAnsi="Segoe UI" w:cs="Segoe UI"/>
                <w:color w:val="343541"/>
              </w:rPr>
              <w:t>return</w:t>
            </w:r>
            <w:proofErr w:type="gramEnd"/>
            <w:r w:rsidRPr="003E13BD">
              <w:rPr>
                <w:rFonts w:ascii="Segoe UI" w:hAnsi="Segoe UI" w:cs="Segoe UI"/>
                <w:color w:val="343541"/>
              </w:rPr>
              <w:t xml:space="preserve"> 0;</w:t>
            </w:r>
          </w:p>
          <w:p w14:paraId="5317CBCE" w14:textId="77777777" w:rsidR="003E1239" w:rsidRDefault="003E1239" w:rsidP="00F2609C">
            <w:pPr>
              <w:rPr>
                <w:rFonts w:ascii="Segoe UI" w:hAnsi="Segoe UI" w:cs="Segoe UI"/>
                <w:color w:val="343541"/>
              </w:rPr>
            </w:pPr>
            <w:r w:rsidRPr="003E13BD">
              <w:rPr>
                <w:rFonts w:ascii="Segoe UI" w:hAnsi="Segoe UI" w:cs="Segoe UI"/>
                <w:color w:val="343541"/>
              </w:rPr>
              <w:t>}</w:t>
            </w:r>
          </w:p>
        </w:tc>
      </w:tr>
      <w:tr w:rsidR="003E1239" w14:paraId="3986F244" w14:textId="77777777" w:rsidTr="00F2609C">
        <w:tc>
          <w:tcPr>
            <w:tcW w:w="9062" w:type="dxa"/>
          </w:tcPr>
          <w:p w14:paraId="3981898E" w14:textId="77777777" w:rsidR="003E1239" w:rsidRDefault="003E1239" w:rsidP="00F2609C">
            <w:pPr>
              <w:rPr>
                <w:rFonts w:ascii="Segoe UI" w:hAnsi="Segoe UI" w:cs="Segoe UI"/>
                <w:color w:val="343541"/>
              </w:rPr>
            </w:pPr>
            <w:r>
              <w:rPr>
                <w:rFonts w:ascii="Segoe UI" w:hAnsi="Segoe UI" w:cs="Segoe UI"/>
                <w:color w:val="343541"/>
              </w:rPr>
              <w:lastRenderedPageBreak/>
              <w:t xml:space="preserve">Explanation </w:t>
            </w:r>
          </w:p>
        </w:tc>
      </w:tr>
      <w:tr w:rsidR="003E1239" w14:paraId="6EAA912A" w14:textId="77777777" w:rsidTr="00F2609C">
        <w:tc>
          <w:tcPr>
            <w:tcW w:w="9062" w:type="dxa"/>
          </w:tcPr>
          <w:p w14:paraId="0908E0D7" w14:textId="77777777" w:rsidR="003E1239" w:rsidRPr="003E13BD" w:rsidRDefault="003E1239" w:rsidP="00F2609C">
            <w:pPr>
              <w:rPr>
                <w:rFonts w:ascii="Segoe UI" w:hAnsi="Segoe UI" w:cs="Segoe UI"/>
                <w:color w:val="343541"/>
              </w:rPr>
            </w:pPr>
            <w:r w:rsidRPr="003E13BD">
              <w:rPr>
                <w:rFonts w:ascii="Segoe UI" w:hAnsi="Segoe UI" w:cs="Segoe UI"/>
                <w:color w:val="343541"/>
              </w:rPr>
              <w:t>This program creates a Rectangle object, sets its width and height using the setWidth and setHeight methods, and then prints out the width, height, and area of the rectangle using the getWidth, getHeight, and getArea methods, respectively. The output of the program should be:</w:t>
            </w:r>
          </w:p>
          <w:p w14:paraId="34A64C2F" w14:textId="77777777" w:rsidR="003E1239" w:rsidRDefault="003E1239" w:rsidP="00F2609C">
            <w:pPr>
              <w:rPr>
                <w:rFonts w:ascii="Segoe UI" w:hAnsi="Segoe UI" w:cs="Segoe UI"/>
                <w:color w:val="343541"/>
              </w:rPr>
            </w:pPr>
          </w:p>
          <w:p w14:paraId="6AC563C4" w14:textId="77777777" w:rsidR="003E1239" w:rsidRPr="003E13BD" w:rsidRDefault="003E1239" w:rsidP="00F2609C">
            <w:pPr>
              <w:rPr>
                <w:rFonts w:ascii="Segoe UI" w:hAnsi="Segoe UI" w:cs="Segoe UI"/>
                <w:color w:val="343541"/>
              </w:rPr>
            </w:pPr>
            <w:r w:rsidRPr="003E13BD">
              <w:rPr>
                <w:rFonts w:ascii="Segoe UI" w:hAnsi="Segoe UI" w:cs="Segoe UI"/>
                <w:color w:val="343541"/>
              </w:rPr>
              <w:t>Width: 5</w:t>
            </w:r>
          </w:p>
          <w:p w14:paraId="319134FD" w14:textId="77777777" w:rsidR="003E1239" w:rsidRPr="003E13BD" w:rsidRDefault="003E1239" w:rsidP="00F2609C">
            <w:pPr>
              <w:rPr>
                <w:rFonts w:ascii="Segoe UI" w:hAnsi="Segoe UI" w:cs="Segoe UI"/>
                <w:color w:val="343541"/>
              </w:rPr>
            </w:pPr>
            <w:r w:rsidRPr="003E13BD">
              <w:rPr>
                <w:rFonts w:ascii="Segoe UI" w:hAnsi="Segoe UI" w:cs="Segoe UI"/>
                <w:color w:val="343541"/>
              </w:rPr>
              <w:t>Height: 10</w:t>
            </w:r>
          </w:p>
          <w:p w14:paraId="2AAA9F35" w14:textId="77777777" w:rsidR="003E1239" w:rsidRDefault="003E1239" w:rsidP="00F2609C">
            <w:pPr>
              <w:rPr>
                <w:rFonts w:ascii="Segoe UI" w:hAnsi="Segoe UI" w:cs="Segoe UI"/>
                <w:color w:val="343541"/>
              </w:rPr>
            </w:pPr>
            <w:r w:rsidRPr="003E13BD">
              <w:rPr>
                <w:rFonts w:ascii="Segoe UI" w:hAnsi="Segoe UI" w:cs="Segoe UI"/>
                <w:color w:val="343541"/>
              </w:rPr>
              <w:t>Area: 50</w:t>
            </w:r>
          </w:p>
        </w:tc>
      </w:tr>
    </w:tbl>
    <w:p w14:paraId="208FDB17" w14:textId="77777777" w:rsidR="003E1239" w:rsidRDefault="003E1239" w:rsidP="003E1239">
      <w:pPr>
        <w:rPr>
          <w:rFonts w:ascii="Segoe UI" w:hAnsi="Segoe UI" w:cs="Segoe UI"/>
          <w:color w:val="343541"/>
        </w:rPr>
      </w:pPr>
    </w:p>
    <w:p w14:paraId="49D4CB4F" w14:textId="77777777" w:rsidR="003E1239" w:rsidRDefault="003E1239" w:rsidP="003E1239">
      <w:pPr>
        <w:rPr>
          <w:rFonts w:ascii="Segoe UI" w:hAnsi="Segoe UI" w:cs="Segoe UI"/>
          <w:color w:val="343541"/>
        </w:rPr>
      </w:pPr>
    </w:p>
    <w:p w14:paraId="03887A42" w14:textId="77777777" w:rsidR="003E1239" w:rsidRDefault="003E1239" w:rsidP="003E1239">
      <w:pPr>
        <w:rPr>
          <w:rFonts w:ascii="Segoe UI" w:hAnsi="Segoe UI" w:cs="Segoe UI"/>
          <w:color w:val="343541"/>
        </w:rPr>
      </w:pPr>
    </w:p>
    <w:p w14:paraId="25C6E050" w14:textId="77777777" w:rsidR="003E1239" w:rsidRDefault="003E1239" w:rsidP="003E1239">
      <w:pPr>
        <w:rPr>
          <w:rFonts w:ascii="Segoe UI" w:hAnsi="Segoe UI" w:cs="Segoe UI"/>
          <w:color w:val="343541"/>
        </w:rPr>
      </w:pPr>
    </w:p>
    <w:p w14:paraId="59982897" w14:textId="77777777" w:rsidR="003E1239" w:rsidRDefault="003E1239" w:rsidP="003E1239">
      <w:pPr>
        <w:rPr>
          <w:rFonts w:ascii="Segoe UI" w:hAnsi="Segoe UI" w:cs="Segoe UI"/>
          <w:color w:val="343541"/>
        </w:rPr>
      </w:pPr>
    </w:p>
    <w:p w14:paraId="3D5A064B" w14:textId="77777777" w:rsidR="003E1239" w:rsidRDefault="003E1239" w:rsidP="003E1239">
      <w:pPr>
        <w:rPr>
          <w:rFonts w:ascii="Segoe UI" w:hAnsi="Segoe UI" w:cs="Segoe UI"/>
          <w:color w:val="343541"/>
        </w:rPr>
      </w:pPr>
    </w:p>
    <w:p w14:paraId="41B03221" w14:textId="77777777" w:rsidR="003E1239" w:rsidRDefault="003E1239" w:rsidP="003E1239">
      <w:pPr>
        <w:rPr>
          <w:rFonts w:ascii="Segoe UI" w:hAnsi="Segoe UI" w:cs="Segoe UI"/>
          <w:color w:val="343541"/>
        </w:rPr>
      </w:pPr>
    </w:p>
    <w:p w14:paraId="1F7FEF63" w14:textId="77777777" w:rsidR="003E1239" w:rsidRDefault="003E1239" w:rsidP="003E1239">
      <w:pPr>
        <w:rPr>
          <w:rFonts w:ascii="Segoe UI" w:hAnsi="Segoe UI" w:cs="Segoe UI"/>
          <w:color w:val="343541"/>
        </w:rPr>
      </w:pPr>
    </w:p>
    <w:p w14:paraId="0A0F62D0" w14:textId="77777777" w:rsidR="003E1239" w:rsidRDefault="003E1239" w:rsidP="003E1239">
      <w:pPr>
        <w:rPr>
          <w:rFonts w:ascii="Segoe UI" w:hAnsi="Segoe UI" w:cs="Segoe UI"/>
          <w:color w:val="343541"/>
        </w:rPr>
      </w:pPr>
    </w:p>
    <w:p w14:paraId="0B4E81BC" w14:textId="77777777" w:rsidR="003E1239" w:rsidRDefault="003E1239" w:rsidP="003E1239">
      <w:pPr>
        <w:rPr>
          <w:rFonts w:ascii="Segoe UI" w:hAnsi="Segoe UI" w:cs="Segoe UI"/>
          <w:color w:val="343541"/>
        </w:rPr>
      </w:pPr>
    </w:p>
    <w:p w14:paraId="5DD3B74D" w14:textId="77777777" w:rsidR="003E1239" w:rsidRDefault="003E1239" w:rsidP="003E1239">
      <w:pPr>
        <w:rPr>
          <w:rFonts w:ascii="Segoe UI" w:hAnsi="Segoe UI" w:cs="Segoe UI"/>
          <w:color w:val="343541"/>
        </w:rPr>
      </w:pPr>
    </w:p>
    <w:p w14:paraId="1E2BF30B" w14:textId="77777777" w:rsidR="003E1239" w:rsidRDefault="003E1239" w:rsidP="003E1239">
      <w:pPr>
        <w:rPr>
          <w:rFonts w:ascii="Segoe UI" w:hAnsi="Segoe UI" w:cs="Segoe UI"/>
          <w:color w:val="343541"/>
        </w:rPr>
      </w:pPr>
    </w:p>
    <w:p w14:paraId="1717C052" w14:textId="77777777" w:rsidR="003E1239" w:rsidRDefault="003E1239" w:rsidP="003E1239">
      <w:pPr>
        <w:rPr>
          <w:rFonts w:ascii="Segoe UI" w:hAnsi="Segoe UI" w:cs="Segoe UI"/>
          <w:color w:val="343541"/>
        </w:rPr>
      </w:pPr>
    </w:p>
    <w:p w14:paraId="0539BCAB" w14:textId="77777777" w:rsidR="003E1239" w:rsidRDefault="003E1239" w:rsidP="003E1239">
      <w:pPr>
        <w:rPr>
          <w:rFonts w:ascii="Segoe UI" w:hAnsi="Segoe UI" w:cs="Segoe UI"/>
          <w:color w:val="343541"/>
        </w:rPr>
      </w:pPr>
    </w:p>
    <w:p w14:paraId="1307AC6A" w14:textId="77777777" w:rsidR="003E1239" w:rsidRDefault="003E1239" w:rsidP="003E1239">
      <w:pPr>
        <w:rPr>
          <w:rFonts w:ascii="Segoe UI" w:hAnsi="Segoe UI" w:cs="Segoe UI"/>
          <w:color w:val="343541"/>
        </w:rPr>
      </w:pPr>
    </w:p>
    <w:p w14:paraId="286E0C24" w14:textId="77777777" w:rsidR="003E1239" w:rsidRDefault="003E1239" w:rsidP="003E1239">
      <w:pPr>
        <w:rPr>
          <w:rFonts w:ascii="Segoe UI" w:hAnsi="Segoe UI" w:cs="Segoe UI"/>
          <w:color w:val="343541"/>
        </w:rPr>
      </w:pPr>
    </w:p>
    <w:p w14:paraId="20D48C4F" w14:textId="77777777" w:rsidR="003E1239" w:rsidRDefault="003E1239" w:rsidP="003E1239">
      <w:pPr>
        <w:rPr>
          <w:rFonts w:ascii="Segoe UI" w:hAnsi="Segoe UI" w:cs="Segoe UI"/>
          <w:color w:val="343541"/>
        </w:rPr>
      </w:pPr>
    </w:p>
    <w:p w14:paraId="15177444" w14:textId="77777777" w:rsidR="003E1239" w:rsidRDefault="003E1239" w:rsidP="003E1239">
      <w:pPr>
        <w:rPr>
          <w:rFonts w:ascii="Segoe UI" w:hAnsi="Segoe UI" w:cs="Segoe UI"/>
          <w:color w:val="343541"/>
        </w:rPr>
      </w:pPr>
    </w:p>
    <w:p w14:paraId="3FD405B5" w14:textId="77777777" w:rsidR="003E1239" w:rsidRDefault="003E1239" w:rsidP="003E1239">
      <w:pPr>
        <w:rPr>
          <w:rFonts w:ascii="Segoe UI" w:hAnsi="Segoe UI" w:cs="Segoe UI"/>
          <w:color w:val="343541"/>
        </w:rPr>
      </w:pPr>
    </w:p>
    <w:p w14:paraId="43EBC2A7" w14:textId="77777777" w:rsidR="003E1239" w:rsidRDefault="003E1239" w:rsidP="003E1239">
      <w:pPr>
        <w:rPr>
          <w:rFonts w:ascii="Segoe UI" w:hAnsi="Segoe UI" w:cs="Segoe UI"/>
          <w:color w:val="343541"/>
        </w:rPr>
      </w:pPr>
    </w:p>
    <w:p w14:paraId="46974899" w14:textId="77777777" w:rsidR="003E1239" w:rsidRDefault="003E1239" w:rsidP="003E1239">
      <w:pPr>
        <w:rPr>
          <w:rFonts w:ascii="Segoe UI" w:hAnsi="Segoe UI" w:cs="Segoe UI"/>
          <w:color w:val="343541"/>
        </w:rPr>
      </w:pPr>
    </w:p>
    <w:tbl>
      <w:tblPr>
        <w:tblStyle w:val="TableGrid"/>
        <w:tblW w:w="0" w:type="auto"/>
        <w:tblLook w:val="04A0" w:firstRow="1" w:lastRow="0" w:firstColumn="1" w:lastColumn="0" w:noHBand="0" w:noVBand="1"/>
      </w:tblPr>
      <w:tblGrid>
        <w:gridCol w:w="9062"/>
      </w:tblGrid>
      <w:tr w:rsidR="003E1239" w14:paraId="1DBDBB14" w14:textId="77777777" w:rsidTr="00F2609C">
        <w:tc>
          <w:tcPr>
            <w:tcW w:w="9062" w:type="dxa"/>
          </w:tcPr>
          <w:p w14:paraId="34C8FDCF" w14:textId="77777777" w:rsidR="003E1239" w:rsidRDefault="003E1239" w:rsidP="00F2609C">
            <w:pPr>
              <w:rPr>
                <w:rFonts w:ascii="Segoe UI" w:hAnsi="Segoe UI" w:cs="Segoe UI"/>
                <w:color w:val="343541"/>
              </w:rPr>
            </w:pPr>
            <w:proofErr w:type="gramStart"/>
            <w:r>
              <w:rPr>
                <w:rFonts w:ascii="Segoe UI" w:hAnsi="Segoe UI" w:cs="Segoe UI"/>
                <w:color w:val="343541"/>
              </w:rPr>
              <w:lastRenderedPageBreak/>
              <w:t>Question:</w:t>
            </w:r>
            <w:r>
              <w:t xml:space="preserve">  </w:t>
            </w:r>
            <w:r w:rsidRPr="000036CB">
              <w:rPr>
                <w:rFonts w:ascii="Segoe UI" w:hAnsi="Segoe UI" w:cs="Segoe UI"/>
                <w:color w:val="343541"/>
              </w:rPr>
              <w:t>Create</w:t>
            </w:r>
            <w:proofErr w:type="gramEnd"/>
            <w:r w:rsidRPr="000036CB">
              <w:rPr>
                <w:rFonts w:ascii="Segoe UI" w:hAnsi="Segoe UI" w:cs="Segoe UI"/>
                <w:color w:val="343541"/>
              </w:rPr>
              <w:t xml:space="preserve"> a C++ class called "Car" that has private member variables for its make, model, and year, and public member functions for setting and getting those values. Also include a function for starting the car and a function for stopping the car.</w:t>
            </w:r>
          </w:p>
        </w:tc>
      </w:tr>
      <w:tr w:rsidR="003E1239" w14:paraId="38666FA4" w14:textId="77777777" w:rsidTr="00F2609C">
        <w:tc>
          <w:tcPr>
            <w:tcW w:w="9062" w:type="dxa"/>
          </w:tcPr>
          <w:p w14:paraId="12BEAFAE" w14:textId="77777777" w:rsidR="003E1239" w:rsidRDefault="003E1239" w:rsidP="00F2609C">
            <w:pPr>
              <w:rPr>
                <w:rFonts w:ascii="Segoe UI" w:hAnsi="Segoe UI" w:cs="Segoe UI"/>
                <w:color w:val="343541"/>
              </w:rPr>
            </w:pPr>
            <w:r>
              <w:rPr>
                <w:rFonts w:ascii="Segoe UI" w:hAnsi="Segoe UI" w:cs="Segoe UI"/>
                <w:color w:val="343541"/>
              </w:rPr>
              <w:t>Solution</w:t>
            </w:r>
          </w:p>
        </w:tc>
      </w:tr>
      <w:tr w:rsidR="003E1239" w14:paraId="60BD625A" w14:textId="77777777" w:rsidTr="00F2609C">
        <w:tc>
          <w:tcPr>
            <w:tcW w:w="9062" w:type="dxa"/>
          </w:tcPr>
          <w:p w14:paraId="4CD5C0B7" w14:textId="77777777" w:rsidR="003E1239" w:rsidRPr="000A26A6" w:rsidRDefault="003E1239" w:rsidP="00F2609C">
            <w:pPr>
              <w:rPr>
                <w:rFonts w:ascii="Segoe UI" w:hAnsi="Segoe UI" w:cs="Segoe UI"/>
                <w:color w:val="343541"/>
              </w:rPr>
            </w:pPr>
            <w:r w:rsidRPr="000A26A6">
              <w:rPr>
                <w:rFonts w:ascii="Segoe UI" w:hAnsi="Segoe UI" w:cs="Segoe UI"/>
                <w:color w:val="343541"/>
              </w:rPr>
              <w:t>#include &lt;iostream&gt;</w:t>
            </w:r>
          </w:p>
          <w:p w14:paraId="3F4F1A07" w14:textId="77777777" w:rsidR="003E1239" w:rsidRPr="000A26A6" w:rsidRDefault="003E1239" w:rsidP="00F2609C">
            <w:pPr>
              <w:rPr>
                <w:rFonts w:ascii="Segoe UI" w:hAnsi="Segoe UI" w:cs="Segoe UI"/>
                <w:color w:val="343541"/>
              </w:rPr>
            </w:pPr>
          </w:p>
          <w:p w14:paraId="58A64772" w14:textId="77777777" w:rsidR="003E1239" w:rsidRPr="000A26A6" w:rsidRDefault="003E1239" w:rsidP="00F2609C">
            <w:pPr>
              <w:rPr>
                <w:rFonts w:ascii="Segoe UI" w:hAnsi="Segoe UI" w:cs="Segoe UI"/>
                <w:color w:val="343541"/>
              </w:rPr>
            </w:pPr>
            <w:proofErr w:type="gramStart"/>
            <w:r w:rsidRPr="000A26A6">
              <w:rPr>
                <w:rFonts w:ascii="Segoe UI" w:hAnsi="Segoe UI" w:cs="Segoe UI"/>
                <w:color w:val="343541"/>
              </w:rPr>
              <w:t>using</w:t>
            </w:r>
            <w:proofErr w:type="gramEnd"/>
            <w:r w:rsidRPr="000A26A6">
              <w:rPr>
                <w:rFonts w:ascii="Segoe UI" w:hAnsi="Segoe UI" w:cs="Segoe UI"/>
                <w:color w:val="343541"/>
              </w:rPr>
              <w:t xml:space="preserve"> namespace std;</w:t>
            </w:r>
          </w:p>
          <w:p w14:paraId="7E0FD67F" w14:textId="77777777" w:rsidR="003E1239" w:rsidRPr="000A26A6" w:rsidRDefault="003E1239" w:rsidP="00F2609C">
            <w:pPr>
              <w:rPr>
                <w:rFonts w:ascii="Segoe UI" w:hAnsi="Segoe UI" w:cs="Segoe UI"/>
                <w:color w:val="343541"/>
              </w:rPr>
            </w:pPr>
          </w:p>
          <w:p w14:paraId="40A4D088" w14:textId="77777777" w:rsidR="003E1239" w:rsidRPr="000A26A6" w:rsidRDefault="003E1239" w:rsidP="00F2609C">
            <w:pPr>
              <w:rPr>
                <w:rFonts w:ascii="Segoe UI" w:hAnsi="Segoe UI" w:cs="Segoe UI"/>
                <w:color w:val="343541"/>
              </w:rPr>
            </w:pPr>
            <w:proofErr w:type="gramStart"/>
            <w:r w:rsidRPr="000A26A6">
              <w:rPr>
                <w:rFonts w:ascii="Segoe UI" w:hAnsi="Segoe UI" w:cs="Segoe UI"/>
                <w:color w:val="343541"/>
              </w:rPr>
              <w:t>class</w:t>
            </w:r>
            <w:proofErr w:type="gramEnd"/>
            <w:r w:rsidRPr="000A26A6">
              <w:rPr>
                <w:rFonts w:ascii="Segoe UI" w:hAnsi="Segoe UI" w:cs="Segoe UI"/>
                <w:color w:val="343541"/>
              </w:rPr>
              <w:t xml:space="preserve"> Car {</w:t>
            </w:r>
          </w:p>
          <w:p w14:paraId="0DE0B7C4" w14:textId="77777777" w:rsidR="003E1239" w:rsidRPr="000A26A6" w:rsidRDefault="003E1239" w:rsidP="00F2609C">
            <w:pPr>
              <w:rPr>
                <w:rFonts w:ascii="Segoe UI" w:hAnsi="Segoe UI" w:cs="Segoe UI"/>
                <w:color w:val="343541"/>
              </w:rPr>
            </w:pPr>
            <w:r w:rsidRPr="000A26A6">
              <w:rPr>
                <w:rFonts w:ascii="Segoe UI" w:hAnsi="Segoe UI" w:cs="Segoe UI"/>
                <w:color w:val="343541"/>
              </w:rPr>
              <w:t xml:space="preserve">  </w:t>
            </w:r>
            <w:proofErr w:type="gramStart"/>
            <w:r w:rsidRPr="000A26A6">
              <w:rPr>
                <w:rFonts w:ascii="Segoe UI" w:hAnsi="Segoe UI" w:cs="Segoe UI"/>
                <w:color w:val="343541"/>
              </w:rPr>
              <w:t>private</w:t>
            </w:r>
            <w:proofErr w:type="gramEnd"/>
            <w:r w:rsidRPr="000A26A6">
              <w:rPr>
                <w:rFonts w:ascii="Segoe UI" w:hAnsi="Segoe UI" w:cs="Segoe UI"/>
                <w:color w:val="343541"/>
              </w:rPr>
              <w:t>:</w:t>
            </w:r>
          </w:p>
          <w:p w14:paraId="00F6A330" w14:textId="77777777" w:rsidR="003E1239" w:rsidRPr="000A26A6" w:rsidRDefault="003E1239" w:rsidP="00F2609C">
            <w:pPr>
              <w:rPr>
                <w:rFonts w:ascii="Segoe UI" w:hAnsi="Segoe UI" w:cs="Segoe UI"/>
                <w:color w:val="343541"/>
              </w:rPr>
            </w:pPr>
            <w:r w:rsidRPr="000A26A6">
              <w:rPr>
                <w:rFonts w:ascii="Segoe UI" w:hAnsi="Segoe UI" w:cs="Segoe UI"/>
                <w:color w:val="343541"/>
              </w:rPr>
              <w:t xml:space="preserve">    </w:t>
            </w:r>
            <w:proofErr w:type="gramStart"/>
            <w:r w:rsidRPr="000A26A6">
              <w:rPr>
                <w:rFonts w:ascii="Segoe UI" w:hAnsi="Segoe UI" w:cs="Segoe UI"/>
                <w:color w:val="343541"/>
              </w:rPr>
              <w:t>string</w:t>
            </w:r>
            <w:proofErr w:type="gramEnd"/>
            <w:r w:rsidRPr="000A26A6">
              <w:rPr>
                <w:rFonts w:ascii="Segoe UI" w:hAnsi="Segoe UI" w:cs="Segoe UI"/>
                <w:color w:val="343541"/>
              </w:rPr>
              <w:t xml:space="preserve"> make;</w:t>
            </w:r>
          </w:p>
          <w:p w14:paraId="10DF18C5" w14:textId="77777777" w:rsidR="003E1239" w:rsidRPr="000A26A6" w:rsidRDefault="003E1239" w:rsidP="00F2609C">
            <w:pPr>
              <w:rPr>
                <w:rFonts w:ascii="Segoe UI" w:hAnsi="Segoe UI" w:cs="Segoe UI"/>
                <w:color w:val="343541"/>
              </w:rPr>
            </w:pPr>
            <w:r w:rsidRPr="000A26A6">
              <w:rPr>
                <w:rFonts w:ascii="Segoe UI" w:hAnsi="Segoe UI" w:cs="Segoe UI"/>
                <w:color w:val="343541"/>
              </w:rPr>
              <w:t xml:space="preserve">    </w:t>
            </w:r>
            <w:proofErr w:type="gramStart"/>
            <w:r w:rsidRPr="000A26A6">
              <w:rPr>
                <w:rFonts w:ascii="Segoe UI" w:hAnsi="Segoe UI" w:cs="Segoe UI"/>
                <w:color w:val="343541"/>
              </w:rPr>
              <w:t>string</w:t>
            </w:r>
            <w:proofErr w:type="gramEnd"/>
            <w:r w:rsidRPr="000A26A6">
              <w:rPr>
                <w:rFonts w:ascii="Segoe UI" w:hAnsi="Segoe UI" w:cs="Segoe UI"/>
                <w:color w:val="343541"/>
              </w:rPr>
              <w:t xml:space="preserve"> model;</w:t>
            </w:r>
          </w:p>
          <w:p w14:paraId="59C5F71C" w14:textId="77777777" w:rsidR="003E1239" w:rsidRPr="000A26A6" w:rsidRDefault="003E1239" w:rsidP="00F2609C">
            <w:pPr>
              <w:rPr>
                <w:rFonts w:ascii="Segoe UI" w:hAnsi="Segoe UI" w:cs="Segoe UI"/>
                <w:color w:val="343541"/>
              </w:rPr>
            </w:pPr>
            <w:r w:rsidRPr="000A26A6">
              <w:rPr>
                <w:rFonts w:ascii="Segoe UI" w:hAnsi="Segoe UI" w:cs="Segoe UI"/>
                <w:color w:val="343541"/>
              </w:rPr>
              <w:t xml:space="preserve">    </w:t>
            </w:r>
            <w:proofErr w:type="gramStart"/>
            <w:r w:rsidRPr="000A26A6">
              <w:rPr>
                <w:rFonts w:ascii="Segoe UI" w:hAnsi="Segoe UI" w:cs="Segoe UI"/>
                <w:color w:val="343541"/>
              </w:rPr>
              <w:t>int</w:t>
            </w:r>
            <w:proofErr w:type="gramEnd"/>
            <w:r w:rsidRPr="000A26A6">
              <w:rPr>
                <w:rFonts w:ascii="Segoe UI" w:hAnsi="Segoe UI" w:cs="Segoe UI"/>
                <w:color w:val="343541"/>
              </w:rPr>
              <w:t xml:space="preserve"> year;</w:t>
            </w:r>
          </w:p>
          <w:p w14:paraId="1AA5E5B2" w14:textId="77777777" w:rsidR="003E1239" w:rsidRPr="000A26A6" w:rsidRDefault="003E1239" w:rsidP="00F2609C">
            <w:pPr>
              <w:rPr>
                <w:rFonts w:ascii="Segoe UI" w:hAnsi="Segoe UI" w:cs="Segoe UI"/>
                <w:color w:val="343541"/>
              </w:rPr>
            </w:pPr>
            <w:r w:rsidRPr="000A26A6">
              <w:rPr>
                <w:rFonts w:ascii="Segoe UI" w:hAnsi="Segoe UI" w:cs="Segoe UI"/>
                <w:color w:val="343541"/>
              </w:rPr>
              <w:t xml:space="preserve">    </w:t>
            </w:r>
            <w:proofErr w:type="gramStart"/>
            <w:r w:rsidRPr="000A26A6">
              <w:rPr>
                <w:rFonts w:ascii="Segoe UI" w:hAnsi="Segoe UI" w:cs="Segoe UI"/>
                <w:color w:val="343541"/>
              </w:rPr>
              <w:t>bool</w:t>
            </w:r>
            <w:proofErr w:type="gramEnd"/>
            <w:r w:rsidRPr="000A26A6">
              <w:rPr>
                <w:rFonts w:ascii="Segoe UI" w:hAnsi="Segoe UI" w:cs="Segoe UI"/>
                <w:color w:val="343541"/>
              </w:rPr>
              <w:t xml:space="preserve"> isRunning;</w:t>
            </w:r>
          </w:p>
          <w:p w14:paraId="6969AAD7" w14:textId="77777777" w:rsidR="003E1239" w:rsidRPr="000A26A6" w:rsidRDefault="003E1239" w:rsidP="00F2609C">
            <w:pPr>
              <w:rPr>
                <w:rFonts w:ascii="Segoe UI" w:hAnsi="Segoe UI" w:cs="Segoe UI"/>
                <w:color w:val="343541"/>
              </w:rPr>
            </w:pPr>
          </w:p>
          <w:p w14:paraId="15CBD765" w14:textId="77777777" w:rsidR="003E1239" w:rsidRPr="000A26A6" w:rsidRDefault="003E1239" w:rsidP="00F2609C">
            <w:pPr>
              <w:rPr>
                <w:rFonts w:ascii="Segoe UI" w:hAnsi="Segoe UI" w:cs="Segoe UI"/>
                <w:color w:val="343541"/>
              </w:rPr>
            </w:pPr>
            <w:r w:rsidRPr="000A26A6">
              <w:rPr>
                <w:rFonts w:ascii="Segoe UI" w:hAnsi="Segoe UI" w:cs="Segoe UI"/>
                <w:color w:val="343541"/>
              </w:rPr>
              <w:t xml:space="preserve">  </w:t>
            </w:r>
            <w:proofErr w:type="gramStart"/>
            <w:r w:rsidRPr="000A26A6">
              <w:rPr>
                <w:rFonts w:ascii="Segoe UI" w:hAnsi="Segoe UI" w:cs="Segoe UI"/>
                <w:color w:val="343541"/>
              </w:rPr>
              <w:t>public</w:t>
            </w:r>
            <w:proofErr w:type="gramEnd"/>
            <w:r w:rsidRPr="000A26A6">
              <w:rPr>
                <w:rFonts w:ascii="Segoe UI" w:hAnsi="Segoe UI" w:cs="Segoe UI"/>
                <w:color w:val="343541"/>
              </w:rPr>
              <w:t>:</w:t>
            </w:r>
          </w:p>
          <w:p w14:paraId="4812F6A3" w14:textId="77777777" w:rsidR="003E1239" w:rsidRPr="000A26A6" w:rsidRDefault="003E1239" w:rsidP="00F2609C">
            <w:pPr>
              <w:rPr>
                <w:rFonts w:ascii="Segoe UI" w:hAnsi="Segoe UI" w:cs="Segoe UI"/>
                <w:color w:val="343541"/>
              </w:rPr>
            </w:pPr>
            <w:r w:rsidRPr="000A26A6">
              <w:rPr>
                <w:rFonts w:ascii="Segoe UI" w:hAnsi="Segoe UI" w:cs="Segoe UI"/>
                <w:color w:val="343541"/>
              </w:rPr>
              <w:t xml:space="preserve">    // Constructor to initialize object</w:t>
            </w:r>
          </w:p>
          <w:p w14:paraId="1A8CA6DB" w14:textId="77777777" w:rsidR="003E1239" w:rsidRPr="000A26A6" w:rsidRDefault="003E1239" w:rsidP="00F2609C">
            <w:pPr>
              <w:rPr>
                <w:rFonts w:ascii="Segoe UI" w:hAnsi="Segoe UI" w:cs="Segoe UI"/>
                <w:color w:val="343541"/>
              </w:rPr>
            </w:pPr>
            <w:r w:rsidRPr="000A26A6">
              <w:rPr>
                <w:rFonts w:ascii="Segoe UI" w:hAnsi="Segoe UI" w:cs="Segoe UI"/>
                <w:color w:val="343541"/>
              </w:rPr>
              <w:t xml:space="preserve">    </w:t>
            </w:r>
            <w:proofErr w:type="gramStart"/>
            <w:r w:rsidRPr="000A26A6">
              <w:rPr>
                <w:rFonts w:ascii="Segoe UI" w:hAnsi="Segoe UI" w:cs="Segoe UI"/>
                <w:color w:val="343541"/>
              </w:rPr>
              <w:t>Car(</w:t>
            </w:r>
            <w:proofErr w:type="gramEnd"/>
            <w:r w:rsidRPr="000A26A6">
              <w:rPr>
                <w:rFonts w:ascii="Segoe UI" w:hAnsi="Segoe UI" w:cs="Segoe UI"/>
                <w:color w:val="343541"/>
              </w:rPr>
              <w:t>string carMake, string carModel, int carYear) {</w:t>
            </w:r>
          </w:p>
          <w:p w14:paraId="20E9D8A8" w14:textId="77777777" w:rsidR="003E1239" w:rsidRPr="000A26A6" w:rsidRDefault="003E1239" w:rsidP="00F2609C">
            <w:pPr>
              <w:rPr>
                <w:rFonts w:ascii="Segoe UI" w:hAnsi="Segoe UI" w:cs="Segoe UI"/>
                <w:color w:val="343541"/>
              </w:rPr>
            </w:pPr>
            <w:r w:rsidRPr="000A26A6">
              <w:rPr>
                <w:rFonts w:ascii="Segoe UI" w:hAnsi="Segoe UI" w:cs="Segoe UI"/>
                <w:color w:val="343541"/>
              </w:rPr>
              <w:t xml:space="preserve">        </w:t>
            </w:r>
            <w:proofErr w:type="gramStart"/>
            <w:r w:rsidRPr="000A26A6">
              <w:rPr>
                <w:rFonts w:ascii="Segoe UI" w:hAnsi="Segoe UI" w:cs="Segoe UI"/>
                <w:color w:val="343541"/>
              </w:rPr>
              <w:t>make</w:t>
            </w:r>
            <w:proofErr w:type="gramEnd"/>
            <w:r w:rsidRPr="000A26A6">
              <w:rPr>
                <w:rFonts w:ascii="Segoe UI" w:hAnsi="Segoe UI" w:cs="Segoe UI"/>
                <w:color w:val="343541"/>
              </w:rPr>
              <w:t xml:space="preserve"> = carMake;</w:t>
            </w:r>
          </w:p>
          <w:p w14:paraId="4629683E" w14:textId="77777777" w:rsidR="003E1239" w:rsidRPr="000A26A6" w:rsidRDefault="003E1239" w:rsidP="00F2609C">
            <w:pPr>
              <w:rPr>
                <w:rFonts w:ascii="Segoe UI" w:hAnsi="Segoe UI" w:cs="Segoe UI"/>
                <w:color w:val="343541"/>
              </w:rPr>
            </w:pPr>
            <w:r w:rsidRPr="000A26A6">
              <w:rPr>
                <w:rFonts w:ascii="Segoe UI" w:hAnsi="Segoe UI" w:cs="Segoe UI"/>
                <w:color w:val="343541"/>
              </w:rPr>
              <w:t xml:space="preserve">        </w:t>
            </w:r>
            <w:proofErr w:type="gramStart"/>
            <w:r w:rsidRPr="000A26A6">
              <w:rPr>
                <w:rFonts w:ascii="Segoe UI" w:hAnsi="Segoe UI" w:cs="Segoe UI"/>
                <w:color w:val="343541"/>
              </w:rPr>
              <w:t>model</w:t>
            </w:r>
            <w:proofErr w:type="gramEnd"/>
            <w:r w:rsidRPr="000A26A6">
              <w:rPr>
                <w:rFonts w:ascii="Segoe UI" w:hAnsi="Segoe UI" w:cs="Segoe UI"/>
                <w:color w:val="343541"/>
              </w:rPr>
              <w:t xml:space="preserve"> = carModel;</w:t>
            </w:r>
          </w:p>
          <w:p w14:paraId="3D90E9BE" w14:textId="77777777" w:rsidR="003E1239" w:rsidRPr="000A26A6" w:rsidRDefault="003E1239" w:rsidP="00F2609C">
            <w:pPr>
              <w:rPr>
                <w:rFonts w:ascii="Segoe UI" w:hAnsi="Segoe UI" w:cs="Segoe UI"/>
                <w:color w:val="343541"/>
              </w:rPr>
            </w:pPr>
            <w:r w:rsidRPr="000A26A6">
              <w:rPr>
                <w:rFonts w:ascii="Segoe UI" w:hAnsi="Segoe UI" w:cs="Segoe UI"/>
                <w:color w:val="343541"/>
              </w:rPr>
              <w:t xml:space="preserve">        </w:t>
            </w:r>
            <w:proofErr w:type="gramStart"/>
            <w:r w:rsidRPr="000A26A6">
              <w:rPr>
                <w:rFonts w:ascii="Segoe UI" w:hAnsi="Segoe UI" w:cs="Segoe UI"/>
                <w:color w:val="343541"/>
              </w:rPr>
              <w:t>year</w:t>
            </w:r>
            <w:proofErr w:type="gramEnd"/>
            <w:r w:rsidRPr="000A26A6">
              <w:rPr>
                <w:rFonts w:ascii="Segoe UI" w:hAnsi="Segoe UI" w:cs="Segoe UI"/>
                <w:color w:val="343541"/>
              </w:rPr>
              <w:t xml:space="preserve"> = carYear;</w:t>
            </w:r>
          </w:p>
          <w:p w14:paraId="7B63E1FB" w14:textId="77777777" w:rsidR="003E1239" w:rsidRPr="000A26A6" w:rsidRDefault="003E1239" w:rsidP="00F2609C">
            <w:pPr>
              <w:rPr>
                <w:rFonts w:ascii="Segoe UI" w:hAnsi="Segoe UI" w:cs="Segoe UI"/>
                <w:color w:val="343541"/>
              </w:rPr>
            </w:pPr>
            <w:r w:rsidRPr="000A26A6">
              <w:rPr>
                <w:rFonts w:ascii="Segoe UI" w:hAnsi="Segoe UI" w:cs="Segoe UI"/>
                <w:color w:val="343541"/>
              </w:rPr>
              <w:t xml:space="preserve">        </w:t>
            </w:r>
            <w:proofErr w:type="gramStart"/>
            <w:r w:rsidRPr="000A26A6">
              <w:rPr>
                <w:rFonts w:ascii="Segoe UI" w:hAnsi="Segoe UI" w:cs="Segoe UI"/>
                <w:color w:val="343541"/>
              </w:rPr>
              <w:t>isRunning</w:t>
            </w:r>
            <w:proofErr w:type="gramEnd"/>
            <w:r w:rsidRPr="000A26A6">
              <w:rPr>
                <w:rFonts w:ascii="Segoe UI" w:hAnsi="Segoe UI" w:cs="Segoe UI"/>
                <w:color w:val="343541"/>
              </w:rPr>
              <w:t xml:space="preserve"> = false;</w:t>
            </w:r>
          </w:p>
          <w:p w14:paraId="41E150B8" w14:textId="77777777" w:rsidR="003E1239" w:rsidRPr="000A26A6" w:rsidRDefault="003E1239" w:rsidP="00F2609C">
            <w:pPr>
              <w:rPr>
                <w:rFonts w:ascii="Segoe UI" w:hAnsi="Segoe UI" w:cs="Segoe UI"/>
                <w:color w:val="343541"/>
              </w:rPr>
            </w:pPr>
            <w:r w:rsidRPr="000A26A6">
              <w:rPr>
                <w:rFonts w:ascii="Segoe UI" w:hAnsi="Segoe UI" w:cs="Segoe UI"/>
                <w:color w:val="343541"/>
              </w:rPr>
              <w:t xml:space="preserve">    }</w:t>
            </w:r>
          </w:p>
          <w:p w14:paraId="7BE28A77" w14:textId="77777777" w:rsidR="003E1239" w:rsidRPr="000A26A6" w:rsidRDefault="003E1239" w:rsidP="00F2609C">
            <w:pPr>
              <w:rPr>
                <w:rFonts w:ascii="Segoe UI" w:hAnsi="Segoe UI" w:cs="Segoe UI"/>
                <w:color w:val="343541"/>
              </w:rPr>
            </w:pPr>
          </w:p>
          <w:p w14:paraId="3CE6FF73" w14:textId="77777777" w:rsidR="003E1239" w:rsidRPr="000A26A6" w:rsidRDefault="003E1239" w:rsidP="00F2609C">
            <w:pPr>
              <w:rPr>
                <w:rFonts w:ascii="Segoe UI" w:hAnsi="Segoe UI" w:cs="Segoe UI"/>
                <w:color w:val="343541"/>
              </w:rPr>
            </w:pPr>
            <w:r w:rsidRPr="000A26A6">
              <w:rPr>
                <w:rFonts w:ascii="Segoe UI" w:hAnsi="Segoe UI" w:cs="Segoe UI"/>
                <w:color w:val="343541"/>
              </w:rPr>
              <w:t xml:space="preserve">    // Getter and setter functions for make, model, and year</w:t>
            </w:r>
          </w:p>
          <w:p w14:paraId="04E2C150" w14:textId="77777777" w:rsidR="003E1239" w:rsidRPr="000A26A6" w:rsidRDefault="003E1239" w:rsidP="00F2609C">
            <w:pPr>
              <w:rPr>
                <w:rFonts w:ascii="Segoe UI" w:hAnsi="Segoe UI" w:cs="Segoe UI"/>
                <w:color w:val="343541"/>
              </w:rPr>
            </w:pPr>
            <w:r w:rsidRPr="000A26A6">
              <w:rPr>
                <w:rFonts w:ascii="Segoe UI" w:hAnsi="Segoe UI" w:cs="Segoe UI"/>
                <w:color w:val="343541"/>
              </w:rPr>
              <w:t xml:space="preserve">    </w:t>
            </w:r>
            <w:proofErr w:type="gramStart"/>
            <w:r w:rsidRPr="000A26A6">
              <w:rPr>
                <w:rFonts w:ascii="Segoe UI" w:hAnsi="Segoe UI" w:cs="Segoe UI"/>
                <w:color w:val="343541"/>
              </w:rPr>
              <w:t>void</w:t>
            </w:r>
            <w:proofErr w:type="gramEnd"/>
            <w:r w:rsidRPr="000A26A6">
              <w:rPr>
                <w:rFonts w:ascii="Segoe UI" w:hAnsi="Segoe UI" w:cs="Segoe UI"/>
                <w:color w:val="343541"/>
              </w:rPr>
              <w:t xml:space="preserve"> setMake(string carMake) {</w:t>
            </w:r>
          </w:p>
          <w:p w14:paraId="0A1EC812" w14:textId="77777777" w:rsidR="003E1239" w:rsidRPr="000A26A6" w:rsidRDefault="003E1239" w:rsidP="00F2609C">
            <w:pPr>
              <w:rPr>
                <w:rFonts w:ascii="Segoe UI" w:hAnsi="Segoe UI" w:cs="Segoe UI"/>
                <w:color w:val="343541"/>
              </w:rPr>
            </w:pPr>
            <w:r w:rsidRPr="000A26A6">
              <w:rPr>
                <w:rFonts w:ascii="Segoe UI" w:hAnsi="Segoe UI" w:cs="Segoe UI"/>
                <w:color w:val="343541"/>
              </w:rPr>
              <w:t xml:space="preserve">        </w:t>
            </w:r>
            <w:proofErr w:type="gramStart"/>
            <w:r w:rsidRPr="000A26A6">
              <w:rPr>
                <w:rFonts w:ascii="Segoe UI" w:hAnsi="Segoe UI" w:cs="Segoe UI"/>
                <w:color w:val="343541"/>
              </w:rPr>
              <w:t>make</w:t>
            </w:r>
            <w:proofErr w:type="gramEnd"/>
            <w:r w:rsidRPr="000A26A6">
              <w:rPr>
                <w:rFonts w:ascii="Segoe UI" w:hAnsi="Segoe UI" w:cs="Segoe UI"/>
                <w:color w:val="343541"/>
              </w:rPr>
              <w:t xml:space="preserve"> = carMake;</w:t>
            </w:r>
          </w:p>
          <w:p w14:paraId="59EE223F" w14:textId="77777777" w:rsidR="003E1239" w:rsidRPr="000A26A6" w:rsidRDefault="003E1239" w:rsidP="00F2609C">
            <w:pPr>
              <w:rPr>
                <w:rFonts w:ascii="Segoe UI" w:hAnsi="Segoe UI" w:cs="Segoe UI"/>
                <w:color w:val="343541"/>
              </w:rPr>
            </w:pPr>
            <w:r w:rsidRPr="000A26A6">
              <w:rPr>
                <w:rFonts w:ascii="Segoe UI" w:hAnsi="Segoe UI" w:cs="Segoe UI"/>
                <w:color w:val="343541"/>
              </w:rPr>
              <w:t xml:space="preserve">    }</w:t>
            </w:r>
          </w:p>
          <w:p w14:paraId="1FA49E36" w14:textId="77777777" w:rsidR="003E1239" w:rsidRPr="000A26A6" w:rsidRDefault="003E1239" w:rsidP="00F2609C">
            <w:pPr>
              <w:rPr>
                <w:rFonts w:ascii="Segoe UI" w:hAnsi="Segoe UI" w:cs="Segoe UI"/>
                <w:color w:val="343541"/>
              </w:rPr>
            </w:pPr>
          </w:p>
          <w:p w14:paraId="0956307F" w14:textId="77777777" w:rsidR="003E1239" w:rsidRPr="000A26A6" w:rsidRDefault="003E1239" w:rsidP="00F2609C">
            <w:pPr>
              <w:rPr>
                <w:rFonts w:ascii="Segoe UI" w:hAnsi="Segoe UI" w:cs="Segoe UI"/>
                <w:color w:val="343541"/>
              </w:rPr>
            </w:pPr>
            <w:r w:rsidRPr="000A26A6">
              <w:rPr>
                <w:rFonts w:ascii="Segoe UI" w:hAnsi="Segoe UI" w:cs="Segoe UI"/>
                <w:color w:val="343541"/>
              </w:rPr>
              <w:t xml:space="preserve">    </w:t>
            </w:r>
            <w:proofErr w:type="gramStart"/>
            <w:r w:rsidRPr="000A26A6">
              <w:rPr>
                <w:rFonts w:ascii="Segoe UI" w:hAnsi="Segoe UI" w:cs="Segoe UI"/>
                <w:color w:val="343541"/>
              </w:rPr>
              <w:t>string</w:t>
            </w:r>
            <w:proofErr w:type="gramEnd"/>
            <w:r w:rsidRPr="000A26A6">
              <w:rPr>
                <w:rFonts w:ascii="Segoe UI" w:hAnsi="Segoe UI" w:cs="Segoe UI"/>
                <w:color w:val="343541"/>
              </w:rPr>
              <w:t xml:space="preserve"> getMake() const {</w:t>
            </w:r>
          </w:p>
          <w:p w14:paraId="4A8F386D" w14:textId="77777777" w:rsidR="003E1239" w:rsidRPr="000A26A6" w:rsidRDefault="003E1239" w:rsidP="00F2609C">
            <w:pPr>
              <w:rPr>
                <w:rFonts w:ascii="Segoe UI" w:hAnsi="Segoe UI" w:cs="Segoe UI"/>
                <w:color w:val="343541"/>
              </w:rPr>
            </w:pPr>
            <w:r w:rsidRPr="000A26A6">
              <w:rPr>
                <w:rFonts w:ascii="Segoe UI" w:hAnsi="Segoe UI" w:cs="Segoe UI"/>
                <w:color w:val="343541"/>
              </w:rPr>
              <w:t xml:space="preserve">        </w:t>
            </w:r>
            <w:proofErr w:type="gramStart"/>
            <w:r w:rsidRPr="000A26A6">
              <w:rPr>
                <w:rFonts w:ascii="Segoe UI" w:hAnsi="Segoe UI" w:cs="Segoe UI"/>
                <w:color w:val="343541"/>
              </w:rPr>
              <w:t>return</w:t>
            </w:r>
            <w:proofErr w:type="gramEnd"/>
            <w:r w:rsidRPr="000A26A6">
              <w:rPr>
                <w:rFonts w:ascii="Segoe UI" w:hAnsi="Segoe UI" w:cs="Segoe UI"/>
                <w:color w:val="343541"/>
              </w:rPr>
              <w:t xml:space="preserve"> make;</w:t>
            </w:r>
          </w:p>
          <w:p w14:paraId="73748197" w14:textId="77777777" w:rsidR="003E1239" w:rsidRPr="000A26A6" w:rsidRDefault="003E1239" w:rsidP="00F2609C">
            <w:pPr>
              <w:rPr>
                <w:rFonts w:ascii="Segoe UI" w:hAnsi="Segoe UI" w:cs="Segoe UI"/>
                <w:color w:val="343541"/>
              </w:rPr>
            </w:pPr>
            <w:r w:rsidRPr="000A26A6">
              <w:rPr>
                <w:rFonts w:ascii="Segoe UI" w:hAnsi="Segoe UI" w:cs="Segoe UI"/>
                <w:color w:val="343541"/>
              </w:rPr>
              <w:t xml:space="preserve">    }</w:t>
            </w:r>
          </w:p>
          <w:p w14:paraId="579C6F72" w14:textId="77777777" w:rsidR="003E1239" w:rsidRPr="000A26A6" w:rsidRDefault="003E1239" w:rsidP="00F2609C">
            <w:pPr>
              <w:rPr>
                <w:rFonts w:ascii="Segoe UI" w:hAnsi="Segoe UI" w:cs="Segoe UI"/>
                <w:color w:val="343541"/>
              </w:rPr>
            </w:pPr>
          </w:p>
          <w:p w14:paraId="276C5057" w14:textId="77777777" w:rsidR="003E1239" w:rsidRPr="000A26A6" w:rsidRDefault="003E1239" w:rsidP="00F2609C">
            <w:pPr>
              <w:rPr>
                <w:rFonts w:ascii="Segoe UI" w:hAnsi="Segoe UI" w:cs="Segoe UI"/>
                <w:color w:val="343541"/>
              </w:rPr>
            </w:pPr>
            <w:r w:rsidRPr="000A26A6">
              <w:rPr>
                <w:rFonts w:ascii="Segoe UI" w:hAnsi="Segoe UI" w:cs="Segoe UI"/>
                <w:color w:val="343541"/>
              </w:rPr>
              <w:t xml:space="preserve">    </w:t>
            </w:r>
            <w:proofErr w:type="gramStart"/>
            <w:r w:rsidRPr="000A26A6">
              <w:rPr>
                <w:rFonts w:ascii="Segoe UI" w:hAnsi="Segoe UI" w:cs="Segoe UI"/>
                <w:color w:val="343541"/>
              </w:rPr>
              <w:t>void</w:t>
            </w:r>
            <w:proofErr w:type="gramEnd"/>
            <w:r w:rsidRPr="000A26A6">
              <w:rPr>
                <w:rFonts w:ascii="Segoe UI" w:hAnsi="Segoe UI" w:cs="Segoe UI"/>
                <w:color w:val="343541"/>
              </w:rPr>
              <w:t xml:space="preserve"> setModel(string carModel) {</w:t>
            </w:r>
          </w:p>
          <w:p w14:paraId="0152F0FA" w14:textId="77777777" w:rsidR="003E1239" w:rsidRPr="000A26A6" w:rsidRDefault="003E1239" w:rsidP="00F2609C">
            <w:pPr>
              <w:rPr>
                <w:rFonts w:ascii="Segoe UI" w:hAnsi="Segoe UI" w:cs="Segoe UI"/>
                <w:color w:val="343541"/>
              </w:rPr>
            </w:pPr>
            <w:r w:rsidRPr="000A26A6">
              <w:rPr>
                <w:rFonts w:ascii="Segoe UI" w:hAnsi="Segoe UI" w:cs="Segoe UI"/>
                <w:color w:val="343541"/>
              </w:rPr>
              <w:t xml:space="preserve">        </w:t>
            </w:r>
            <w:proofErr w:type="gramStart"/>
            <w:r w:rsidRPr="000A26A6">
              <w:rPr>
                <w:rFonts w:ascii="Segoe UI" w:hAnsi="Segoe UI" w:cs="Segoe UI"/>
                <w:color w:val="343541"/>
              </w:rPr>
              <w:t>model</w:t>
            </w:r>
            <w:proofErr w:type="gramEnd"/>
            <w:r w:rsidRPr="000A26A6">
              <w:rPr>
                <w:rFonts w:ascii="Segoe UI" w:hAnsi="Segoe UI" w:cs="Segoe UI"/>
                <w:color w:val="343541"/>
              </w:rPr>
              <w:t xml:space="preserve"> = carModel;</w:t>
            </w:r>
          </w:p>
          <w:p w14:paraId="65F3525A" w14:textId="77777777" w:rsidR="003E1239" w:rsidRPr="000A26A6" w:rsidRDefault="003E1239" w:rsidP="00F2609C">
            <w:pPr>
              <w:rPr>
                <w:rFonts w:ascii="Segoe UI" w:hAnsi="Segoe UI" w:cs="Segoe UI"/>
                <w:color w:val="343541"/>
              </w:rPr>
            </w:pPr>
            <w:r w:rsidRPr="000A26A6">
              <w:rPr>
                <w:rFonts w:ascii="Segoe UI" w:hAnsi="Segoe UI" w:cs="Segoe UI"/>
                <w:color w:val="343541"/>
              </w:rPr>
              <w:t xml:space="preserve">    }</w:t>
            </w:r>
          </w:p>
          <w:p w14:paraId="42AB34FE" w14:textId="77777777" w:rsidR="003E1239" w:rsidRPr="000A26A6" w:rsidRDefault="003E1239" w:rsidP="00F2609C">
            <w:pPr>
              <w:rPr>
                <w:rFonts w:ascii="Segoe UI" w:hAnsi="Segoe UI" w:cs="Segoe UI"/>
                <w:color w:val="343541"/>
              </w:rPr>
            </w:pPr>
          </w:p>
          <w:p w14:paraId="3D1CC19A" w14:textId="77777777" w:rsidR="003E1239" w:rsidRPr="000A26A6" w:rsidRDefault="003E1239" w:rsidP="00F2609C">
            <w:pPr>
              <w:rPr>
                <w:rFonts w:ascii="Segoe UI" w:hAnsi="Segoe UI" w:cs="Segoe UI"/>
                <w:color w:val="343541"/>
              </w:rPr>
            </w:pPr>
            <w:r w:rsidRPr="000A26A6">
              <w:rPr>
                <w:rFonts w:ascii="Segoe UI" w:hAnsi="Segoe UI" w:cs="Segoe UI"/>
                <w:color w:val="343541"/>
              </w:rPr>
              <w:t xml:space="preserve">    </w:t>
            </w:r>
            <w:proofErr w:type="gramStart"/>
            <w:r w:rsidRPr="000A26A6">
              <w:rPr>
                <w:rFonts w:ascii="Segoe UI" w:hAnsi="Segoe UI" w:cs="Segoe UI"/>
                <w:color w:val="343541"/>
              </w:rPr>
              <w:t>string</w:t>
            </w:r>
            <w:proofErr w:type="gramEnd"/>
            <w:r w:rsidRPr="000A26A6">
              <w:rPr>
                <w:rFonts w:ascii="Segoe UI" w:hAnsi="Segoe UI" w:cs="Segoe UI"/>
                <w:color w:val="343541"/>
              </w:rPr>
              <w:t xml:space="preserve"> getModel() const {</w:t>
            </w:r>
          </w:p>
          <w:p w14:paraId="133BF5CF" w14:textId="77777777" w:rsidR="003E1239" w:rsidRPr="000A26A6" w:rsidRDefault="003E1239" w:rsidP="00F2609C">
            <w:pPr>
              <w:rPr>
                <w:rFonts w:ascii="Segoe UI" w:hAnsi="Segoe UI" w:cs="Segoe UI"/>
                <w:color w:val="343541"/>
              </w:rPr>
            </w:pPr>
            <w:r w:rsidRPr="000A26A6">
              <w:rPr>
                <w:rFonts w:ascii="Segoe UI" w:hAnsi="Segoe UI" w:cs="Segoe UI"/>
                <w:color w:val="343541"/>
              </w:rPr>
              <w:t xml:space="preserve">        </w:t>
            </w:r>
            <w:proofErr w:type="gramStart"/>
            <w:r w:rsidRPr="000A26A6">
              <w:rPr>
                <w:rFonts w:ascii="Segoe UI" w:hAnsi="Segoe UI" w:cs="Segoe UI"/>
                <w:color w:val="343541"/>
              </w:rPr>
              <w:t>return</w:t>
            </w:r>
            <w:proofErr w:type="gramEnd"/>
            <w:r w:rsidRPr="000A26A6">
              <w:rPr>
                <w:rFonts w:ascii="Segoe UI" w:hAnsi="Segoe UI" w:cs="Segoe UI"/>
                <w:color w:val="343541"/>
              </w:rPr>
              <w:t xml:space="preserve"> model;</w:t>
            </w:r>
          </w:p>
          <w:p w14:paraId="7E51B6E6" w14:textId="77777777" w:rsidR="003E1239" w:rsidRPr="000A26A6" w:rsidRDefault="003E1239" w:rsidP="00F2609C">
            <w:pPr>
              <w:rPr>
                <w:rFonts w:ascii="Segoe UI" w:hAnsi="Segoe UI" w:cs="Segoe UI"/>
                <w:color w:val="343541"/>
              </w:rPr>
            </w:pPr>
            <w:r w:rsidRPr="000A26A6">
              <w:rPr>
                <w:rFonts w:ascii="Segoe UI" w:hAnsi="Segoe UI" w:cs="Segoe UI"/>
                <w:color w:val="343541"/>
              </w:rPr>
              <w:t xml:space="preserve">    }</w:t>
            </w:r>
          </w:p>
          <w:p w14:paraId="1FE2984F" w14:textId="77777777" w:rsidR="003E1239" w:rsidRPr="000A26A6" w:rsidRDefault="003E1239" w:rsidP="00F2609C">
            <w:pPr>
              <w:rPr>
                <w:rFonts w:ascii="Segoe UI" w:hAnsi="Segoe UI" w:cs="Segoe UI"/>
                <w:color w:val="343541"/>
              </w:rPr>
            </w:pPr>
          </w:p>
          <w:p w14:paraId="52F9C0D3" w14:textId="77777777" w:rsidR="003E1239" w:rsidRPr="000A26A6" w:rsidRDefault="003E1239" w:rsidP="00F2609C">
            <w:pPr>
              <w:rPr>
                <w:rFonts w:ascii="Segoe UI" w:hAnsi="Segoe UI" w:cs="Segoe UI"/>
                <w:color w:val="343541"/>
              </w:rPr>
            </w:pPr>
            <w:r w:rsidRPr="000A26A6">
              <w:rPr>
                <w:rFonts w:ascii="Segoe UI" w:hAnsi="Segoe UI" w:cs="Segoe UI"/>
                <w:color w:val="343541"/>
              </w:rPr>
              <w:t xml:space="preserve">    </w:t>
            </w:r>
            <w:proofErr w:type="gramStart"/>
            <w:r w:rsidRPr="000A26A6">
              <w:rPr>
                <w:rFonts w:ascii="Segoe UI" w:hAnsi="Segoe UI" w:cs="Segoe UI"/>
                <w:color w:val="343541"/>
              </w:rPr>
              <w:t>void</w:t>
            </w:r>
            <w:proofErr w:type="gramEnd"/>
            <w:r w:rsidRPr="000A26A6">
              <w:rPr>
                <w:rFonts w:ascii="Segoe UI" w:hAnsi="Segoe UI" w:cs="Segoe UI"/>
                <w:color w:val="343541"/>
              </w:rPr>
              <w:t xml:space="preserve"> setYear(int carYear) {</w:t>
            </w:r>
          </w:p>
          <w:p w14:paraId="52674C59" w14:textId="77777777" w:rsidR="003E1239" w:rsidRPr="000A26A6" w:rsidRDefault="003E1239" w:rsidP="00F2609C">
            <w:pPr>
              <w:rPr>
                <w:rFonts w:ascii="Segoe UI" w:hAnsi="Segoe UI" w:cs="Segoe UI"/>
                <w:color w:val="343541"/>
              </w:rPr>
            </w:pPr>
            <w:r w:rsidRPr="000A26A6">
              <w:rPr>
                <w:rFonts w:ascii="Segoe UI" w:hAnsi="Segoe UI" w:cs="Segoe UI"/>
                <w:color w:val="343541"/>
              </w:rPr>
              <w:t xml:space="preserve">        </w:t>
            </w:r>
            <w:proofErr w:type="gramStart"/>
            <w:r w:rsidRPr="000A26A6">
              <w:rPr>
                <w:rFonts w:ascii="Segoe UI" w:hAnsi="Segoe UI" w:cs="Segoe UI"/>
                <w:color w:val="343541"/>
              </w:rPr>
              <w:t>year</w:t>
            </w:r>
            <w:proofErr w:type="gramEnd"/>
            <w:r w:rsidRPr="000A26A6">
              <w:rPr>
                <w:rFonts w:ascii="Segoe UI" w:hAnsi="Segoe UI" w:cs="Segoe UI"/>
                <w:color w:val="343541"/>
              </w:rPr>
              <w:t xml:space="preserve"> = carYear;</w:t>
            </w:r>
          </w:p>
          <w:p w14:paraId="5FE8C92C" w14:textId="77777777" w:rsidR="003E1239" w:rsidRPr="000A26A6" w:rsidRDefault="003E1239" w:rsidP="00F2609C">
            <w:pPr>
              <w:rPr>
                <w:rFonts w:ascii="Segoe UI" w:hAnsi="Segoe UI" w:cs="Segoe UI"/>
                <w:color w:val="343541"/>
              </w:rPr>
            </w:pPr>
            <w:r w:rsidRPr="000A26A6">
              <w:rPr>
                <w:rFonts w:ascii="Segoe UI" w:hAnsi="Segoe UI" w:cs="Segoe UI"/>
                <w:color w:val="343541"/>
              </w:rPr>
              <w:t xml:space="preserve">    }</w:t>
            </w:r>
          </w:p>
          <w:p w14:paraId="007A8AD5" w14:textId="77777777" w:rsidR="003E1239" w:rsidRPr="000A26A6" w:rsidRDefault="003E1239" w:rsidP="00F2609C">
            <w:pPr>
              <w:rPr>
                <w:rFonts w:ascii="Segoe UI" w:hAnsi="Segoe UI" w:cs="Segoe UI"/>
                <w:color w:val="343541"/>
              </w:rPr>
            </w:pPr>
          </w:p>
          <w:p w14:paraId="782CCBCB" w14:textId="77777777" w:rsidR="003E1239" w:rsidRPr="000A26A6" w:rsidRDefault="003E1239" w:rsidP="00F2609C">
            <w:pPr>
              <w:rPr>
                <w:rFonts w:ascii="Segoe UI" w:hAnsi="Segoe UI" w:cs="Segoe UI"/>
                <w:color w:val="343541"/>
              </w:rPr>
            </w:pPr>
            <w:r w:rsidRPr="000A26A6">
              <w:rPr>
                <w:rFonts w:ascii="Segoe UI" w:hAnsi="Segoe UI" w:cs="Segoe UI"/>
                <w:color w:val="343541"/>
              </w:rPr>
              <w:t xml:space="preserve">    </w:t>
            </w:r>
            <w:proofErr w:type="gramStart"/>
            <w:r w:rsidRPr="000A26A6">
              <w:rPr>
                <w:rFonts w:ascii="Segoe UI" w:hAnsi="Segoe UI" w:cs="Segoe UI"/>
                <w:color w:val="343541"/>
              </w:rPr>
              <w:t>int</w:t>
            </w:r>
            <w:proofErr w:type="gramEnd"/>
            <w:r w:rsidRPr="000A26A6">
              <w:rPr>
                <w:rFonts w:ascii="Segoe UI" w:hAnsi="Segoe UI" w:cs="Segoe UI"/>
                <w:color w:val="343541"/>
              </w:rPr>
              <w:t xml:space="preserve"> getYear() const {</w:t>
            </w:r>
          </w:p>
          <w:p w14:paraId="69931059" w14:textId="77777777" w:rsidR="003E1239" w:rsidRPr="000A26A6" w:rsidRDefault="003E1239" w:rsidP="00F2609C">
            <w:pPr>
              <w:rPr>
                <w:rFonts w:ascii="Segoe UI" w:hAnsi="Segoe UI" w:cs="Segoe UI"/>
                <w:color w:val="343541"/>
              </w:rPr>
            </w:pPr>
            <w:r w:rsidRPr="000A26A6">
              <w:rPr>
                <w:rFonts w:ascii="Segoe UI" w:hAnsi="Segoe UI" w:cs="Segoe UI"/>
                <w:color w:val="343541"/>
              </w:rPr>
              <w:t xml:space="preserve">        </w:t>
            </w:r>
            <w:proofErr w:type="gramStart"/>
            <w:r w:rsidRPr="000A26A6">
              <w:rPr>
                <w:rFonts w:ascii="Segoe UI" w:hAnsi="Segoe UI" w:cs="Segoe UI"/>
                <w:color w:val="343541"/>
              </w:rPr>
              <w:t>return</w:t>
            </w:r>
            <w:proofErr w:type="gramEnd"/>
            <w:r w:rsidRPr="000A26A6">
              <w:rPr>
                <w:rFonts w:ascii="Segoe UI" w:hAnsi="Segoe UI" w:cs="Segoe UI"/>
                <w:color w:val="343541"/>
              </w:rPr>
              <w:t xml:space="preserve"> year;</w:t>
            </w:r>
          </w:p>
          <w:p w14:paraId="49E71766" w14:textId="77777777" w:rsidR="003E1239" w:rsidRPr="000A26A6" w:rsidRDefault="003E1239" w:rsidP="00F2609C">
            <w:pPr>
              <w:rPr>
                <w:rFonts w:ascii="Segoe UI" w:hAnsi="Segoe UI" w:cs="Segoe UI"/>
                <w:color w:val="343541"/>
              </w:rPr>
            </w:pPr>
            <w:r w:rsidRPr="000A26A6">
              <w:rPr>
                <w:rFonts w:ascii="Segoe UI" w:hAnsi="Segoe UI" w:cs="Segoe UI"/>
                <w:color w:val="343541"/>
              </w:rPr>
              <w:lastRenderedPageBreak/>
              <w:t xml:space="preserve">    }</w:t>
            </w:r>
          </w:p>
          <w:p w14:paraId="41798191" w14:textId="77777777" w:rsidR="003E1239" w:rsidRPr="000A26A6" w:rsidRDefault="003E1239" w:rsidP="00F2609C">
            <w:pPr>
              <w:rPr>
                <w:rFonts w:ascii="Segoe UI" w:hAnsi="Segoe UI" w:cs="Segoe UI"/>
                <w:color w:val="343541"/>
              </w:rPr>
            </w:pPr>
          </w:p>
          <w:p w14:paraId="6D6C6586" w14:textId="77777777" w:rsidR="003E1239" w:rsidRPr="000A26A6" w:rsidRDefault="003E1239" w:rsidP="00F2609C">
            <w:pPr>
              <w:rPr>
                <w:rFonts w:ascii="Segoe UI" w:hAnsi="Segoe UI" w:cs="Segoe UI"/>
                <w:color w:val="343541"/>
              </w:rPr>
            </w:pPr>
            <w:r w:rsidRPr="000A26A6">
              <w:rPr>
                <w:rFonts w:ascii="Segoe UI" w:hAnsi="Segoe UI" w:cs="Segoe UI"/>
                <w:color w:val="343541"/>
              </w:rPr>
              <w:t xml:space="preserve">    // Function to start the car</w:t>
            </w:r>
          </w:p>
          <w:p w14:paraId="727FBB50" w14:textId="77777777" w:rsidR="003E1239" w:rsidRPr="000A26A6" w:rsidRDefault="003E1239" w:rsidP="00F2609C">
            <w:pPr>
              <w:rPr>
                <w:rFonts w:ascii="Segoe UI" w:hAnsi="Segoe UI" w:cs="Segoe UI"/>
                <w:color w:val="343541"/>
              </w:rPr>
            </w:pPr>
            <w:r w:rsidRPr="000A26A6">
              <w:rPr>
                <w:rFonts w:ascii="Segoe UI" w:hAnsi="Segoe UI" w:cs="Segoe UI"/>
                <w:color w:val="343541"/>
              </w:rPr>
              <w:t xml:space="preserve">    </w:t>
            </w:r>
            <w:proofErr w:type="gramStart"/>
            <w:r w:rsidRPr="000A26A6">
              <w:rPr>
                <w:rFonts w:ascii="Segoe UI" w:hAnsi="Segoe UI" w:cs="Segoe UI"/>
                <w:color w:val="343541"/>
              </w:rPr>
              <w:t>void</w:t>
            </w:r>
            <w:proofErr w:type="gramEnd"/>
            <w:r w:rsidRPr="000A26A6">
              <w:rPr>
                <w:rFonts w:ascii="Segoe UI" w:hAnsi="Segoe UI" w:cs="Segoe UI"/>
                <w:color w:val="343541"/>
              </w:rPr>
              <w:t xml:space="preserve"> start() {</w:t>
            </w:r>
          </w:p>
          <w:p w14:paraId="2941F329" w14:textId="77777777" w:rsidR="003E1239" w:rsidRPr="000A26A6" w:rsidRDefault="003E1239" w:rsidP="00F2609C">
            <w:pPr>
              <w:rPr>
                <w:rFonts w:ascii="Segoe UI" w:hAnsi="Segoe UI" w:cs="Segoe UI"/>
                <w:color w:val="343541"/>
              </w:rPr>
            </w:pPr>
            <w:r w:rsidRPr="000A26A6">
              <w:rPr>
                <w:rFonts w:ascii="Segoe UI" w:hAnsi="Segoe UI" w:cs="Segoe UI"/>
                <w:color w:val="343541"/>
              </w:rPr>
              <w:t xml:space="preserve">        </w:t>
            </w:r>
            <w:proofErr w:type="gramStart"/>
            <w:r w:rsidRPr="000A26A6">
              <w:rPr>
                <w:rFonts w:ascii="Segoe UI" w:hAnsi="Segoe UI" w:cs="Segoe UI"/>
                <w:color w:val="343541"/>
              </w:rPr>
              <w:t>isRunning</w:t>
            </w:r>
            <w:proofErr w:type="gramEnd"/>
            <w:r w:rsidRPr="000A26A6">
              <w:rPr>
                <w:rFonts w:ascii="Segoe UI" w:hAnsi="Segoe UI" w:cs="Segoe UI"/>
                <w:color w:val="343541"/>
              </w:rPr>
              <w:t xml:space="preserve"> = true;</w:t>
            </w:r>
          </w:p>
          <w:p w14:paraId="621A328D" w14:textId="77777777" w:rsidR="003E1239" w:rsidRPr="000A26A6" w:rsidRDefault="003E1239" w:rsidP="00F2609C">
            <w:pPr>
              <w:rPr>
                <w:rFonts w:ascii="Segoe UI" w:hAnsi="Segoe UI" w:cs="Segoe UI"/>
                <w:color w:val="343541"/>
              </w:rPr>
            </w:pPr>
            <w:r w:rsidRPr="000A26A6">
              <w:rPr>
                <w:rFonts w:ascii="Segoe UI" w:hAnsi="Segoe UI" w:cs="Segoe UI"/>
                <w:color w:val="343541"/>
              </w:rPr>
              <w:t xml:space="preserve">        </w:t>
            </w:r>
            <w:proofErr w:type="gramStart"/>
            <w:r w:rsidRPr="000A26A6">
              <w:rPr>
                <w:rFonts w:ascii="Segoe UI" w:hAnsi="Segoe UI" w:cs="Segoe UI"/>
                <w:color w:val="343541"/>
              </w:rPr>
              <w:t>cout</w:t>
            </w:r>
            <w:proofErr w:type="gramEnd"/>
            <w:r w:rsidRPr="000A26A6">
              <w:rPr>
                <w:rFonts w:ascii="Segoe UI" w:hAnsi="Segoe UI" w:cs="Segoe UI"/>
                <w:color w:val="343541"/>
              </w:rPr>
              <w:t xml:space="preserve"> &lt;&lt; "The " &lt;&lt; year &lt;&lt; " " &lt;&lt; make &lt;&lt; " " &lt;&lt; model &lt;&lt; " is now running." </w:t>
            </w:r>
            <w:proofErr w:type="gramStart"/>
            <w:r w:rsidRPr="000A26A6">
              <w:rPr>
                <w:rFonts w:ascii="Segoe UI" w:hAnsi="Segoe UI" w:cs="Segoe UI"/>
                <w:color w:val="343541"/>
              </w:rPr>
              <w:t>&lt;&lt; endl</w:t>
            </w:r>
            <w:proofErr w:type="gramEnd"/>
            <w:r w:rsidRPr="000A26A6">
              <w:rPr>
                <w:rFonts w:ascii="Segoe UI" w:hAnsi="Segoe UI" w:cs="Segoe UI"/>
                <w:color w:val="343541"/>
              </w:rPr>
              <w:t>;</w:t>
            </w:r>
          </w:p>
          <w:p w14:paraId="22123014" w14:textId="77777777" w:rsidR="003E1239" w:rsidRPr="000A26A6" w:rsidRDefault="003E1239" w:rsidP="00F2609C">
            <w:pPr>
              <w:rPr>
                <w:rFonts w:ascii="Segoe UI" w:hAnsi="Segoe UI" w:cs="Segoe UI"/>
                <w:color w:val="343541"/>
              </w:rPr>
            </w:pPr>
            <w:r w:rsidRPr="000A26A6">
              <w:rPr>
                <w:rFonts w:ascii="Segoe UI" w:hAnsi="Segoe UI" w:cs="Segoe UI"/>
                <w:color w:val="343541"/>
              </w:rPr>
              <w:t xml:space="preserve">    }</w:t>
            </w:r>
          </w:p>
          <w:p w14:paraId="2ECB357A" w14:textId="77777777" w:rsidR="003E1239" w:rsidRPr="000A26A6" w:rsidRDefault="003E1239" w:rsidP="00F2609C">
            <w:pPr>
              <w:rPr>
                <w:rFonts w:ascii="Segoe UI" w:hAnsi="Segoe UI" w:cs="Segoe UI"/>
                <w:color w:val="343541"/>
              </w:rPr>
            </w:pPr>
          </w:p>
          <w:p w14:paraId="44CF445D" w14:textId="77777777" w:rsidR="003E1239" w:rsidRPr="000A26A6" w:rsidRDefault="003E1239" w:rsidP="00F2609C">
            <w:pPr>
              <w:rPr>
                <w:rFonts w:ascii="Segoe UI" w:hAnsi="Segoe UI" w:cs="Segoe UI"/>
                <w:color w:val="343541"/>
              </w:rPr>
            </w:pPr>
            <w:r w:rsidRPr="000A26A6">
              <w:rPr>
                <w:rFonts w:ascii="Segoe UI" w:hAnsi="Segoe UI" w:cs="Segoe UI"/>
                <w:color w:val="343541"/>
              </w:rPr>
              <w:t xml:space="preserve">    // Function to stop the car</w:t>
            </w:r>
          </w:p>
          <w:p w14:paraId="5E7E82B8" w14:textId="77777777" w:rsidR="003E1239" w:rsidRPr="000A26A6" w:rsidRDefault="003E1239" w:rsidP="00F2609C">
            <w:pPr>
              <w:rPr>
                <w:rFonts w:ascii="Segoe UI" w:hAnsi="Segoe UI" w:cs="Segoe UI"/>
                <w:color w:val="343541"/>
              </w:rPr>
            </w:pPr>
            <w:r w:rsidRPr="000A26A6">
              <w:rPr>
                <w:rFonts w:ascii="Segoe UI" w:hAnsi="Segoe UI" w:cs="Segoe UI"/>
                <w:color w:val="343541"/>
              </w:rPr>
              <w:t xml:space="preserve">    </w:t>
            </w:r>
            <w:proofErr w:type="gramStart"/>
            <w:r w:rsidRPr="000A26A6">
              <w:rPr>
                <w:rFonts w:ascii="Segoe UI" w:hAnsi="Segoe UI" w:cs="Segoe UI"/>
                <w:color w:val="343541"/>
              </w:rPr>
              <w:t>void</w:t>
            </w:r>
            <w:proofErr w:type="gramEnd"/>
            <w:r w:rsidRPr="000A26A6">
              <w:rPr>
                <w:rFonts w:ascii="Segoe UI" w:hAnsi="Segoe UI" w:cs="Segoe UI"/>
                <w:color w:val="343541"/>
              </w:rPr>
              <w:t xml:space="preserve"> stop() {</w:t>
            </w:r>
          </w:p>
          <w:p w14:paraId="3669AC01" w14:textId="77777777" w:rsidR="003E1239" w:rsidRPr="000A26A6" w:rsidRDefault="003E1239" w:rsidP="00F2609C">
            <w:pPr>
              <w:rPr>
                <w:rFonts w:ascii="Segoe UI" w:hAnsi="Segoe UI" w:cs="Segoe UI"/>
                <w:color w:val="343541"/>
              </w:rPr>
            </w:pPr>
            <w:r w:rsidRPr="000A26A6">
              <w:rPr>
                <w:rFonts w:ascii="Segoe UI" w:hAnsi="Segoe UI" w:cs="Segoe UI"/>
                <w:color w:val="343541"/>
              </w:rPr>
              <w:t xml:space="preserve">        </w:t>
            </w:r>
            <w:proofErr w:type="gramStart"/>
            <w:r w:rsidRPr="000A26A6">
              <w:rPr>
                <w:rFonts w:ascii="Segoe UI" w:hAnsi="Segoe UI" w:cs="Segoe UI"/>
                <w:color w:val="343541"/>
              </w:rPr>
              <w:t>isRunning</w:t>
            </w:r>
            <w:proofErr w:type="gramEnd"/>
            <w:r w:rsidRPr="000A26A6">
              <w:rPr>
                <w:rFonts w:ascii="Segoe UI" w:hAnsi="Segoe UI" w:cs="Segoe UI"/>
                <w:color w:val="343541"/>
              </w:rPr>
              <w:t xml:space="preserve"> = false;</w:t>
            </w:r>
          </w:p>
          <w:p w14:paraId="0EF87011" w14:textId="77777777" w:rsidR="003E1239" w:rsidRPr="000A26A6" w:rsidRDefault="003E1239" w:rsidP="00F2609C">
            <w:pPr>
              <w:rPr>
                <w:rFonts w:ascii="Segoe UI" w:hAnsi="Segoe UI" w:cs="Segoe UI"/>
                <w:color w:val="343541"/>
              </w:rPr>
            </w:pPr>
            <w:r w:rsidRPr="000A26A6">
              <w:rPr>
                <w:rFonts w:ascii="Segoe UI" w:hAnsi="Segoe UI" w:cs="Segoe UI"/>
                <w:color w:val="343541"/>
              </w:rPr>
              <w:t xml:space="preserve">        </w:t>
            </w:r>
            <w:proofErr w:type="gramStart"/>
            <w:r w:rsidRPr="000A26A6">
              <w:rPr>
                <w:rFonts w:ascii="Segoe UI" w:hAnsi="Segoe UI" w:cs="Segoe UI"/>
                <w:color w:val="343541"/>
              </w:rPr>
              <w:t>cout</w:t>
            </w:r>
            <w:proofErr w:type="gramEnd"/>
            <w:r w:rsidRPr="000A26A6">
              <w:rPr>
                <w:rFonts w:ascii="Segoe UI" w:hAnsi="Segoe UI" w:cs="Segoe UI"/>
                <w:color w:val="343541"/>
              </w:rPr>
              <w:t xml:space="preserve"> &lt;&lt; "The " &lt;&lt; year &lt;&lt; " " &lt;&lt; make &lt;&lt; " " &lt;&lt; model &lt;&lt; " has been stopped." </w:t>
            </w:r>
            <w:proofErr w:type="gramStart"/>
            <w:r w:rsidRPr="000A26A6">
              <w:rPr>
                <w:rFonts w:ascii="Segoe UI" w:hAnsi="Segoe UI" w:cs="Segoe UI"/>
                <w:color w:val="343541"/>
              </w:rPr>
              <w:t>&lt;&lt; endl</w:t>
            </w:r>
            <w:proofErr w:type="gramEnd"/>
            <w:r w:rsidRPr="000A26A6">
              <w:rPr>
                <w:rFonts w:ascii="Segoe UI" w:hAnsi="Segoe UI" w:cs="Segoe UI"/>
                <w:color w:val="343541"/>
              </w:rPr>
              <w:t>;</w:t>
            </w:r>
          </w:p>
          <w:p w14:paraId="6BEFFD83" w14:textId="77777777" w:rsidR="003E1239" w:rsidRPr="000A26A6" w:rsidRDefault="003E1239" w:rsidP="00F2609C">
            <w:pPr>
              <w:rPr>
                <w:rFonts w:ascii="Segoe UI" w:hAnsi="Segoe UI" w:cs="Segoe UI"/>
                <w:color w:val="343541"/>
              </w:rPr>
            </w:pPr>
            <w:r w:rsidRPr="000A26A6">
              <w:rPr>
                <w:rFonts w:ascii="Segoe UI" w:hAnsi="Segoe UI" w:cs="Segoe UI"/>
                <w:color w:val="343541"/>
              </w:rPr>
              <w:t xml:space="preserve">    }</w:t>
            </w:r>
          </w:p>
          <w:p w14:paraId="70DD7369" w14:textId="77777777" w:rsidR="003E1239" w:rsidRPr="000A26A6" w:rsidRDefault="003E1239" w:rsidP="00F2609C">
            <w:pPr>
              <w:rPr>
                <w:rFonts w:ascii="Segoe UI" w:hAnsi="Segoe UI" w:cs="Segoe UI"/>
                <w:color w:val="343541"/>
              </w:rPr>
            </w:pPr>
            <w:r w:rsidRPr="000A26A6">
              <w:rPr>
                <w:rFonts w:ascii="Segoe UI" w:hAnsi="Segoe UI" w:cs="Segoe UI"/>
                <w:color w:val="343541"/>
              </w:rPr>
              <w:t>};</w:t>
            </w:r>
          </w:p>
          <w:p w14:paraId="7AA187D7" w14:textId="77777777" w:rsidR="003E1239" w:rsidRPr="000A26A6" w:rsidRDefault="003E1239" w:rsidP="00F2609C">
            <w:pPr>
              <w:rPr>
                <w:rFonts w:ascii="Segoe UI" w:hAnsi="Segoe UI" w:cs="Segoe UI"/>
                <w:color w:val="343541"/>
              </w:rPr>
            </w:pPr>
          </w:p>
          <w:p w14:paraId="21E53752" w14:textId="77777777" w:rsidR="003E1239" w:rsidRPr="000A26A6" w:rsidRDefault="003E1239" w:rsidP="00F2609C">
            <w:pPr>
              <w:rPr>
                <w:rFonts w:ascii="Segoe UI" w:hAnsi="Segoe UI" w:cs="Segoe UI"/>
                <w:color w:val="343541"/>
              </w:rPr>
            </w:pPr>
            <w:proofErr w:type="gramStart"/>
            <w:r w:rsidRPr="000A26A6">
              <w:rPr>
                <w:rFonts w:ascii="Segoe UI" w:hAnsi="Segoe UI" w:cs="Segoe UI"/>
                <w:color w:val="343541"/>
              </w:rPr>
              <w:t>int</w:t>
            </w:r>
            <w:proofErr w:type="gramEnd"/>
            <w:r w:rsidRPr="000A26A6">
              <w:rPr>
                <w:rFonts w:ascii="Segoe UI" w:hAnsi="Segoe UI" w:cs="Segoe UI"/>
                <w:color w:val="343541"/>
              </w:rPr>
              <w:t xml:space="preserve"> main() {</w:t>
            </w:r>
          </w:p>
          <w:p w14:paraId="71881423" w14:textId="77777777" w:rsidR="003E1239" w:rsidRPr="000A26A6" w:rsidRDefault="003E1239" w:rsidP="00F2609C">
            <w:pPr>
              <w:rPr>
                <w:rFonts w:ascii="Segoe UI" w:hAnsi="Segoe UI" w:cs="Segoe UI"/>
                <w:color w:val="343541"/>
              </w:rPr>
            </w:pPr>
            <w:r w:rsidRPr="000A26A6">
              <w:rPr>
                <w:rFonts w:ascii="Segoe UI" w:hAnsi="Segoe UI" w:cs="Segoe UI"/>
                <w:color w:val="343541"/>
              </w:rPr>
              <w:t xml:space="preserve">    // Create a car object and start the car</w:t>
            </w:r>
          </w:p>
          <w:p w14:paraId="0C796A45" w14:textId="77777777" w:rsidR="003E1239" w:rsidRPr="000A26A6" w:rsidRDefault="003E1239" w:rsidP="00F2609C">
            <w:pPr>
              <w:rPr>
                <w:rFonts w:ascii="Segoe UI" w:hAnsi="Segoe UI" w:cs="Segoe UI"/>
                <w:color w:val="343541"/>
              </w:rPr>
            </w:pPr>
            <w:r w:rsidRPr="000A26A6">
              <w:rPr>
                <w:rFonts w:ascii="Segoe UI" w:hAnsi="Segoe UI" w:cs="Segoe UI"/>
                <w:color w:val="343541"/>
              </w:rPr>
              <w:t xml:space="preserve">    Car </w:t>
            </w:r>
            <w:proofErr w:type="gramStart"/>
            <w:r w:rsidRPr="000A26A6">
              <w:rPr>
                <w:rFonts w:ascii="Segoe UI" w:hAnsi="Segoe UI" w:cs="Segoe UI"/>
                <w:color w:val="343541"/>
              </w:rPr>
              <w:t>myCar(</w:t>
            </w:r>
            <w:proofErr w:type="gramEnd"/>
            <w:r w:rsidRPr="000A26A6">
              <w:rPr>
                <w:rFonts w:ascii="Segoe UI" w:hAnsi="Segoe UI" w:cs="Segoe UI"/>
                <w:color w:val="343541"/>
              </w:rPr>
              <w:t>"Toyota", "Camry", 2021);</w:t>
            </w:r>
          </w:p>
          <w:p w14:paraId="28EE8DBE" w14:textId="77777777" w:rsidR="003E1239" w:rsidRPr="000A26A6" w:rsidRDefault="003E1239" w:rsidP="00F2609C">
            <w:pPr>
              <w:rPr>
                <w:rFonts w:ascii="Segoe UI" w:hAnsi="Segoe UI" w:cs="Segoe UI"/>
                <w:color w:val="343541"/>
              </w:rPr>
            </w:pPr>
            <w:r w:rsidRPr="000A26A6">
              <w:rPr>
                <w:rFonts w:ascii="Segoe UI" w:hAnsi="Segoe UI" w:cs="Segoe UI"/>
                <w:color w:val="343541"/>
              </w:rPr>
              <w:t xml:space="preserve">    myCar.start();</w:t>
            </w:r>
          </w:p>
          <w:p w14:paraId="62C08019" w14:textId="77777777" w:rsidR="003E1239" w:rsidRPr="000A26A6" w:rsidRDefault="003E1239" w:rsidP="00F2609C">
            <w:pPr>
              <w:rPr>
                <w:rFonts w:ascii="Segoe UI" w:hAnsi="Segoe UI" w:cs="Segoe UI"/>
                <w:color w:val="343541"/>
              </w:rPr>
            </w:pPr>
          </w:p>
          <w:p w14:paraId="0DFF2344" w14:textId="77777777" w:rsidR="003E1239" w:rsidRPr="000A26A6" w:rsidRDefault="003E1239" w:rsidP="00F2609C">
            <w:pPr>
              <w:rPr>
                <w:rFonts w:ascii="Segoe UI" w:hAnsi="Segoe UI" w:cs="Segoe UI"/>
                <w:color w:val="343541"/>
              </w:rPr>
            </w:pPr>
            <w:r w:rsidRPr="000A26A6">
              <w:rPr>
                <w:rFonts w:ascii="Segoe UI" w:hAnsi="Segoe UI" w:cs="Segoe UI"/>
                <w:color w:val="343541"/>
              </w:rPr>
              <w:t xml:space="preserve">    // Print the make, model, and year of the car</w:t>
            </w:r>
          </w:p>
          <w:p w14:paraId="0FF89590" w14:textId="77777777" w:rsidR="003E1239" w:rsidRPr="000A26A6" w:rsidRDefault="003E1239" w:rsidP="00F2609C">
            <w:pPr>
              <w:rPr>
                <w:rFonts w:ascii="Segoe UI" w:hAnsi="Segoe UI" w:cs="Segoe UI"/>
                <w:color w:val="343541"/>
              </w:rPr>
            </w:pPr>
            <w:r w:rsidRPr="000A26A6">
              <w:rPr>
                <w:rFonts w:ascii="Segoe UI" w:hAnsi="Segoe UI" w:cs="Segoe UI"/>
                <w:color w:val="343541"/>
              </w:rPr>
              <w:t xml:space="preserve">    </w:t>
            </w:r>
            <w:proofErr w:type="gramStart"/>
            <w:r w:rsidRPr="000A26A6">
              <w:rPr>
                <w:rFonts w:ascii="Segoe UI" w:hAnsi="Segoe UI" w:cs="Segoe UI"/>
                <w:color w:val="343541"/>
              </w:rPr>
              <w:t>cout</w:t>
            </w:r>
            <w:proofErr w:type="gramEnd"/>
            <w:r w:rsidRPr="000A26A6">
              <w:rPr>
                <w:rFonts w:ascii="Segoe UI" w:hAnsi="Segoe UI" w:cs="Segoe UI"/>
                <w:color w:val="343541"/>
              </w:rPr>
              <w:t xml:space="preserve"> &lt;&lt; "Make: " &lt;&lt; myCar.getMake() &lt;&lt; endl;</w:t>
            </w:r>
          </w:p>
          <w:p w14:paraId="4E8E6F15" w14:textId="77777777" w:rsidR="003E1239" w:rsidRPr="000A26A6" w:rsidRDefault="003E1239" w:rsidP="00F2609C">
            <w:pPr>
              <w:rPr>
                <w:rFonts w:ascii="Segoe UI" w:hAnsi="Segoe UI" w:cs="Segoe UI"/>
                <w:color w:val="343541"/>
              </w:rPr>
            </w:pPr>
            <w:r w:rsidRPr="000A26A6">
              <w:rPr>
                <w:rFonts w:ascii="Segoe UI" w:hAnsi="Segoe UI" w:cs="Segoe UI"/>
                <w:color w:val="343541"/>
              </w:rPr>
              <w:t xml:space="preserve">    </w:t>
            </w:r>
            <w:proofErr w:type="gramStart"/>
            <w:r w:rsidRPr="000A26A6">
              <w:rPr>
                <w:rFonts w:ascii="Segoe UI" w:hAnsi="Segoe UI" w:cs="Segoe UI"/>
                <w:color w:val="343541"/>
              </w:rPr>
              <w:t>cout</w:t>
            </w:r>
            <w:proofErr w:type="gramEnd"/>
            <w:r w:rsidRPr="000A26A6">
              <w:rPr>
                <w:rFonts w:ascii="Segoe UI" w:hAnsi="Segoe UI" w:cs="Segoe UI"/>
                <w:color w:val="343541"/>
              </w:rPr>
              <w:t xml:space="preserve"> &lt;&lt; "Model: " &lt;&lt; myCar.getModel() &lt;&lt; endl;</w:t>
            </w:r>
          </w:p>
          <w:p w14:paraId="49485431" w14:textId="77777777" w:rsidR="003E1239" w:rsidRPr="000A26A6" w:rsidRDefault="003E1239" w:rsidP="00F2609C">
            <w:pPr>
              <w:rPr>
                <w:rFonts w:ascii="Segoe UI" w:hAnsi="Segoe UI" w:cs="Segoe UI"/>
                <w:color w:val="343541"/>
              </w:rPr>
            </w:pPr>
            <w:r w:rsidRPr="000A26A6">
              <w:rPr>
                <w:rFonts w:ascii="Segoe UI" w:hAnsi="Segoe UI" w:cs="Segoe UI"/>
                <w:color w:val="343541"/>
              </w:rPr>
              <w:t xml:space="preserve">    </w:t>
            </w:r>
            <w:proofErr w:type="gramStart"/>
            <w:r w:rsidRPr="000A26A6">
              <w:rPr>
                <w:rFonts w:ascii="Segoe UI" w:hAnsi="Segoe UI" w:cs="Segoe UI"/>
                <w:color w:val="343541"/>
              </w:rPr>
              <w:t>cout</w:t>
            </w:r>
            <w:proofErr w:type="gramEnd"/>
            <w:r w:rsidRPr="000A26A6">
              <w:rPr>
                <w:rFonts w:ascii="Segoe UI" w:hAnsi="Segoe UI" w:cs="Segoe UI"/>
                <w:color w:val="343541"/>
              </w:rPr>
              <w:t xml:space="preserve"> &lt;&lt; "Year: " &lt;&lt; myCar.getYear() &lt;&lt; endl;</w:t>
            </w:r>
          </w:p>
          <w:p w14:paraId="76D2B44A" w14:textId="77777777" w:rsidR="003E1239" w:rsidRPr="000A26A6" w:rsidRDefault="003E1239" w:rsidP="00F2609C">
            <w:pPr>
              <w:rPr>
                <w:rFonts w:ascii="Segoe UI" w:hAnsi="Segoe UI" w:cs="Segoe UI"/>
                <w:color w:val="343541"/>
              </w:rPr>
            </w:pPr>
          </w:p>
          <w:p w14:paraId="0C5B6895" w14:textId="77777777" w:rsidR="003E1239" w:rsidRPr="000A26A6" w:rsidRDefault="003E1239" w:rsidP="00F2609C">
            <w:pPr>
              <w:rPr>
                <w:rFonts w:ascii="Segoe UI" w:hAnsi="Segoe UI" w:cs="Segoe UI"/>
                <w:color w:val="343541"/>
              </w:rPr>
            </w:pPr>
            <w:r w:rsidRPr="000A26A6">
              <w:rPr>
                <w:rFonts w:ascii="Segoe UI" w:hAnsi="Segoe UI" w:cs="Segoe UI"/>
                <w:color w:val="343541"/>
              </w:rPr>
              <w:t xml:space="preserve">    // Stop the car</w:t>
            </w:r>
          </w:p>
          <w:p w14:paraId="29C7CC9C" w14:textId="77777777" w:rsidR="003E1239" w:rsidRPr="000A26A6" w:rsidRDefault="003E1239" w:rsidP="00F2609C">
            <w:pPr>
              <w:rPr>
                <w:rFonts w:ascii="Segoe UI" w:hAnsi="Segoe UI" w:cs="Segoe UI"/>
                <w:color w:val="343541"/>
              </w:rPr>
            </w:pPr>
            <w:r w:rsidRPr="000A26A6">
              <w:rPr>
                <w:rFonts w:ascii="Segoe UI" w:hAnsi="Segoe UI" w:cs="Segoe UI"/>
                <w:color w:val="343541"/>
              </w:rPr>
              <w:t xml:space="preserve">    myCar.stop();</w:t>
            </w:r>
          </w:p>
          <w:p w14:paraId="71014427" w14:textId="77777777" w:rsidR="003E1239" w:rsidRPr="000A26A6" w:rsidRDefault="003E1239" w:rsidP="00F2609C">
            <w:pPr>
              <w:rPr>
                <w:rFonts w:ascii="Segoe UI" w:hAnsi="Segoe UI" w:cs="Segoe UI"/>
                <w:color w:val="343541"/>
              </w:rPr>
            </w:pPr>
          </w:p>
          <w:p w14:paraId="58A070F2" w14:textId="77777777" w:rsidR="003E1239" w:rsidRPr="000A26A6" w:rsidRDefault="003E1239" w:rsidP="00F2609C">
            <w:pPr>
              <w:rPr>
                <w:rFonts w:ascii="Segoe UI" w:hAnsi="Segoe UI" w:cs="Segoe UI"/>
                <w:color w:val="343541"/>
              </w:rPr>
            </w:pPr>
            <w:r w:rsidRPr="000A26A6">
              <w:rPr>
                <w:rFonts w:ascii="Segoe UI" w:hAnsi="Segoe UI" w:cs="Segoe UI"/>
                <w:color w:val="343541"/>
              </w:rPr>
              <w:t xml:space="preserve">    </w:t>
            </w:r>
            <w:proofErr w:type="gramStart"/>
            <w:r w:rsidRPr="000A26A6">
              <w:rPr>
                <w:rFonts w:ascii="Segoe UI" w:hAnsi="Segoe UI" w:cs="Segoe UI"/>
                <w:color w:val="343541"/>
              </w:rPr>
              <w:t>return</w:t>
            </w:r>
            <w:proofErr w:type="gramEnd"/>
            <w:r w:rsidRPr="000A26A6">
              <w:rPr>
                <w:rFonts w:ascii="Segoe UI" w:hAnsi="Segoe UI" w:cs="Segoe UI"/>
                <w:color w:val="343541"/>
              </w:rPr>
              <w:t xml:space="preserve"> 0;</w:t>
            </w:r>
          </w:p>
          <w:p w14:paraId="1E19D998" w14:textId="77777777" w:rsidR="003E1239" w:rsidRDefault="003E1239" w:rsidP="00F2609C">
            <w:pPr>
              <w:rPr>
                <w:rFonts w:ascii="Segoe UI" w:hAnsi="Segoe UI" w:cs="Segoe UI"/>
                <w:color w:val="343541"/>
              </w:rPr>
            </w:pPr>
            <w:r w:rsidRPr="000A26A6">
              <w:rPr>
                <w:rFonts w:ascii="Segoe UI" w:hAnsi="Segoe UI" w:cs="Segoe UI"/>
                <w:color w:val="343541"/>
              </w:rPr>
              <w:t>}</w:t>
            </w:r>
          </w:p>
        </w:tc>
      </w:tr>
      <w:tr w:rsidR="003E1239" w14:paraId="40998868" w14:textId="77777777" w:rsidTr="00F2609C">
        <w:tc>
          <w:tcPr>
            <w:tcW w:w="9062" w:type="dxa"/>
          </w:tcPr>
          <w:p w14:paraId="5C72F122" w14:textId="77777777" w:rsidR="003E1239" w:rsidRDefault="003E1239" w:rsidP="00F2609C">
            <w:pPr>
              <w:rPr>
                <w:rFonts w:ascii="Segoe UI" w:hAnsi="Segoe UI" w:cs="Segoe UI"/>
                <w:color w:val="343541"/>
              </w:rPr>
            </w:pPr>
            <w:r>
              <w:rPr>
                <w:rFonts w:ascii="Segoe UI" w:hAnsi="Segoe UI" w:cs="Segoe UI"/>
                <w:color w:val="343541"/>
              </w:rPr>
              <w:lastRenderedPageBreak/>
              <w:t xml:space="preserve">Explanation </w:t>
            </w:r>
          </w:p>
        </w:tc>
      </w:tr>
      <w:tr w:rsidR="003E1239" w14:paraId="5C0FA5F2" w14:textId="77777777" w:rsidTr="00F2609C">
        <w:tc>
          <w:tcPr>
            <w:tcW w:w="9062" w:type="dxa"/>
          </w:tcPr>
          <w:p w14:paraId="5D12DC90" w14:textId="77777777" w:rsidR="003E1239" w:rsidRPr="000A26A6" w:rsidRDefault="003E1239" w:rsidP="00F2609C">
            <w:pPr>
              <w:rPr>
                <w:rFonts w:ascii="Segoe UI" w:hAnsi="Segoe UI" w:cs="Segoe UI"/>
                <w:color w:val="343541"/>
              </w:rPr>
            </w:pPr>
            <w:r w:rsidRPr="000A26A6">
              <w:rPr>
                <w:rFonts w:ascii="Segoe UI" w:hAnsi="Segoe UI" w:cs="Segoe UI"/>
                <w:color w:val="343541"/>
              </w:rPr>
              <w:t>This program creates a Car object and starts the car using the start method. It then prints out the make, model, and year of the car using the getMake, getModel, and getYear methods, respectively. Finally, it stops the car using the stop method. The output of the program should be:</w:t>
            </w:r>
          </w:p>
          <w:p w14:paraId="37A477E6" w14:textId="77777777" w:rsidR="003E1239" w:rsidRPr="000A26A6" w:rsidRDefault="003E1239" w:rsidP="00F2609C">
            <w:pPr>
              <w:rPr>
                <w:rFonts w:ascii="Segoe UI" w:hAnsi="Segoe UI" w:cs="Segoe UI"/>
                <w:color w:val="343541"/>
              </w:rPr>
            </w:pPr>
          </w:p>
          <w:p w14:paraId="3B98887F" w14:textId="77777777" w:rsidR="003E1239" w:rsidRPr="000A26A6" w:rsidRDefault="003E1239" w:rsidP="00F2609C">
            <w:pPr>
              <w:rPr>
                <w:rFonts w:ascii="Segoe UI" w:hAnsi="Segoe UI" w:cs="Segoe UI"/>
                <w:color w:val="343541"/>
              </w:rPr>
            </w:pPr>
            <w:r w:rsidRPr="000A26A6">
              <w:rPr>
                <w:rFonts w:ascii="Segoe UI" w:hAnsi="Segoe UI" w:cs="Segoe UI"/>
                <w:color w:val="343541"/>
              </w:rPr>
              <w:t>Copy code</w:t>
            </w:r>
          </w:p>
          <w:p w14:paraId="65B95716" w14:textId="77777777" w:rsidR="003E1239" w:rsidRPr="000A26A6" w:rsidRDefault="003E1239" w:rsidP="00F2609C">
            <w:pPr>
              <w:rPr>
                <w:rFonts w:ascii="Segoe UI" w:hAnsi="Segoe UI" w:cs="Segoe UI"/>
                <w:color w:val="343541"/>
              </w:rPr>
            </w:pPr>
            <w:r w:rsidRPr="000A26A6">
              <w:rPr>
                <w:rFonts w:ascii="Segoe UI" w:hAnsi="Segoe UI" w:cs="Segoe UI"/>
                <w:color w:val="343541"/>
              </w:rPr>
              <w:t>The 2021 Toyota Camry is now running.</w:t>
            </w:r>
          </w:p>
          <w:p w14:paraId="124ED6DD" w14:textId="77777777" w:rsidR="003E1239" w:rsidRPr="000A26A6" w:rsidRDefault="003E1239" w:rsidP="00F2609C">
            <w:pPr>
              <w:rPr>
                <w:rFonts w:ascii="Segoe UI" w:hAnsi="Segoe UI" w:cs="Segoe UI"/>
                <w:color w:val="343541"/>
              </w:rPr>
            </w:pPr>
            <w:r w:rsidRPr="000A26A6">
              <w:rPr>
                <w:rFonts w:ascii="Segoe UI" w:hAnsi="Segoe UI" w:cs="Segoe UI"/>
                <w:color w:val="343541"/>
              </w:rPr>
              <w:t>Make: Toyota</w:t>
            </w:r>
          </w:p>
          <w:p w14:paraId="75959707" w14:textId="77777777" w:rsidR="003E1239" w:rsidRPr="000A26A6" w:rsidRDefault="003E1239" w:rsidP="00F2609C">
            <w:pPr>
              <w:rPr>
                <w:rFonts w:ascii="Segoe UI" w:hAnsi="Segoe UI" w:cs="Segoe UI"/>
                <w:color w:val="343541"/>
              </w:rPr>
            </w:pPr>
            <w:r w:rsidRPr="000A26A6">
              <w:rPr>
                <w:rFonts w:ascii="Segoe UI" w:hAnsi="Segoe UI" w:cs="Segoe UI"/>
                <w:color w:val="343541"/>
              </w:rPr>
              <w:t>Model: Camry</w:t>
            </w:r>
          </w:p>
          <w:p w14:paraId="06CFD0F9" w14:textId="77777777" w:rsidR="003E1239" w:rsidRPr="000A26A6" w:rsidRDefault="003E1239" w:rsidP="00F2609C">
            <w:pPr>
              <w:rPr>
                <w:rFonts w:ascii="Segoe UI" w:hAnsi="Segoe UI" w:cs="Segoe UI"/>
                <w:color w:val="343541"/>
              </w:rPr>
            </w:pPr>
            <w:r w:rsidRPr="000A26A6">
              <w:rPr>
                <w:rFonts w:ascii="Segoe UI" w:hAnsi="Segoe UI" w:cs="Segoe UI"/>
                <w:color w:val="343541"/>
              </w:rPr>
              <w:t>Year: 2021</w:t>
            </w:r>
          </w:p>
          <w:p w14:paraId="6D908372" w14:textId="77777777" w:rsidR="003E1239" w:rsidRDefault="003E1239" w:rsidP="00F2609C">
            <w:pPr>
              <w:rPr>
                <w:rFonts w:ascii="Segoe UI" w:hAnsi="Segoe UI" w:cs="Segoe UI"/>
                <w:color w:val="343541"/>
              </w:rPr>
            </w:pPr>
            <w:r w:rsidRPr="000A26A6">
              <w:rPr>
                <w:rFonts w:ascii="Segoe UI" w:hAnsi="Segoe UI" w:cs="Segoe UI"/>
                <w:color w:val="343541"/>
              </w:rPr>
              <w:t>The 2021 Toyota Camry has been stopped.</w:t>
            </w:r>
          </w:p>
        </w:tc>
      </w:tr>
    </w:tbl>
    <w:p w14:paraId="5F5E26BB" w14:textId="77777777" w:rsidR="003E1239" w:rsidRDefault="003E1239" w:rsidP="003E1239">
      <w:pPr>
        <w:rPr>
          <w:rFonts w:ascii="Segoe UI" w:hAnsi="Segoe UI" w:cs="Segoe UI"/>
          <w:color w:val="343541"/>
        </w:rPr>
      </w:pPr>
    </w:p>
    <w:p w14:paraId="3A00AA67" w14:textId="77777777" w:rsidR="003E1239" w:rsidRDefault="003E1239" w:rsidP="003E1239">
      <w:pPr>
        <w:rPr>
          <w:rFonts w:ascii="Segoe UI" w:hAnsi="Segoe UI" w:cs="Segoe UI"/>
          <w:color w:val="343541"/>
        </w:rPr>
      </w:pPr>
    </w:p>
    <w:tbl>
      <w:tblPr>
        <w:tblStyle w:val="TableGrid"/>
        <w:tblW w:w="0" w:type="auto"/>
        <w:tblLook w:val="04A0" w:firstRow="1" w:lastRow="0" w:firstColumn="1" w:lastColumn="0" w:noHBand="0" w:noVBand="1"/>
      </w:tblPr>
      <w:tblGrid>
        <w:gridCol w:w="9062"/>
      </w:tblGrid>
      <w:tr w:rsidR="003E1239" w14:paraId="03018E42" w14:textId="77777777" w:rsidTr="00F2609C">
        <w:tc>
          <w:tcPr>
            <w:tcW w:w="9062" w:type="dxa"/>
          </w:tcPr>
          <w:p w14:paraId="4695FC6C" w14:textId="77777777" w:rsidR="003E1239" w:rsidRDefault="003E1239" w:rsidP="00F2609C">
            <w:pPr>
              <w:rPr>
                <w:rFonts w:ascii="Segoe UI" w:hAnsi="Segoe UI" w:cs="Segoe UI"/>
                <w:color w:val="343541"/>
              </w:rPr>
            </w:pPr>
            <w:r>
              <w:rPr>
                <w:rFonts w:ascii="Segoe UI" w:hAnsi="Segoe UI" w:cs="Segoe UI"/>
                <w:color w:val="343541"/>
              </w:rPr>
              <w:lastRenderedPageBreak/>
              <w:t xml:space="preserve">Question: </w:t>
            </w:r>
            <w:r w:rsidRPr="00D432DE">
              <w:rPr>
                <w:rFonts w:ascii="Segoe UI" w:hAnsi="Segoe UI" w:cs="Segoe UI"/>
                <w:color w:val="343541"/>
              </w:rPr>
              <w:t>Write a C++ class called "BankAccount" that has private member variables for its account number, balance, and owner's name, and public member functions for setting and getting those values, as well as functions for depositing and withdrawing money from the account. Test with main method</w:t>
            </w:r>
          </w:p>
        </w:tc>
      </w:tr>
      <w:tr w:rsidR="003E1239" w14:paraId="4246FBBE" w14:textId="77777777" w:rsidTr="00F2609C">
        <w:tc>
          <w:tcPr>
            <w:tcW w:w="9062" w:type="dxa"/>
          </w:tcPr>
          <w:p w14:paraId="6DBB3757" w14:textId="77777777" w:rsidR="003E1239" w:rsidRDefault="003E1239" w:rsidP="00F2609C">
            <w:pPr>
              <w:rPr>
                <w:rFonts w:ascii="Segoe UI" w:hAnsi="Segoe UI" w:cs="Segoe UI"/>
                <w:color w:val="343541"/>
              </w:rPr>
            </w:pPr>
            <w:r>
              <w:rPr>
                <w:rFonts w:ascii="Segoe UI" w:hAnsi="Segoe UI" w:cs="Segoe UI"/>
                <w:color w:val="343541"/>
              </w:rPr>
              <w:t>Solution</w:t>
            </w:r>
          </w:p>
        </w:tc>
      </w:tr>
      <w:tr w:rsidR="003E1239" w14:paraId="743D0B54" w14:textId="77777777" w:rsidTr="00F2609C">
        <w:tc>
          <w:tcPr>
            <w:tcW w:w="9062" w:type="dxa"/>
          </w:tcPr>
          <w:p w14:paraId="38349199" w14:textId="77777777" w:rsidR="003E1239" w:rsidRPr="00054827" w:rsidRDefault="003E1239" w:rsidP="00F2609C">
            <w:pPr>
              <w:rPr>
                <w:rFonts w:ascii="Segoe UI" w:hAnsi="Segoe UI" w:cs="Segoe UI"/>
                <w:color w:val="343541"/>
              </w:rPr>
            </w:pPr>
            <w:r w:rsidRPr="00054827">
              <w:rPr>
                <w:rFonts w:ascii="Segoe UI" w:hAnsi="Segoe UI" w:cs="Segoe UI"/>
                <w:color w:val="343541"/>
              </w:rPr>
              <w:t>#include &lt;iostream&gt;</w:t>
            </w:r>
          </w:p>
          <w:p w14:paraId="53C271CC" w14:textId="77777777" w:rsidR="003E1239" w:rsidRPr="00054827" w:rsidRDefault="003E1239" w:rsidP="00F2609C">
            <w:pPr>
              <w:rPr>
                <w:rFonts w:ascii="Segoe UI" w:hAnsi="Segoe UI" w:cs="Segoe UI"/>
                <w:color w:val="343541"/>
              </w:rPr>
            </w:pPr>
            <w:r w:rsidRPr="00054827">
              <w:rPr>
                <w:rFonts w:ascii="Segoe UI" w:hAnsi="Segoe UI" w:cs="Segoe UI"/>
                <w:color w:val="343541"/>
              </w:rPr>
              <w:t>#include &lt;string&gt;</w:t>
            </w:r>
          </w:p>
          <w:p w14:paraId="6594896E" w14:textId="77777777" w:rsidR="003E1239" w:rsidRPr="00054827" w:rsidRDefault="003E1239" w:rsidP="00F2609C">
            <w:pPr>
              <w:rPr>
                <w:rFonts w:ascii="Segoe UI" w:hAnsi="Segoe UI" w:cs="Segoe UI"/>
                <w:color w:val="343541"/>
              </w:rPr>
            </w:pPr>
          </w:p>
          <w:p w14:paraId="0E693780" w14:textId="77777777" w:rsidR="003E1239" w:rsidRPr="00054827" w:rsidRDefault="003E1239" w:rsidP="00F2609C">
            <w:pPr>
              <w:rPr>
                <w:rFonts w:ascii="Segoe UI" w:hAnsi="Segoe UI" w:cs="Segoe UI"/>
                <w:color w:val="343541"/>
              </w:rPr>
            </w:pPr>
            <w:proofErr w:type="gramStart"/>
            <w:r w:rsidRPr="00054827">
              <w:rPr>
                <w:rFonts w:ascii="Segoe UI" w:hAnsi="Segoe UI" w:cs="Segoe UI"/>
                <w:color w:val="343541"/>
              </w:rPr>
              <w:t>using</w:t>
            </w:r>
            <w:proofErr w:type="gramEnd"/>
            <w:r w:rsidRPr="00054827">
              <w:rPr>
                <w:rFonts w:ascii="Segoe UI" w:hAnsi="Segoe UI" w:cs="Segoe UI"/>
                <w:color w:val="343541"/>
              </w:rPr>
              <w:t xml:space="preserve"> namespace std;</w:t>
            </w:r>
          </w:p>
          <w:p w14:paraId="7582EA9C" w14:textId="77777777" w:rsidR="003E1239" w:rsidRPr="00054827" w:rsidRDefault="003E1239" w:rsidP="00F2609C">
            <w:pPr>
              <w:rPr>
                <w:rFonts w:ascii="Segoe UI" w:hAnsi="Segoe UI" w:cs="Segoe UI"/>
                <w:color w:val="343541"/>
              </w:rPr>
            </w:pPr>
          </w:p>
          <w:p w14:paraId="3A6F5CF5" w14:textId="77777777" w:rsidR="003E1239" w:rsidRPr="00054827" w:rsidRDefault="003E1239" w:rsidP="00F2609C">
            <w:pPr>
              <w:rPr>
                <w:rFonts w:ascii="Segoe UI" w:hAnsi="Segoe UI" w:cs="Segoe UI"/>
                <w:color w:val="343541"/>
              </w:rPr>
            </w:pPr>
            <w:proofErr w:type="gramStart"/>
            <w:r w:rsidRPr="00054827">
              <w:rPr>
                <w:rFonts w:ascii="Segoe UI" w:hAnsi="Segoe UI" w:cs="Segoe UI"/>
                <w:color w:val="343541"/>
              </w:rPr>
              <w:t>class</w:t>
            </w:r>
            <w:proofErr w:type="gramEnd"/>
            <w:r w:rsidRPr="00054827">
              <w:rPr>
                <w:rFonts w:ascii="Segoe UI" w:hAnsi="Segoe UI" w:cs="Segoe UI"/>
                <w:color w:val="343541"/>
              </w:rPr>
              <w:t xml:space="preserve"> BankAccount {</w:t>
            </w:r>
          </w:p>
          <w:p w14:paraId="5D4DE743" w14:textId="77777777" w:rsidR="003E1239" w:rsidRPr="00054827" w:rsidRDefault="003E1239" w:rsidP="00F2609C">
            <w:pPr>
              <w:rPr>
                <w:rFonts w:ascii="Segoe UI" w:hAnsi="Segoe UI" w:cs="Segoe UI"/>
                <w:color w:val="343541"/>
              </w:rPr>
            </w:pPr>
            <w:r w:rsidRPr="00054827">
              <w:rPr>
                <w:rFonts w:ascii="Segoe UI" w:hAnsi="Segoe UI" w:cs="Segoe UI"/>
                <w:color w:val="343541"/>
              </w:rPr>
              <w:t xml:space="preserve">  </w:t>
            </w:r>
            <w:proofErr w:type="gramStart"/>
            <w:r w:rsidRPr="00054827">
              <w:rPr>
                <w:rFonts w:ascii="Segoe UI" w:hAnsi="Segoe UI" w:cs="Segoe UI"/>
                <w:color w:val="343541"/>
              </w:rPr>
              <w:t>private</w:t>
            </w:r>
            <w:proofErr w:type="gramEnd"/>
            <w:r w:rsidRPr="00054827">
              <w:rPr>
                <w:rFonts w:ascii="Segoe UI" w:hAnsi="Segoe UI" w:cs="Segoe UI"/>
                <w:color w:val="343541"/>
              </w:rPr>
              <w:t>:</w:t>
            </w:r>
          </w:p>
          <w:p w14:paraId="10ADE164" w14:textId="77777777" w:rsidR="003E1239" w:rsidRPr="00054827" w:rsidRDefault="003E1239" w:rsidP="00F2609C">
            <w:pPr>
              <w:rPr>
                <w:rFonts w:ascii="Segoe UI" w:hAnsi="Segoe UI" w:cs="Segoe UI"/>
                <w:color w:val="343541"/>
              </w:rPr>
            </w:pPr>
            <w:r w:rsidRPr="00054827">
              <w:rPr>
                <w:rFonts w:ascii="Segoe UI" w:hAnsi="Segoe UI" w:cs="Segoe UI"/>
                <w:color w:val="343541"/>
              </w:rPr>
              <w:t xml:space="preserve">    </w:t>
            </w:r>
            <w:proofErr w:type="gramStart"/>
            <w:r w:rsidRPr="00054827">
              <w:rPr>
                <w:rFonts w:ascii="Segoe UI" w:hAnsi="Segoe UI" w:cs="Segoe UI"/>
                <w:color w:val="343541"/>
              </w:rPr>
              <w:t>int</w:t>
            </w:r>
            <w:proofErr w:type="gramEnd"/>
            <w:r w:rsidRPr="00054827">
              <w:rPr>
                <w:rFonts w:ascii="Segoe UI" w:hAnsi="Segoe UI" w:cs="Segoe UI"/>
                <w:color w:val="343541"/>
              </w:rPr>
              <w:t xml:space="preserve"> accountNumber;</w:t>
            </w:r>
          </w:p>
          <w:p w14:paraId="79AC69F4" w14:textId="77777777" w:rsidR="003E1239" w:rsidRPr="00054827" w:rsidRDefault="003E1239" w:rsidP="00F2609C">
            <w:pPr>
              <w:rPr>
                <w:rFonts w:ascii="Segoe UI" w:hAnsi="Segoe UI" w:cs="Segoe UI"/>
                <w:color w:val="343541"/>
              </w:rPr>
            </w:pPr>
            <w:r w:rsidRPr="00054827">
              <w:rPr>
                <w:rFonts w:ascii="Segoe UI" w:hAnsi="Segoe UI" w:cs="Segoe UI"/>
                <w:color w:val="343541"/>
              </w:rPr>
              <w:t xml:space="preserve">    </w:t>
            </w:r>
            <w:proofErr w:type="gramStart"/>
            <w:r w:rsidRPr="00054827">
              <w:rPr>
                <w:rFonts w:ascii="Segoe UI" w:hAnsi="Segoe UI" w:cs="Segoe UI"/>
                <w:color w:val="343541"/>
              </w:rPr>
              <w:t>double</w:t>
            </w:r>
            <w:proofErr w:type="gramEnd"/>
            <w:r w:rsidRPr="00054827">
              <w:rPr>
                <w:rFonts w:ascii="Segoe UI" w:hAnsi="Segoe UI" w:cs="Segoe UI"/>
                <w:color w:val="343541"/>
              </w:rPr>
              <w:t xml:space="preserve"> balance;</w:t>
            </w:r>
          </w:p>
          <w:p w14:paraId="6669B16C" w14:textId="77777777" w:rsidR="003E1239" w:rsidRPr="00054827" w:rsidRDefault="003E1239" w:rsidP="00F2609C">
            <w:pPr>
              <w:rPr>
                <w:rFonts w:ascii="Segoe UI" w:hAnsi="Segoe UI" w:cs="Segoe UI"/>
                <w:color w:val="343541"/>
              </w:rPr>
            </w:pPr>
            <w:r w:rsidRPr="00054827">
              <w:rPr>
                <w:rFonts w:ascii="Segoe UI" w:hAnsi="Segoe UI" w:cs="Segoe UI"/>
                <w:color w:val="343541"/>
              </w:rPr>
              <w:t xml:space="preserve">    </w:t>
            </w:r>
            <w:proofErr w:type="gramStart"/>
            <w:r w:rsidRPr="00054827">
              <w:rPr>
                <w:rFonts w:ascii="Segoe UI" w:hAnsi="Segoe UI" w:cs="Segoe UI"/>
                <w:color w:val="343541"/>
              </w:rPr>
              <w:t>string</w:t>
            </w:r>
            <w:proofErr w:type="gramEnd"/>
            <w:r w:rsidRPr="00054827">
              <w:rPr>
                <w:rFonts w:ascii="Segoe UI" w:hAnsi="Segoe UI" w:cs="Segoe UI"/>
                <w:color w:val="343541"/>
              </w:rPr>
              <w:t xml:space="preserve"> ownerName;</w:t>
            </w:r>
          </w:p>
          <w:p w14:paraId="7FC858C4" w14:textId="77777777" w:rsidR="003E1239" w:rsidRPr="00054827" w:rsidRDefault="003E1239" w:rsidP="00F2609C">
            <w:pPr>
              <w:rPr>
                <w:rFonts w:ascii="Segoe UI" w:hAnsi="Segoe UI" w:cs="Segoe UI"/>
                <w:color w:val="343541"/>
              </w:rPr>
            </w:pPr>
            <w:r w:rsidRPr="00054827">
              <w:rPr>
                <w:rFonts w:ascii="Segoe UI" w:hAnsi="Segoe UI" w:cs="Segoe UI"/>
                <w:color w:val="343541"/>
              </w:rPr>
              <w:t xml:space="preserve">  </w:t>
            </w:r>
          </w:p>
          <w:p w14:paraId="440263EB" w14:textId="77777777" w:rsidR="003E1239" w:rsidRPr="00054827" w:rsidRDefault="003E1239" w:rsidP="00F2609C">
            <w:pPr>
              <w:rPr>
                <w:rFonts w:ascii="Segoe UI" w:hAnsi="Segoe UI" w:cs="Segoe UI"/>
                <w:color w:val="343541"/>
              </w:rPr>
            </w:pPr>
            <w:r w:rsidRPr="00054827">
              <w:rPr>
                <w:rFonts w:ascii="Segoe UI" w:hAnsi="Segoe UI" w:cs="Segoe UI"/>
                <w:color w:val="343541"/>
              </w:rPr>
              <w:t xml:space="preserve">  </w:t>
            </w:r>
            <w:proofErr w:type="gramStart"/>
            <w:r w:rsidRPr="00054827">
              <w:rPr>
                <w:rFonts w:ascii="Segoe UI" w:hAnsi="Segoe UI" w:cs="Segoe UI"/>
                <w:color w:val="343541"/>
              </w:rPr>
              <w:t>public</w:t>
            </w:r>
            <w:proofErr w:type="gramEnd"/>
            <w:r w:rsidRPr="00054827">
              <w:rPr>
                <w:rFonts w:ascii="Segoe UI" w:hAnsi="Segoe UI" w:cs="Segoe UI"/>
                <w:color w:val="343541"/>
              </w:rPr>
              <w:t>:</w:t>
            </w:r>
          </w:p>
          <w:p w14:paraId="2AC00D02" w14:textId="77777777" w:rsidR="003E1239" w:rsidRPr="00054827" w:rsidRDefault="003E1239" w:rsidP="00F2609C">
            <w:pPr>
              <w:rPr>
                <w:rFonts w:ascii="Segoe UI" w:hAnsi="Segoe UI" w:cs="Segoe UI"/>
                <w:color w:val="343541"/>
              </w:rPr>
            </w:pPr>
            <w:r w:rsidRPr="00054827">
              <w:rPr>
                <w:rFonts w:ascii="Segoe UI" w:hAnsi="Segoe UI" w:cs="Segoe UI"/>
                <w:color w:val="343541"/>
              </w:rPr>
              <w:t xml:space="preserve">    </w:t>
            </w:r>
            <w:proofErr w:type="gramStart"/>
            <w:r w:rsidRPr="00054827">
              <w:rPr>
                <w:rFonts w:ascii="Segoe UI" w:hAnsi="Segoe UI" w:cs="Segoe UI"/>
                <w:color w:val="343541"/>
              </w:rPr>
              <w:t>void</w:t>
            </w:r>
            <w:proofErr w:type="gramEnd"/>
            <w:r w:rsidRPr="00054827">
              <w:rPr>
                <w:rFonts w:ascii="Segoe UI" w:hAnsi="Segoe UI" w:cs="Segoe UI"/>
                <w:color w:val="343541"/>
              </w:rPr>
              <w:t xml:space="preserve"> setAccountNumber(int number) {</w:t>
            </w:r>
          </w:p>
          <w:p w14:paraId="24BFC904" w14:textId="77777777" w:rsidR="003E1239" w:rsidRPr="00054827" w:rsidRDefault="003E1239" w:rsidP="00F2609C">
            <w:pPr>
              <w:rPr>
                <w:rFonts w:ascii="Segoe UI" w:hAnsi="Segoe UI" w:cs="Segoe UI"/>
                <w:color w:val="343541"/>
              </w:rPr>
            </w:pPr>
            <w:r w:rsidRPr="00054827">
              <w:rPr>
                <w:rFonts w:ascii="Segoe UI" w:hAnsi="Segoe UI" w:cs="Segoe UI"/>
                <w:color w:val="343541"/>
              </w:rPr>
              <w:t xml:space="preserve">      </w:t>
            </w:r>
            <w:proofErr w:type="gramStart"/>
            <w:r w:rsidRPr="00054827">
              <w:rPr>
                <w:rFonts w:ascii="Segoe UI" w:hAnsi="Segoe UI" w:cs="Segoe UI"/>
                <w:color w:val="343541"/>
              </w:rPr>
              <w:t>accountNumber</w:t>
            </w:r>
            <w:proofErr w:type="gramEnd"/>
            <w:r w:rsidRPr="00054827">
              <w:rPr>
                <w:rFonts w:ascii="Segoe UI" w:hAnsi="Segoe UI" w:cs="Segoe UI"/>
                <w:color w:val="343541"/>
              </w:rPr>
              <w:t xml:space="preserve"> = number;</w:t>
            </w:r>
          </w:p>
          <w:p w14:paraId="6C8F5646" w14:textId="77777777" w:rsidR="003E1239" w:rsidRPr="00054827" w:rsidRDefault="003E1239" w:rsidP="00F2609C">
            <w:pPr>
              <w:rPr>
                <w:rFonts w:ascii="Segoe UI" w:hAnsi="Segoe UI" w:cs="Segoe UI"/>
                <w:color w:val="343541"/>
              </w:rPr>
            </w:pPr>
            <w:r w:rsidRPr="00054827">
              <w:rPr>
                <w:rFonts w:ascii="Segoe UI" w:hAnsi="Segoe UI" w:cs="Segoe UI"/>
                <w:color w:val="343541"/>
              </w:rPr>
              <w:t xml:space="preserve">    }</w:t>
            </w:r>
          </w:p>
          <w:p w14:paraId="51EDA1A2" w14:textId="77777777" w:rsidR="003E1239" w:rsidRPr="00054827" w:rsidRDefault="003E1239" w:rsidP="00F2609C">
            <w:pPr>
              <w:rPr>
                <w:rFonts w:ascii="Segoe UI" w:hAnsi="Segoe UI" w:cs="Segoe UI"/>
                <w:color w:val="343541"/>
              </w:rPr>
            </w:pPr>
          </w:p>
          <w:p w14:paraId="245E9467" w14:textId="77777777" w:rsidR="003E1239" w:rsidRPr="00054827" w:rsidRDefault="003E1239" w:rsidP="00F2609C">
            <w:pPr>
              <w:rPr>
                <w:rFonts w:ascii="Segoe UI" w:hAnsi="Segoe UI" w:cs="Segoe UI"/>
                <w:color w:val="343541"/>
              </w:rPr>
            </w:pPr>
            <w:r w:rsidRPr="00054827">
              <w:rPr>
                <w:rFonts w:ascii="Segoe UI" w:hAnsi="Segoe UI" w:cs="Segoe UI"/>
                <w:color w:val="343541"/>
              </w:rPr>
              <w:t xml:space="preserve">    </w:t>
            </w:r>
            <w:proofErr w:type="gramStart"/>
            <w:r w:rsidRPr="00054827">
              <w:rPr>
                <w:rFonts w:ascii="Segoe UI" w:hAnsi="Segoe UI" w:cs="Segoe UI"/>
                <w:color w:val="343541"/>
              </w:rPr>
              <w:t>int</w:t>
            </w:r>
            <w:proofErr w:type="gramEnd"/>
            <w:r w:rsidRPr="00054827">
              <w:rPr>
                <w:rFonts w:ascii="Segoe UI" w:hAnsi="Segoe UI" w:cs="Segoe UI"/>
                <w:color w:val="343541"/>
              </w:rPr>
              <w:t xml:space="preserve"> getAccountNumber() {</w:t>
            </w:r>
          </w:p>
          <w:p w14:paraId="5B6FF102" w14:textId="77777777" w:rsidR="003E1239" w:rsidRPr="00054827" w:rsidRDefault="003E1239" w:rsidP="00F2609C">
            <w:pPr>
              <w:rPr>
                <w:rFonts w:ascii="Segoe UI" w:hAnsi="Segoe UI" w:cs="Segoe UI"/>
                <w:color w:val="343541"/>
              </w:rPr>
            </w:pPr>
            <w:r w:rsidRPr="00054827">
              <w:rPr>
                <w:rFonts w:ascii="Segoe UI" w:hAnsi="Segoe UI" w:cs="Segoe UI"/>
                <w:color w:val="343541"/>
              </w:rPr>
              <w:t xml:space="preserve">      </w:t>
            </w:r>
            <w:proofErr w:type="gramStart"/>
            <w:r w:rsidRPr="00054827">
              <w:rPr>
                <w:rFonts w:ascii="Segoe UI" w:hAnsi="Segoe UI" w:cs="Segoe UI"/>
                <w:color w:val="343541"/>
              </w:rPr>
              <w:t>return</w:t>
            </w:r>
            <w:proofErr w:type="gramEnd"/>
            <w:r w:rsidRPr="00054827">
              <w:rPr>
                <w:rFonts w:ascii="Segoe UI" w:hAnsi="Segoe UI" w:cs="Segoe UI"/>
                <w:color w:val="343541"/>
              </w:rPr>
              <w:t xml:space="preserve"> accountNumber;</w:t>
            </w:r>
          </w:p>
          <w:p w14:paraId="707DBF67" w14:textId="77777777" w:rsidR="003E1239" w:rsidRPr="00054827" w:rsidRDefault="003E1239" w:rsidP="00F2609C">
            <w:pPr>
              <w:rPr>
                <w:rFonts w:ascii="Segoe UI" w:hAnsi="Segoe UI" w:cs="Segoe UI"/>
                <w:color w:val="343541"/>
              </w:rPr>
            </w:pPr>
            <w:r w:rsidRPr="00054827">
              <w:rPr>
                <w:rFonts w:ascii="Segoe UI" w:hAnsi="Segoe UI" w:cs="Segoe UI"/>
                <w:color w:val="343541"/>
              </w:rPr>
              <w:t xml:space="preserve">    }</w:t>
            </w:r>
          </w:p>
          <w:p w14:paraId="2324BEEB" w14:textId="77777777" w:rsidR="003E1239" w:rsidRPr="00054827" w:rsidRDefault="003E1239" w:rsidP="00F2609C">
            <w:pPr>
              <w:rPr>
                <w:rFonts w:ascii="Segoe UI" w:hAnsi="Segoe UI" w:cs="Segoe UI"/>
                <w:color w:val="343541"/>
              </w:rPr>
            </w:pPr>
          </w:p>
          <w:p w14:paraId="53BCF172" w14:textId="77777777" w:rsidR="003E1239" w:rsidRPr="00054827" w:rsidRDefault="003E1239" w:rsidP="00F2609C">
            <w:pPr>
              <w:rPr>
                <w:rFonts w:ascii="Segoe UI" w:hAnsi="Segoe UI" w:cs="Segoe UI"/>
                <w:color w:val="343541"/>
              </w:rPr>
            </w:pPr>
            <w:r w:rsidRPr="00054827">
              <w:rPr>
                <w:rFonts w:ascii="Segoe UI" w:hAnsi="Segoe UI" w:cs="Segoe UI"/>
                <w:color w:val="343541"/>
              </w:rPr>
              <w:t xml:space="preserve">    </w:t>
            </w:r>
            <w:proofErr w:type="gramStart"/>
            <w:r w:rsidRPr="00054827">
              <w:rPr>
                <w:rFonts w:ascii="Segoe UI" w:hAnsi="Segoe UI" w:cs="Segoe UI"/>
                <w:color w:val="343541"/>
              </w:rPr>
              <w:t>void</w:t>
            </w:r>
            <w:proofErr w:type="gramEnd"/>
            <w:r w:rsidRPr="00054827">
              <w:rPr>
                <w:rFonts w:ascii="Segoe UI" w:hAnsi="Segoe UI" w:cs="Segoe UI"/>
                <w:color w:val="343541"/>
              </w:rPr>
              <w:t xml:space="preserve"> setBalance(double amount) {</w:t>
            </w:r>
          </w:p>
          <w:p w14:paraId="12878579" w14:textId="77777777" w:rsidR="003E1239" w:rsidRPr="00054827" w:rsidRDefault="003E1239" w:rsidP="00F2609C">
            <w:pPr>
              <w:rPr>
                <w:rFonts w:ascii="Segoe UI" w:hAnsi="Segoe UI" w:cs="Segoe UI"/>
                <w:color w:val="343541"/>
              </w:rPr>
            </w:pPr>
            <w:r w:rsidRPr="00054827">
              <w:rPr>
                <w:rFonts w:ascii="Segoe UI" w:hAnsi="Segoe UI" w:cs="Segoe UI"/>
                <w:color w:val="343541"/>
              </w:rPr>
              <w:t xml:space="preserve">      </w:t>
            </w:r>
            <w:proofErr w:type="gramStart"/>
            <w:r w:rsidRPr="00054827">
              <w:rPr>
                <w:rFonts w:ascii="Segoe UI" w:hAnsi="Segoe UI" w:cs="Segoe UI"/>
                <w:color w:val="343541"/>
              </w:rPr>
              <w:t>balance</w:t>
            </w:r>
            <w:proofErr w:type="gramEnd"/>
            <w:r w:rsidRPr="00054827">
              <w:rPr>
                <w:rFonts w:ascii="Segoe UI" w:hAnsi="Segoe UI" w:cs="Segoe UI"/>
                <w:color w:val="343541"/>
              </w:rPr>
              <w:t xml:space="preserve"> = amount;</w:t>
            </w:r>
          </w:p>
          <w:p w14:paraId="74182B60" w14:textId="77777777" w:rsidR="003E1239" w:rsidRPr="00054827" w:rsidRDefault="003E1239" w:rsidP="00F2609C">
            <w:pPr>
              <w:rPr>
                <w:rFonts w:ascii="Segoe UI" w:hAnsi="Segoe UI" w:cs="Segoe UI"/>
                <w:color w:val="343541"/>
              </w:rPr>
            </w:pPr>
            <w:r w:rsidRPr="00054827">
              <w:rPr>
                <w:rFonts w:ascii="Segoe UI" w:hAnsi="Segoe UI" w:cs="Segoe UI"/>
                <w:color w:val="343541"/>
              </w:rPr>
              <w:t xml:space="preserve">    }</w:t>
            </w:r>
          </w:p>
          <w:p w14:paraId="5E44F976" w14:textId="77777777" w:rsidR="003E1239" w:rsidRPr="00054827" w:rsidRDefault="003E1239" w:rsidP="00F2609C">
            <w:pPr>
              <w:rPr>
                <w:rFonts w:ascii="Segoe UI" w:hAnsi="Segoe UI" w:cs="Segoe UI"/>
                <w:color w:val="343541"/>
              </w:rPr>
            </w:pPr>
          </w:p>
          <w:p w14:paraId="1722F9D0" w14:textId="77777777" w:rsidR="003E1239" w:rsidRPr="00054827" w:rsidRDefault="003E1239" w:rsidP="00F2609C">
            <w:pPr>
              <w:rPr>
                <w:rFonts w:ascii="Segoe UI" w:hAnsi="Segoe UI" w:cs="Segoe UI"/>
                <w:color w:val="343541"/>
              </w:rPr>
            </w:pPr>
            <w:r w:rsidRPr="00054827">
              <w:rPr>
                <w:rFonts w:ascii="Segoe UI" w:hAnsi="Segoe UI" w:cs="Segoe UI"/>
                <w:color w:val="343541"/>
              </w:rPr>
              <w:t xml:space="preserve">    </w:t>
            </w:r>
            <w:proofErr w:type="gramStart"/>
            <w:r w:rsidRPr="00054827">
              <w:rPr>
                <w:rFonts w:ascii="Segoe UI" w:hAnsi="Segoe UI" w:cs="Segoe UI"/>
                <w:color w:val="343541"/>
              </w:rPr>
              <w:t>double</w:t>
            </w:r>
            <w:proofErr w:type="gramEnd"/>
            <w:r w:rsidRPr="00054827">
              <w:rPr>
                <w:rFonts w:ascii="Segoe UI" w:hAnsi="Segoe UI" w:cs="Segoe UI"/>
                <w:color w:val="343541"/>
              </w:rPr>
              <w:t xml:space="preserve"> getBalance() {</w:t>
            </w:r>
          </w:p>
          <w:p w14:paraId="33D66127" w14:textId="77777777" w:rsidR="003E1239" w:rsidRPr="00054827" w:rsidRDefault="003E1239" w:rsidP="00F2609C">
            <w:pPr>
              <w:rPr>
                <w:rFonts w:ascii="Segoe UI" w:hAnsi="Segoe UI" w:cs="Segoe UI"/>
                <w:color w:val="343541"/>
              </w:rPr>
            </w:pPr>
            <w:r w:rsidRPr="00054827">
              <w:rPr>
                <w:rFonts w:ascii="Segoe UI" w:hAnsi="Segoe UI" w:cs="Segoe UI"/>
                <w:color w:val="343541"/>
              </w:rPr>
              <w:t xml:space="preserve">      </w:t>
            </w:r>
            <w:proofErr w:type="gramStart"/>
            <w:r w:rsidRPr="00054827">
              <w:rPr>
                <w:rFonts w:ascii="Segoe UI" w:hAnsi="Segoe UI" w:cs="Segoe UI"/>
                <w:color w:val="343541"/>
              </w:rPr>
              <w:t>return</w:t>
            </w:r>
            <w:proofErr w:type="gramEnd"/>
            <w:r w:rsidRPr="00054827">
              <w:rPr>
                <w:rFonts w:ascii="Segoe UI" w:hAnsi="Segoe UI" w:cs="Segoe UI"/>
                <w:color w:val="343541"/>
              </w:rPr>
              <w:t xml:space="preserve"> balance;</w:t>
            </w:r>
          </w:p>
          <w:p w14:paraId="4259DEAC" w14:textId="77777777" w:rsidR="003E1239" w:rsidRPr="00054827" w:rsidRDefault="003E1239" w:rsidP="00F2609C">
            <w:pPr>
              <w:rPr>
                <w:rFonts w:ascii="Segoe UI" w:hAnsi="Segoe UI" w:cs="Segoe UI"/>
                <w:color w:val="343541"/>
              </w:rPr>
            </w:pPr>
            <w:r w:rsidRPr="00054827">
              <w:rPr>
                <w:rFonts w:ascii="Segoe UI" w:hAnsi="Segoe UI" w:cs="Segoe UI"/>
                <w:color w:val="343541"/>
              </w:rPr>
              <w:t xml:space="preserve">    }</w:t>
            </w:r>
          </w:p>
          <w:p w14:paraId="0CC04D98" w14:textId="77777777" w:rsidR="003E1239" w:rsidRPr="00054827" w:rsidRDefault="003E1239" w:rsidP="00F2609C">
            <w:pPr>
              <w:rPr>
                <w:rFonts w:ascii="Segoe UI" w:hAnsi="Segoe UI" w:cs="Segoe UI"/>
                <w:color w:val="343541"/>
              </w:rPr>
            </w:pPr>
          </w:p>
          <w:p w14:paraId="486D8348" w14:textId="77777777" w:rsidR="003E1239" w:rsidRPr="00054827" w:rsidRDefault="003E1239" w:rsidP="00F2609C">
            <w:pPr>
              <w:rPr>
                <w:rFonts w:ascii="Segoe UI" w:hAnsi="Segoe UI" w:cs="Segoe UI"/>
                <w:color w:val="343541"/>
              </w:rPr>
            </w:pPr>
            <w:r w:rsidRPr="00054827">
              <w:rPr>
                <w:rFonts w:ascii="Segoe UI" w:hAnsi="Segoe UI" w:cs="Segoe UI"/>
                <w:color w:val="343541"/>
              </w:rPr>
              <w:t xml:space="preserve">    </w:t>
            </w:r>
            <w:proofErr w:type="gramStart"/>
            <w:r w:rsidRPr="00054827">
              <w:rPr>
                <w:rFonts w:ascii="Segoe UI" w:hAnsi="Segoe UI" w:cs="Segoe UI"/>
                <w:color w:val="343541"/>
              </w:rPr>
              <w:t>void</w:t>
            </w:r>
            <w:proofErr w:type="gramEnd"/>
            <w:r w:rsidRPr="00054827">
              <w:rPr>
                <w:rFonts w:ascii="Segoe UI" w:hAnsi="Segoe UI" w:cs="Segoe UI"/>
                <w:color w:val="343541"/>
              </w:rPr>
              <w:t xml:space="preserve"> setOwnerName(string name) {</w:t>
            </w:r>
          </w:p>
          <w:p w14:paraId="2C522A70" w14:textId="77777777" w:rsidR="003E1239" w:rsidRPr="00054827" w:rsidRDefault="003E1239" w:rsidP="00F2609C">
            <w:pPr>
              <w:rPr>
                <w:rFonts w:ascii="Segoe UI" w:hAnsi="Segoe UI" w:cs="Segoe UI"/>
                <w:color w:val="343541"/>
              </w:rPr>
            </w:pPr>
            <w:r w:rsidRPr="00054827">
              <w:rPr>
                <w:rFonts w:ascii="Segoe UI" w:hAnsi="Segoe UI" w:cs="Segoe UI"/>
                <w:color w:val="343541"/>
              </w:rPr>
              <w:t xml:space="preserve">      </w:t>
            </w:r>
            <w:proofErr w:type="gramStart"/>
            <w:r w:rsidRPr="00054827">
              <w:rPr>
                <w:rFonts w:ascii="Segoe UI" w:hAnsi="Segoe UI" w:cs="Segoe UI"/>
                <w:color w:val="343541"/>
              </w:rPr>
              <w:t>ownerName</w:t>
            </w:r>
            <w:proofErr w:type="gramEnd"/>
            <w:r w:rsidRPr="00054827">
              <w:rPr>
                <w:rFonts w:ascii="Segoe UI" w:hAnsi="Segoe UI" w:cs="Segoe UI"/>
                <w:color w:val="343541"/>
              </w:rPr>
              <w:t xml:space="preserve"> = name;</w:t>
            </w:r>
          </w:p>
          <w:p w14:paraId="6732D6E3" w14:textId="77777777" w:rsidR="003E1239" w:rsidRPr="00054827" w:rsidRDefault="003E1239" w:rsidP="00F2609C">
            <w:pPr>
              <w:rPr>
                <w:rFonts w:ascii="Segoe UI" w:hAnsi="Segoe UI" w:cs="Segoe UI"/>
                <w:color w:val="343541"/>
              </w:rPr>
            </w:pPr>
            <w:r w:rsidRPr="00054827">
              <w:rPr>
                <w:rFonts w:ascii="Segoe UI" w:hAnsi="Segoe UI" w:cs="Segoe UI"/>
                <w:color w:val="343541"/>
              </w:rPr>
              <w:t xml:space="preserve">    }</w:t>
            </w:r>
          </w:p>
          <w:p w14:paraId="246AB841" w14:textId="77777777" w:rsidR="003E1239" w:rsidRPr="00054827" w:rsidRDefault="003E1239" w:rsidP="00F2609C">
            <w:pPr>
              <w:rPr>
                <w:rFonts w:ascii="Segoe UI" w:hAnsi="Segoe UI" w:cs="Segoe UI"/>
                <w:color w:val="343541"/>
              </w:rPr>
            </w:pPr>
          </w:p>
          <w:p w14:paraId="2D2B5DC5" w14:textId="77777777" w:rsidR="003E1239" w:rsidRPr="00054827" w:rsidRDefault="003E1239" w:rsidP="00F2609C">
            <w:pPr>
              <w:rPr>
                <w:rFonts w:ascii="Segoe UI" w:hAnsi="Segoe UI" w:cs="Segoe UI"/>
                <w:color w:val="343541"/>
              </w:rPr>
            </w:pPr>
            <w:r w:rsidRPr="00054827">
              <w:rPr>
                <w:rFonts w:ascii="Segoe UI" w:hAnsi="Segoe UI" w:cs="Segoe UI"/>
                <w:color w:val="343541"/>
              </w:rPr>
              <w:t xml:space="preserve">    </w:t>
            </w:r>
            <w:proofErr w:type="gramStart"/>
            <w:r w:rsidRPr="00054827">
              <w:rPr>
                <w:rFonts w:ascii="Segoe UI" w:hAnsi="Segoe UI" w:cs="Segoe UI"/>
                <w:color w:val="343541"/>
              </w:rPr>
              <w:t>string</w:t>
            </w:r>
            <w:proofErr w:type="gramEnd"/>
            <w:r w:rsidRPr="00054827">
              <w:rPr>
                <w:rFonts w:ascii="Segoe UI" w:hAnsi="Segoe UI" w:cs="Segoe UI"/>
                <w:color w:val="343541"/>
              </w:rPr>
              <w:t xml:space="preserve"> getOwnerName() {</w:t>
            </w:r>
          </w:p>
          <w:p w14:paraId="73B92555" w14:textId="77777777" w:rsidR="003E1239" w:rsidRPr="00054827" w:rsidRDefault="003E1239" w:rsidP="00F2609C">
            <w:pPr>
              <w:rPr>
                <w:rFonts w:ascii="Segoe UI" w:hAnsi="Segoe UI" w:cs="Segoe UI"/>
                <w:color w:val="343541"/>
              </w:rPr>
            </w:pPr>
            <w:r w:rsidRPr="00054827">
              <w:rPr>
                <w:rFonts w:ascii="Segoe UI" w:hAnsi="Segoe UI" w:cs="Segoe UI"/>
                <w:color w:val="343541"/>
              </w:rPr>
              <w:t xml:space="preserve">      </w:t>
            </w:r>
            <w:proofErr w:type="gramStart"/>
            <w:r w:rsidRPr="00054827">
              <w:rPr>
                <w:rFonts w:ascii="Segoe UI" w:hAnsi="Segoe UI" w:cs="Segoe UI"/>
                <w:color w:val="343541"/>
              </w:rPr>
              <w:t>return</w:t>
            </w:r>
            <w:proofErr w:type="gramEnd"/>
            <w:r w:rsidRPr="00054827">
              <w:rPr>
                <w:rFonts w:ascii="Segoe UI" w:hAnsi="Segoe UI" w:cs="Segoe UI"/>
                <w:color w:val="343541"/>
              </w:rPr>
              <w:t xml:space="preserve"> ownerName;</w:t>
            </w:r>
          </w:p>
          <w:p w14:paraId="20DA14C2" w14:textId="77777777" w:rsidR="003E1239" w:rsidRPr="00054827" w:rsidRDefault="003E1239" w:rsidP="00F2609C">
            <w:pPr>
              <w:rPr>
                <w:rFonts w:ascii="Segoe UI" w:hAnsi="Segoe UI" w:cs="Segoe UI"/>
                <w:color w:val="343541"/>
              </w:rPr>
            </w:pPr>
            <w:r w:rsidRPr="00054827">
              <w:rPr>
                <w:rFonts w:ascii="Segoe UI" w:hAnsi="Segoe UI" w:cs="Segoe UI"/>
                <w:color w:val="343541"/>
              </w:rPr>
              <w:t xml:space="preserve">    }</w:t>
            </w:r>
          </w:p>
          <w:p w14:paraId="695B1916" w14:textId="77777777" w:rsidR="003E1239" w:rsidRPr="00054827" w:rsidRDefault="003E1239" w:rsidP="00F2609C">
            <w:pPr>
              <w:rPr>
                <w:rFonts w:ascii="Segoe UI" w:hAnsi="Segoe UI" w:cs="Segoe UI"/>
                <w:color w:val="343541"/>
              </w:rPr>
            </w:pPr>
          </w:p>
          <w:p w14:paraId="66DE4D30" w14:textId="77777777" w:rsidR="003E1239" w:rsidRPr="00054827" w:rsidRDefault="003E1239" w:rsidP="00F2609C">
            <w:pPr>
              <w:rPr>
                <w:rFonts w:ascii="Segoe UI" w:hAnsi="Segoe UI" w:cs="Segoe UI"/>
                <w:color w:val="343541"/>
              </w:rPr>
            </w:pPr>
            <w:r w:rsidRPr="00054827">
              <w:rPr>
                <w:rFonts w:ascii="Segoe UI" w:hAnsi="Segoe UI" w:cs="Segoe UI"/>
                <w:color w:val="343541"/>
              </w:rPr>
              <w:t xml:space="preserve">    </w:t>
            </w:r>
            <w:proofErr w:type="gramStart"/>
            <w:r w:rsidRPr="00054827">
              <w:rPr>
                <w:rFonts w:ascii="Segoe UI" w:hAnsi="Segoe UI" w:cs="Segoe UI"/>
                <w:color w:val="343541"/>
              </w:rPr>
              <w:t>void</w:t>
            </w:r>
            <w:proofErr w:type="gramEnd"/>
            <w:r w:rsidRPr="00054827">
              <w:rPr>
                <w:rFonts w:ascii="Segoe UI" w:hAnsi="Segoe UI" w:cs="Segoe UI"/>
                <w:color w:val="343541"/>
              </w:rPr>
              <w:t xml:space="preserve"> deposit(double amount) {</w:t>
            </w:r>
          </w:p>
          <w:p w14:paraId="79440F5D" w14:textId="77777777" w:rsidR="003E1239" w:rsidRPr="00054827" w:rsidRDefault="003E1239" w:rsidP="00F2609C">
            <w:pPr>
              <w:rPr>
                <w:rFonts w:ascii="Segoe UI" w:hAnsi="Segoe UI" w:cs="Segoe UI"/>
                <w:color w:val="343541"/>
              </w:rPr>
            </w:pPr>
            <w:r w:rsidRPr="00054827">
              <w:rPr>
                <w:rFonts w:ascii="Segoe UI" w:hAnsi="Segoe UI" w:cs="Segoe UI"/>
                <w:color w:val="343541"/>
              </w:rPr>
              <w:t xml:space="preserve">      </w:t>
            </w:r>
            <w:proofErr w:type="gramStart"/>
            <w:r w:rsidRPr="00054827">
              <w:rPr>
                <w:rFonts w:ascii="Segoe UI" w:hAnsi="Segoe UI" w:cs="Segoe UI"/>
                <w:color w:val="343541"/>
              </w:rPr>
              <w:t>balance</w:t>
            </w:r>
            <w:proofErr w:type="gramEnd"/>
            <w:r w:rsidRPr="00054827">
              <w:rPr>
                <w:rFonts w:ascii="Segoe UI" w:hAnsi="Segoe UI" w:cs="Segoe UI"/>
                <w:color w:val="343541"/>
              </w:rPr>
              <w:t xml:space="preserve"> += amount;</w:t>
            </w:r>
          </w:p>
          <w:p w14:paraId="430E5653" w14:textId="77777777" w:rsidR="003E1239" w:rsidRPr="00054827" w:rsidRDefault="003E1239" w:rsidP="00F2609C">
            <w:pPr>
              <w:rPr>
                <w:rFonts w:ascii="Segoe UI" w:hAnsi="Segoe UI" w:cs="Segoe UI"/>
                <w:color w:val="343541"/>
              </w:rPr>
            </w:pPr>
            <w:r w:rsidRPr="00054827">
              <w:rPr>
                <w:rFonts w:ascii="Segoe UI" w:hAnsi="Segoe UI" w:cs="Segoe UI"/>
                <w:color w:val="343541"/>
              </w:rPr>
              <w:t xml:space="preserve">    }</w:t>
            </w:r>
          </w:p>
          <w:p w14:paraId="18128B97" w14:textId="77777777" w:rsidR="003E1239" w:rsidRPr="00054827" w:rsidRDefault="003E1239" w:rsidP="00F2609C">
            <w:pPr>
              <w:rPr>
                <w:rFonts w:ascii="Segoe UI" w:hAnsi="Segoe UI" w:cs="Segoe UI"/>
                <w:color w:val="343541"/>
              </w:rPr>
            </w:pPr>
          </w:p>
          <w:p w14:paraId="1A81E6BE" w14:textId="77777777" w:rsidR="003E1239" w:rsidRPr="00054827" w:rsidRDefault="003E1239" w:rsidP="00F2609C">
            <w:pPr>
              <w:rPr>
                <w:rFonts w:ascii="Segoe UI" w:hAnsi="Segoe UI" w:cs="Segoe UI"/>
                <w:color w:val="343541"/>
              </w:rPr>
            </w:pPr>
            <w:r w:rsidRPr="00054827">
              <w:rPr>
                <w:rFonts w:ascii="Segoe UI" w:hAnsi="Segoe UI" w:cs="Segoe UI"/>
                <w:color w:val="343541"/>
              </w:rPr>
              <w:t xml:space="preserve">    </w:t>
            </w:r>
            <w:proofErr w:type="gramStart"/>
            <w:r w:rsidRPr="00054827">
              <w:rPr>
                <w:rFonts w:ascii="Segoe UI" w:hAnsi="Segoe UI" w:cs="Segoe UI"/>
                <w:color w:val="343541"/>
              </w:rPr>
              <w:t>void</w:t>
            </w:r>
            <w:proofErr w:type="gramEnd"/>
            <w:r w:rsidRPr="00054827">
              <w:rPr>
                <w:rFonts w:ascii="Segoe UI" w:hAnsi="Segoe UI" w:cs="Segoe UI"/>
                <w:color w:val="343541"/>
              </w:rPr>
              <w:t xml:space="preserve"> withdraw(double amount) {</w:t>
            </w:r>
          </w:p>
          <w:p w14:paraId="047DB40F" w14:textId="77777777" w:rsidR="003E1239" w:rsidRPr="00054827" w:rsidRDefault="003E1239" w:rsidP="00F2609C">
            <w:pPr>
              <w:rPr>
                <w:rFonts w:ascii="Segoe UI" w:hAnsi="Segoe UI" w:cs="Segoe UI"/>
                <w:color w:val="343541"/>
              </w:rPr>
            </w:pPr>
            <w:r w:rsidRPr="00054827">
              <w:rPr>
                <w:rFonts w:ascii="Segoe UI" w:hAnsi="Segoe UI" w:cs="Segoe UI"/>
                <w:color w:val="343541"/>
              </w:rPr>
              <w:t xml:space="preserve">      </w:t>
            </w:r>
            <w:proofErr w:type="gramStart"/>
            <w:r w:rsidRPr="00054827">
              <w:rPr>
                <w:rFonts w:ascii="Segoe UI" w:hAnsi="Segoe UI" w:cs="Segoe UI"/>
                <w:color w:val="343541"/>
              </w:rPr>
              <w:t>if</w:t>
            </w:r>
            <w:proofErr w:type="gramEnd"/>
            <w:r w:rsidRPr="00054827">
              <w:rPr>
                <w:rFonts w:ascii="Segoe UI" w:hAnsi="Segoe UI" w:cs="Segoe UI"/>
                <w:color w:val="343541"/>
              </w:rPr>
              <w:t xml:space="preserve"> (balance &gt;= amount) {</w:t>
            </w:r>
          </w:p>
          <w:p w14:paraId="65715D4B" w14:textId="77777777" w:rsidR="003E1239" w:rsidRPr="00054827" w:rsidRDefault="003E1239" w:rsidP="00F2609C">
            <w:pPr>
              <w:rPr>
                <w:rFonts w:ascii="Segoe UI" w:hAnsi="Segoe UI" w:cs="Segoe UI"/>
                <w:color w:val="343541"/>
              </w:rPr>
            </w:pPr>
            <w:r w:rsidRPr="00054827">
              <w:rPr>
                <w:rFonts w:ascii="Segoe UI" w:hAnsi="Segoe UI" w:cs="Segoe UI"/>
                <w:color w:val="343541"/>
              </w:rPr>
              <w:lastRenderedPageBreak/>
              <w:t xml:space="preserve">        </w:t>
            </w:r>
            <w:proofErr w:type="gramStart"/>
            <w:r w:rsidRPr="00054827">
              <w:rPr>
                <w:rFonts w:ascii="Segoe UI" w:hAnsi="Segoe UI" w:cs="Segoe UI"/>
                <w:color w:val="343541"/>
              </w:rPr>
              <w:t>balance -</w:t>
            </w:r>
            <w:proofErr w:type="gramEnd"/>
            <w:r w:rsidRPr="00054827">
              <w:rPr>
                <w:rFonts w:ascii="Segoe UI" w:hAnsi="Segoe UI" w:cs="Segoe UI"/>
                <w:color w:val="343541"/>
              </w:rPr>
              <w:t>= amount;</w:t>
            </w:r>
          </w:p>
          <w:p w14:paraId="4914E8C7" w14:textId="77777777" w:rsidR="003E1239" w:rsidRPr="00054827" w:rsidRDefault="003E1239" w:rsidP="00F2609C">
            <w:pPr>
              <w:rPr>
                <w:rFonts w:ascii="Segoe UI" w:hAnsi="Segoe UI" w:cs="Segoe UI"/>
                <w:color w:val="343541"/>
              </w:rPr>
            </w:pPr>
            <w:r w:rsidRPr="00054827">
              <w:rPr>
                <w:rFonts w:ascii="Segoe UI" w:hAnsi="Segoe UI" w:cs="Segoe UI"/>
                <w:color w:val="343541"/>
              </w:rPr>
              <w:t xml:space="preserve">      } else {</w:t>
            </w:r>
          </w:p>
          <w:p w14:paraId="4232EEAA" w14:textId="77777777" w:rsidR="003E1239" w:rsidRPr="00054827" w:rsidRDefault="003E1239" w:rsidP="00F2609C">
            <w:pPr>
              <w:rPr>
                <w:rFonts w:ascii="Segoe UI" w:hAnsi="Segoe UI" w:cs="Segoe UI"/>
                <w:color w:val="343541"/>
              </w:rPr>
            </w:pPr>
            <w:r w:rsidRPr="00054827">
              <w:rPr>
                <w:rFonts w:ascii="Segoe UI" w:hAnsi="Segoe UI" w:cs="Segoe UI"/>
                <w:color w:val="343541"/>
              </w:rPr>
              <w:t xml:space="preserve">        </w:t>
            </w:r>
            <w:proofErr w:type="gramStart"/>
            <w:r w:rsidRPr="00054827">
              <w:rPr>
                <w:rFonts w:ascii="Segoe UI" w:hAnsi="Segoe UI" w:cs="Segoe UI"/>
                <w:color w:val="343541"/>
              </w:rPr>
              <w:t>cout</w:t>
            </w:r>
            <w:proofErr w:type="gramEnd"/>
            <w:r w:rsidRPr="00054827">
              <w:rPr>
                <w:rFonts w:ascii="Segoe UI" w:hAnsi="Segoe UI" w:cs="Segoe UI"/>
                <w:color w:val="343541"/>
              </w:rPr>
              <w:t xml:space="preserve"> &lt;&lt; "Insufficient funds" &lt;&lt; endl;</w:t>
            </w:r>
          </w:p>
          <w:p w14:paraId="36FAB777" w14:textId="77777777" w:rsidR="003E1239" w:rsidRPr="00054827" w:rsidRDefault="003E1239" w:rsidP="00F2609C">
            <w:pPr>
              <w:rPr>
                <w:rFonts w:ascii="Segoe UI" w:hAnsi="Segoe UI" w:cs="Segoe UI"/>
                <w:color w:val="343541"/>
              </w:rPr>
            </w:pPr>
            <w:r w:rsidRPr="00054827">
              <w:rPr>
                <w:rFonts w:ascii="Segoe UI" w:hAnsi="Segoe UI" w:cs="Segoe UI"/>
                <w:color w:val="343541"/>
              </w:rPr>
              <w:t xml:space="preserve">      }</w:t>
            </w:r>
          </w:p>
          <w:p w14:paraId="4B5D238D" w14:textId="77777777" w:rsidR="003E1239" w:rsidRPr="00054827" w:rsidRDefault="003E1239" w:rsidP="00F2609C">
            <w:pPr>
              <w:rPr>
                <w:rFonts w:ascii="Segoe UI" w:hAnsi="Segoe UI" w:cs="Segoe UI"/>
                <w:color w:val="343541"/>
              </w:rPr>
            </w:pPr>
            <w:r w:rsidRPr="00054827">
              <w:rPr>
                <w:rFonts w:ascii="Segoe UI" w:hAnsi="Segoe UI" w:cs="Segoe UI"/>
                <w:color w:val="343541"/>
              </w:rPr>
              <w:t xml:space="preserve">    }</w:t>
            </w:r>
          </w:p>
          <w:p w14:paraId="4F29B176" w14:textId="77777777" w:rsidR="003E1239" w:rsidRPr="00054827" w:rsidRDefault="003E1239" w:rsidP="00F2609C">
            <w:pPr>
              <w:rPr>
                <w:rFonts w:ascii="Segoe UI" w:hAnsi="Segoe UI" w:cs="Segoe UI"/>
                <w:color w:val="343541"/>
              </w:rPr>
            </w:pPr>
            <w:r w:rsidRPr="00054827">
              <w:rPr>
                <w:rFonts w:ascii="Segoe UI" w:hAnsi="Segoe UI" w:cs="Segoe UI"/>
                <w:color w:val="343541"/>
              </w:rPr>
              <w:t>};</w:t>
            </w:r>
          </w:p>
          <w:p w14:paraId="0D89E286" w14:textId="77777777" w:rsidR="003E1239" w:rsidRPr="00054827" w:rsidRDefault="003E1239" w:rsidP="00F2609C">
            <w:pPr>
              <w:rPr>
                <w:rFonts w:ascii="Segoe UI" w:hAnsi="Segoe UI" w:cs="Segoe UI"/>
                <w:color w:val="343541"/>
              </w:rPr>
            </w:pPr>
          </w:p>
          <w:p w14:paraId="7DC3DC4F" w14:textId="77777777" w:rsidR="003E1239" w:rsidRPr="00054827" w:rsidRDefault="003E1239" w:rsidP="00F2609C">
            <w:pPr>
              <w:rPr>
                <w:rFonts w:ascii="Segoe UI" w:hAnsi="Segoe UI" w:cs="Segoe UI"/>
                <w:color w:val="343541"/>
              </w:rPr>
            </w:pPr>
            <w:proofErr w:type="gramStart"/>
            <w:r w:rsidRPr="00054827">
              <w:rPr>
                <w:rFonts w:ascii="Segoe UI" w:hAnsi="Segoe UI" w:cs="Segoe UI"/>
                <w:color w:val="343541"/>
              </w:rPr>
              <w:t>int</w:t>
            </w:r>
            <w:proofErr w:type="gramEnd"/>
            <w:r w:rsidRPr="00054827">
              <w:rPr>
                <w:rFonts w:ascii="Segoe UI" w:hAnsi="Segoe UI" w:cs="Segoe UI"/>
                <w:color w:val="343541"/>
              </w:rPr>
              <w:t xml:space="preserve"> main() {</w:t>
            </w:r>
          </w:p>
          <w:p w14:paraId="5DE7B44A" w14:textId="77777777" w:rsidR="003E1239" w:rsidRPr="00054827" w:rsidRDefault="003E1239" w:rsidP="00F2609C">
            <w:pPr>
              <w:rPr>
                <w:rFonts w:ascii="Segoe UI" w:hAnsi="Segoe UI" w:cs="Segoe UI"/>
                <w:color w:val="343541"/>
              </w:rPr>
            </w:pPr>
            <w:r w:rsidRPr="00054827">
              <w:rPr>
                <w:rFonts w:ascii="Segoe UI" w:hAnsi="Segoe UI" w:cs="Segoe UI"/>
                <w:color w:val="343541"/>
              </w:rPr>
              <w:t xml:space="preserve">  BankAccount account;</w:t>
            </w:r>
          </w:p>
          <w:p w14:paraId="1CFC62D0" w14:textId="77777777" w:rsidR="003E1239" w:rsidRPr="00054827" w:rsidRDefault="003E1239" w:rsidP="00F2609C">
            <w:pPr>
              <w:rPr>
                <w:rFonts w:ascii="Segoe UI" w:hAnsi="Segoe UI" w:cs="Segoe UI"/>
                <w:color w:val="343541"/>
              </w:rPr>
            </w:pPr>
            <w:r w:rsidRPr="00054827">
              <w:rPr>
                <w:rFonts w:ascii="Segoe UI" w:hAnsi="Segoe UI" w:cs="Segoe UI"/>
                <w:color w:val="343541"/>
              </w:rPr>
              <w:t xml:space="preserve">  </w:t>
            </w:r>
          </w:p>
          <w:p w14:paraId="19677691" w14:textId="77777777" w:rsidR="003E1239" w:rsidRPr="00054827" w:rsidRDefault="003E1239" w:rsidP="00F2609C">
            <w:pPr>
              <w:rPr>
                <w:rFonts w:ascii="Segoe UI" w:hAnsi="Segoe UI" w:cs="Segoe UI"/>
                <w:color w:val="343541"/>
              </w:rPr>
            </w:pPr>
            <w:r w:rsidRPr="00054827">
              <w:rPr>
                <w:rFonts w:ascii="Segoe UI" w:hAnsi="Segoe UI" w:cs="Segoe UI"/>
                <w:color w:val="343541"/>
              </w:rPr>
              <w:t xml:space="preserve">  </w:t>
            </w:r>
            <w:proofErr w:type="gramStart"/>
            <w:r w:rsidRPr="00054827">
              <w:rPr>
                <w:rFonts w:ascii="Segoe UI" w:hAnsi="Segoe UI" w:cs="Segoe UI"/>
                <w:color w:val="343541"/>
              </w:rPr>
              <w:t>account.setAccountNumber</w:t>
            </w:r>
            <w:proofErr w:type="gramEnd"/>
            <w:r w:rsidRPr="00054827">
              <w:rPr>
                <w:rFonts w:ascii="Segoe UI" w:hAnsi="Segoe UI" w:cs="Segoe UI"/>
                <w:color w:val="343541"/>
              </w:rPr>
              <w:t>(12345);</w:t>
            </w:r>
          </w:p>
          <w:p w14:paraId="313C6A93" w14:textId="77777777" w:rsidR="003E1239" w:rsidRPr="00054827" w:rsidRDefault="003E1239" w:rsidP="00F2609C">
            <w:pPr>
              <w:rPr>
                <w:rFonts w:ascii="Segoe UI" w:hAnsi="Segoe UI" w:cs="Segoe UI"/>
                <w:color w:val="343541"/>
              </w:rPr>
            </w:pPr>
            <w:r w:rsidRPr="00054827">
              <w:rPr>
                <w:rFonts w:ascii="Segoe UI" w:hAnsi="Segoe UI" w:cs="Segoe UI"/>
                <w:color w:val="343541"/>
              </w:rPr>
              <w:t xml:space="preserve">  </w:t>
            </w:r>
            <w:proofErr w:type="gramStart"/>
            <w:r w:rsidRPr="00054827">
              <w:rPr>
                <w:rFonts w:ascii="Segoe UI" w:hAnsi="Segoe UI" w:cs="Segoe UI"/>
                <w:color w:val="343541"/>
              </w:rPr>
              <w:t>account.setOwnerName</w:t>
            </w:r>
            <w:proofErr w:type="gramEnd"/>
            <w:r w:rsidRPr="00054827">
              <w:rPr>
                <w:rFonts w:ascii="Segoe UI" w:hAnsi="Segoe UI" w:cs="Segoe UI"/>
                <w:color w:val="343541"/>
              </w:rPr>
              <w:t>("John Smith");</w:t>
            </w:r>
          </w:p>
          <w:p w14:paraId="75D15155" w14:textId="77777777" w:rsidR="003E1239" w:rsidRPr="00054827" w:rsidRDefault="003E1239" w:rsidP="00F2609C">
            <w:pPr>
              <w:rPr>
                <w:rFonts w:ascii="Segoe UI" w:hAnsi="Segoe UI" w:cs="Segoe UI"/>
                <w:color w:val="343541"/>
              </w:rPr>
            </w:pPr>
            <w:r w:rsidRPr="00054827">
              <w:rPr>
                <w:rFonts w:ascii="Segoe UI" w:hAnsi="Segoe UI" w:cs="Segoe UI"/>
                <w:color w:val="343541"/>
              </w:rPr>
              <w:t xml:space="preserve">  </w:t>
            </w:r>
            <w:proofErr w:type="gramStart"/>
            <w:r w:rsidRPr="00054827">
              <w:rPr>
                <w:rFonts w:ascii="Segoe UI" w:hAnsi="Segoe UI" w:cs="Segoe UI"/>
                <w:color w:val="343541"/>
              </w:rPr>
              <w:t>account.setBalance</w:t>
            </w:r>
            <w:proofErr w:type="gramEnd"/>
            <w:r w:rsidRPr="00054827">
              <w:rPr>
                <w:rFonts w:ascii="Segoe UI" w:hAnsi="Segoe UI" w:cs="Segoe UI"/>
                <w:color w:val="343541"/>
              </w:rPr>
              <w:t>(1000.0);</w:t>
            </w:r>
          </w:p>
          <w:p w14:paraId="7A2A121A" w14:textId="77777777" w:rsidR="003E1239" w:rsidRPr="00054827" w:rsidRDefault="003E1239" w:rsidP="00F2609C">
            <w:pPr>
              <w:rPr>
                <w:rFonts w:ascii="Segoe UI" w:hAnsi="Segoe UI" w:cs="Segoe UI"/>
                <w:color w:val="343541"/>
              </w:rPr>
            </w:pPr>
            <w:r w:rsidRPr="00054827">
              <w:rPr>
                <w:rFonts w:ascii="Segoe UI" w:hAnsi="Segoe UI" w:cs="Segoe UI"/>
                <w:color w:val="343541"/>
              </w:rPr>
              <w:t xml:space="preserve">  </w:t>
            </w:r>
          </w:p>
          <w:p w14:paraId="3B0562C3" w14:textId="77777777" w:rsidR="003E1239" w:rsidRPr="00054827" w:rsidRDefault="003E1239" w:rsidP="00F2609C">
            <w:pPr>
              <w:rPr>
                <w:rFonts w:ascii="Segoe UI" w:hAnsi="Segoe UI" w:cs="Segoe UI"/>
                <w:color w:val="343541"/>
              </w:rPr>
            </w:pPr>
            <w:r w:rsidRPr="00054827">
              <w:rPr>
                <w:rFonts w:ascii="Segoe UI" w:hAnsi="Segoe UI" w:cs="Segoe UI"/>
                <w:color w:val="343541"/>
              </w:rPr>
              <w:t xml:space="preserve">  </w:t>
            </w:r>
            <w:proofErr w:type="gramStart"/>
            <w:r w:rsidRPr="00054827">
              <w:rPr>
                <w:rFonts w:ascii="Segoe UI" w:hAnsi="Segoe UI" w:cs="Segoe UI"/>
                <w:color w:val="343541"/>
              </w:rPr>
              <w:t>cout</w:t>
            </w:r>
            <w:proofErr w:type="gramEnd"/>
            <w:r w:rsidRPr="00054827">
              <w:rPr>
                <w:rFonts w:ascii="Segoe UI" w:hAnsi="Segoe UI" w:cs="Segoe UI"/>
                <w:color w:val="343541"/>
              </w:rPr>
              <w:t xml:space="preserve"> &lt;&lt; "Account number: " &lt;&lt; account.getAccountNumber() &lt;&lt; endl;</w:t>
            </w:r>
          </w:p>
          <w:p w14:paraId="58AA9B4B" w14:textId="77777777" w:rsidR="003E1239" w:rsidRPr="00054827" w:rsidRDefault="003E1239" w:rsidP="00F2609C">
            <w:pPr>
              <w:rPr>
                <w:rFonts w:ascii="Segoe UI" w:hAnsi="Segoe UI" w:cs="Segoe UI"/>
                <w:color w:val="343541"/>
              </w:rPr>
            </w:pPr>
            <w:r w:rsidRPr="00054827">
              <w:rPr>
                <w:rFonts w:ascii="Segoe UI" w:hAnsi="Segoe UI" w:cs="Segoe UI"/>
                <w:color w:val="343541"/>
              </w:rPr>
              <w:t xml:space="preserve">  </w:t>
            </w:r>
            <w:proofErr w:type="gramStart"/>
            <w:r w:rsidRPr="00054827">
              <w:rPr>
                <w:rFonts w:ascii="Segoe UI" w:hAnsi="Segoe UI" w:cs="Segoe UI"/>
                <w:color w:val="343541"/>
              </w:rPr>
              <w:t>cout</w:t>
            </w:r>
            <w:proofErr w:type="gramEnd"/>
            <w:r w:rsidRPr="00054827">
              <w:rPr>
                <w:rFonts w:ascii="Segoe UI" w:hAnsi="Segoe UI" w:cs="Segoe UI"/>
                <w:color w:val="343541"/>
              </w:rPr>
              <w:t xml:space="preserve"> &lt;&lt; "Owner's name: " &lt;&lt; account.getOwnerName() &lt;&lt; endl;</w:t>
            </w:r>
          </w:p>
          <w:p w14:paraId="24147EE3" w14:textId="77777777" w:rsidR="003E1239" w:rsidRPr="00054827" w:rsidRDefault="003E1239" w:rsidP="00F2609C">
            <w:pPr>
              <w:rPr>
                <w:rFonts w:ascii="Segoe UI" w:hAnsi="Segoe UI" w:cs="Segoe UI"/>
                <w:color w:val="343541"/>
              </w:rPr>
            </w:pPr>
            <w:r w:rsidRPr="00054827">
              <w:rPr>
                <w:rFonts w:ascii="Segoe UI" w:hAnsi="Segoe UI" w:cs="Segoe UI"/>
                <w:color w:val="343541"/>
              </w:rPr>
              <w:t xml:space="preserve">  </w:t>
            </w:r>
            <w:proofErr w:type="gramStart"/>
            <w:r w:rsidRPr="00054827">
              <w:rPr>
                <w:rFonts w:ascii="Segoe UI" w:hAnsi="Segoe UI" w:cs="Segoe UI"/>
                <w:color w:val="343541"/>
              </w:rPr>
              <w:t>cout</w:t>
            </w:r>
            <w:proofErr w:type="gramEnd"/>
            <w:r w:rsidRPr="00054827">
              <w:rPr>
                <w:rFonts w:ascii="Segoe UI" w:hAnsi="Segoe UI" w:cs="Segoe UI"/>
                <w:color w:val="343541"/>
              </w:rPr>
              <w:t xml:space="preserve"> &lt;&lt; "Balance: $" &lt;&lt; account.getBalance() &lt;&lt; endl;</w:t>
            </w:r>
          </w:p>
          <w:p w14:paraId="4154A0DB" w14:textId="77777777" w:rsidR="003E1239" w:rsidRPr="00054827" w:rsidRDefault="003E1239" w:rsidP="00F2609C">
            <w:pPr>
              <w:rPr>
                <w:rFonts w:ascii="Segoe UI" w:hAnsi="Segoe UI" w:cs="Segoe UI"/>
                <w:color w:val="343541"/>
              </w:rPr>
            </w:pPr>
            <w:r w:rsidRPr="00054827">
              <w:rPr>
                <w:rFonts w:ascii="Segoe UI" w:hAnsi="Segoe UI" w:cs="Segoe UI"/>
                <w:color w:val="343541"/>
              </w:rPr>
              <w:t xml:space="preserve">  </w:t>
            </w:r>
          </w:p>
          <w:p w14:paraId="66ABDBF4" w14:textId="77777777" w:rsidR="003E1239" w:rsidRPr="00054827" w:rsidRDefault="003E1239" w:rsidP="00F2609C">
            <w:pPr>
              <w:rPr>
                <w:rFonts w:ascii="Segoe UI" w:hAnsi="Segoe UI" w:cs="Segoe UI"/>
                <w:color w:val="343541"/>
              </w:rPr>
            </w:pPr>
            <w:r w:rsidRPr="00054827">
              <w:rPr>
                <w:rFonts w:ascii="Segoe UI" w:hAnsi="Segoe UI" w:cs="Segoe UI"/>
                <w:color w:val="343541"/>
              </w:rPr>
              <w:t xml:space="preserve">  </w:t>
            </w:r>
            <w:proofErr w:type="gramStart"/>
            <w:r w:rsidRPr="00054827">
              <w:rPr>
                <w:rFonts w:ascii="Segoe UI" w:hAnsi="Segoe UI" w:cs="Segoe UI"/>
                <w:color w:val="343541"/>
              </w:rPr>
              <w:t>account.deposit</w:t>
            </w:r>
            <w:proofErr w:type="gramEnd"/>
            <w:r w:rsidRPr="00054827">
              <w:rPr>
                <w:rFonts w:ascii="Segoe UI" w:hAnsi="Segoe UI" w:cs="Segoe UI"/>
                <w:color w:val="343541"/>
              </w:rPr>
              <w:t>(500.0);</w:t>
            </w:r>
          </w:p>
          <w:p w14:paraId="6A221D25" w14:textId="77777777" w:rsidR="003E1239" w:rsidRPr="00054827" w:rsidRDefault="003E1239" w:rsidP="00F2609C">
            <w:pPr>
              <w:rPr>
                <w:rFonts w:ascii="Segoe UI" w:hAnsi="Segoe UI" w:cs="Segoe UI"/>
                <w:color w:val="343541"/>
              </w:rPr>
            </w:pPr>
            <w:r w:rsidRPr="00054827">
              <w:rPr>
                <w:rFonts w:ascii="Segoe UI" w:hAnsi="Segoe UI" w:cs="Segoe UI"/>
                <w:color w:val="343541"/>
              </w:rPr>
              <w:t xml:space="preserve">  </w:t>
            </w:r>
            <w:proofErr w:type="gramStart"/>
            <w:r w:rsidRPr="00054827">
              <w:rPr>
                <w:rFonts w:ascii="Segoe UI" w:hAnsi="Segoe UI" w:cs="Segoe UI"/>
                <w:color w:val="343541"/>
              </w:rPr>
              <w:t>cout</w:t>
            </w:r>
            <w:proofErr w:type="gramEnd"/>
            <w:r w:rsidRPr="00054827">
              <w:rPr>
                <w:rFonts w:ascii="Segoe UI" w:hAnsi="Segoe UI" w:cs="Segoe UI"/>
                <w:color w:val="343541"/>
              </w:rPr>
              <w:t xml:space="preserve"> &lt;&lt; "New balance after deposit: $" &lt;&lt; account.getBalance() &lt;&lt; endl;</w:t>
            </w:r>
          </w:p>
          <w:p w14:paraId="39C4F7CC" w14:textId="77777777" w:rsidR="003E1239" w:rsidRPr="00054827" w:rsidRDefault="003E1239" w:rsidP="00F2609C">
            <w:pPr>
              <w:rPr>
                <w:rFonts w:ascii="Segoe UI" w:hAnsi="Segoe UI" w:cs="Segoe UI"/>
                <w:color w:val="343541"/>
              </w:rPr>
            </w:pPr>
            <w:r w:rsidRPr="00054827">
              <w:rPr>
                <w:rFonts w:ascii="Segoe UI" w:hAnsi="Segoe UI" w:cs="Segoe UI"/>
                <w:color w:val="343541"/>
              </w:rPr>
              <w:t xml:space="preserve">  </w:t>
            </w:r>
          </w:p>
          <w:p w14:paraId="54632167" w14:textId="77777777" w:rsidR="003E1239" w:rsidRPr="00054827" w:rsidRDefault="003E1239" w:rsidP="00F2609C">
            <w:pPr>
              <w:rPr>
                <w:rFonts w:ascii="Segoe UI" w:hAnsi="Segoe UI" w:cs="Segoe UI"/>
                <w:color w:val="343541"/>
              </w:rPr>
            </w:pPr>
            <w:r w:rsidRPr="00054827">
              <w:rPr>
                <w:rFonts w:ascii="Segoe UI" w:hAnsi="Segoe UI" w:cs="Segoe UI"/>
                <w:color w:val="343541"/>
              </w:rPr>
              <w:t xml:space="preserve">  </w:t>
            </w:r>
            <w:proofErr w:type="gramStart"/>
            <w:r w:rsidRPr="00054827">
              <w:rPr>
                <w:rFonts w:ascii="Segoe UI" w:hAnsi="Segoe UI" w:cs="Segoe UI"/>
                <w:color w:val="343541"/>
              </w:rPr>
              <w:t>account.withdraw</w:t>
            </w:r>
            <w:proofErr w:type="gramEnd"/>
            <w:r w:rsidRPr="00054827">
              <w:rPr>
                <w:rFonts w:ascii="Segoe UI" w:hAnsi="Segoe UI" w:cs="Segoe UI"/>
                <w:color w:val="343541"/>
              </w:rPr>
              <w:t>(200.0);</w:t>
            </w:r>
          </w:p>
          <w:p w14:paraId="7A055384" w14:textId="77777777" w:rsidR="003E1239" w:rsidRPr="00054827" w:rsidRDefault="003E1239" w:rsidP="00F2609C">
            <w:pPr>
              <w:rPr>
                <w:rFonts w:ascii="Segoe UI" w:hAnsi="Segoe UI" w:cs="Segoe UI"/>
                <w:color w:val="343541"/>
              </w:rPr>
            </w:pPr>
            <w:r w:rsidRPr="00054827">
              <w:rPr>
                <w:rFonts w:ascii="Segoe UI" w:hAnsi="Segoe UI" w:cs="Segoe UI"/>
                <w:color w:val="343541"/>
              </w:rPr>
              <w:t xml:space="preserve">  </w:t>
            </w:r>
            <w:proofErr w:type="gramStart"/>
            <w:r w:rsidRPr="00054827">
              <w:rPr>
                <w:rFonts w:ascii="Segoe UI" w:hAnsi="Segoe UI" w:cs="Segoe UI"/>
                <w:color w:val="343541"/>
              </w:rPr>
              <w:t>cout</w:t>
            </w:r>
            <w:proofErr w:type="gramEnd"/>
            <w:r w:rsidRPr="00054827">
              <w:rPr>
                <w:rFonts w:ascii="Segoe UI" w:hAnsi="Segoe UI" w:cs="Segoe UI"/>
                <w:color w:val="343541"/>
              </w:rPr>
              <w:t xml:space="preserve"> &lt;&lt; "New balance after withdrawal: $" &lt;&lt; account.getBalance() &lt;&lt; endl;</w:t>
            </w:r>
          </w:p>
          <w:p w14:paraId="3961ECC2" w14:textId="77777777" w:rsidR="003E1239" w:rsidRPr="00054827" w:rsidRDefault="003E1239" w:rsidP="00F2609C">
            <w:pPr>
              <w:rPr>
                <w:rFonts w:ascii="Segoe UI" w:hAnsi="Segoe UI" w:cs="Segoe UI"/>
                <w:color w:val="343541"/>
              </w:rPr>
            </w:pPr>
            <w:r w:rsidRPr="00054827">
              <w:rPr>
                <w:rFonts w:ascii="Segoe UI" w:hAnsi="Segoe UI" w:cs="Segoe UI"/>
                <w:color w:val="343541"/>
              </w:rPr>
              <w:t xml:space="preserve">  </w:t>
            </w:r>
          </w:p>
          <w:p w14:paraId="7CC4A76A" w14:textId="77777777" w:rsidR="003E1239" w:rsidRPr="00054827" w:rsidRDefault="003E1239" w:rsidP="00F2609C">
            <w:pPr>
              <w:rPr>
                <w:rFonts w:ascii="Segoe UI" w:hAnsi="Segoe UI" w:cs="Segoe UI"/>
                <w:color w:val="343541"/>
              </w:rPr>
            </w:pPr>
            <w:r w:rsidRPr="00054827">
              <w:rPr>
                <w:rFonts w:ascii="Segoe UI" w:hAnsi="Segoe UI" w:cs="Segoe UI"/>
                <w:color w:val="343541"/>
              </w:rPr>
              <w:t xml:space="preserve">  </w:t>
            </w:r>
            <w:proofErr w:type="gramStart"/>
            <w:r w:rsidRPr="00054827">
              <w:rPr>
                <w:rFonts w:ascii="Segoe UI" w:hAnsi="Segoe UI" w:cs="Segoe UI"/>
                <w:color w:val="343541"/>
              </w:rPr>
              <w:t>account.withdraw</w:t>
            </w:r>
            <w:proofErr w:type="gramEnd"/>
            <w:r w:rsidRPr="00054827">
              <w:rPr>
                <w:rFonts w:ascii="Segoe UI" w:hAnsi="Segoe UI" w:cs="Segoe UI"/>
                <w:color w:val="343541"/>
              </w:rPr>
              <w:t>(1500.0);</w:t>
            </w:r>
          </w:p>
          <w:p w14:paraId="1F577EA7" w14:textId="77777777" w:rsidR="003E1239" w:rsidRPr="00054827" w:rsidRDefault="003E1239" w:rsidP="00F2609C">
            <w:pPr>
              <w:rPr>
                <w:rFonts w:ascii="Segoe UI" w:hAnsi="Segoe UI" w:cs="Segoe UI"/>
                <w:color w:val="343541"/>
              </w:rPr>
            </w:pPr>
            <w:r w:rsidRPr="00054827">
              <w:rPr>
                <w:rFonts w:ascii="Segoe UI" w:hAnsi="Segoe UI" w:cs="Segoe UI"/>
                <w:color w:val="343541"/>
              </w:rPr>
              <w:t xml:space="preserve">  </w:t>
            </w:r>
          </w:p>
          <w:p w14:paraId="7AA28AEE" w14:textId="77777777" w:rsidR="003E1239" w:rsidRPr="00054827" w:rsidRDefault="003E1239" w:rsidP="00F2609C">
            <w:pPr>
              <w:rPr>
                <w:rFonts w:ascii="Segoe UI" w:hAnsi="Segoe UI" w:cs="Segoe UI"/>
                <w:color w:val="343541"/>
              </w:rPr>
            </w:pPr>
            <w:r w:rsidRPr="00054827">
              <w:rPr>
                <w:rFonts w:ascii="Segoe UI" w:hAnsi="Segoe UI" w:cs="Segoe UI"/>
                <w:color w:val="343541"/>
              </w:rPr>
              <w:t xml:space="preserve">  </w:t>
            </w:r>
            <w:proofErr w:type="gramStart"/>
            <w:r w:rsidRPr="00054827">
              <w:rPr>
                <w:rFonts w:ascii="Segoe UI" w:hAnsi="Segoe UI" w:cs="Segoe UI"/>
                <w:color w:val="343541"/>
              </w:rPr>
              <w:t>return</w:t>
            </w:r>
            <w:proofErr w:type="gramEnd"/>
            <w:r w:rsidRPr="00054827">
              <w:rPr>
                <w:rFonts w:ascii="Segoe UI" w:hAnsi="Segoe UI" w:cs="Segoe UI"/>
                <w:color w:val="343541"/>
              </w:rPr>
              <w:t xml:space="preserve"> 0;</w:t>
            </w:r>
          </w:p>
          <w:p w14:paraId="48B8CA7D" w14:textId="77777777" w:rsidR="003E1239" w:rsidRDefault="003E1239" w:rsidP="00F2609C">
            <w:pPr>
              <w:rPr>
                <w:rFonts w:ascii="Segoe UI" w:hAnsi="Segoe UI" w:cs="Segoe UI"/>
                <w:color w:val="343541"/>
              </w:rPr>
            </w:pPr>
            <w:r w:rsidRPr="00054827">
              <w:rPr>
                <w:rFonts w:ascii="Segoe UI" w:hAnsi="Segoe UI" w:cs="Segoe UI"/>
                <w:color w:val="343541"/>
              </w:rPr>
              <w:t>}</w:t>
            </w:r>
          </w:p>
        </w:tc>
      </w:tr>
      <w:tr w:rsidR="003E1239" w14:paraId="46B3C8F9" w14:textId="77777777" w:rsidTr="00F2609C">
        <w:tc>
          <w:tcPr>
            <w:tcW w:w="9062" w:type="dxa"/>
          </w:tcPr>
          <w:p w14:paraId="64E88143" w14:textId="77777777" w:rsidR="003E1239" w:rsidRDefault="003E1239" w:rsidP="00F2609C">
            <w:pPr>
              <w:rPr>
                <w:rFonts w:ascii="Segoe UI" w:hAnsi="Segoe UI" w:cs="Segoe UI"/>
                <w:color w:val="343541"/>
              </w:rPr>
            </w:pPr>
            <w:r>
              <w:rPr>
                <w:rFonts w:ascii="Segoe UI" w:hAnsi="Segoe UI" w:cs="Segoe UI"/>
                <w:color w:val="343541"/>
              </w:rPr>
              <w:lastRenderedPageBreak/>
              <w:t xml:space="preserve">Explanation </w:t>
            </w:r>
          </w:p>
        </w:tc>
      </w:tr>
      <w:tr w:rsidR="003E1239" w14:paraId="6283349E" w14:textId="77777777" w:rsidTr="00F2609C">
        <w:tc>
          <w:tcPr>
            <w:tcW w:w="9062" w:type="dxa"/>
          </w:tcPr>
          <w:p w14:paraId="7A31C5EE" w14:textId="77777777" w:rsidR="003E1239" w:rsidRDefault="003E1239" w:rsidP="00F2609C">
            <w:pPr>
              <w:rPr>
                <w:rFonts w:ascii="Segoe UI" w:hAnsi="Segoe UI" w:cs="Segoe UI"/>
                <w:color w:val="343541"/>
              </w:rPr>
            </w:pPr>
            <w:r w:rsidRPr="00054827">
              <w:rPr>
                <w:rFonts w:ascii="Segoe UI" w:hAnsi="Segoe UI" w:cs="Segoe UI"/>
                <w:color w:val="343541"/>
              </w:rPr>
              <w:t>In this implementation, the private member variables are accountNumber, balance, and ownerName. The public member functions include getters and setters for each of these variables, as well as functions for depositing and withdrawing money from the account.</w:t>
            </w:r>
          </w:p>
        </w:tc>
      </w:tr>
    </w:tbl>
    <w:p w14:paraId="5E8686A9" w14:textId="77777777" w:rsidR="003E1239" w:rsidRDefault="003E1239" w:rsidP="003E1239">
      <w:pPr>
        <w:rPr>
          <w:rFonts w:ascii="Segoe UI" w:hAnsi="Segoe UI" w:cs="Segoe UI"/>
          <w:color w:val="343541"/>
        </w:rPr>
      </w:pPr>
    </w:p>
    <w:p w14:paraId="69E8E57F" w14:textId="77777777" w:rsidR="003E1239" w:rsidRDefault="003E1239" w:rsidP="003E1239">
      <w:pPr>
        <w:rPr>
          <w:rFonts w:ascii="Segoe UI" w:hAnsi="Segoe UI" w:cs="Segoe UI"/>
          <w:color w:val="343541"/>
        </w:rPr>
      </w:pPr>
    </w:p>
    <w:p w14:paraId="26B92CC1" w14:textId="77777777" w:rsidR="003E1239" w:rsidRDefault="003E1239" w:rsidP="003E1239">
      <w:pPr>
        <w:rPr>
          <w:rFonts w:ascii="Segoe UI" w:hAnsi="Segoe UI" w:cs="Segoe UI"/>
          <w:color w:val="343541"/>
        </w:rPr>
      </w:pPr>
    </w:p>
    <w:p w14:paraId="28F6A601" w14:textId="77777777" w:rsidR="003E1239" w:rsidRDefault="003E1239" w:rsidP="003E1239">
      <w:pPr>
        <w:rPr>
          <w:rFonts w:ascii="Segoe UI" w:hAnsi="Segoe UI" w:cs="Segoe UI"/>
          <w:color w:val="343541"/>
        </w:rPr>
      </w:pPr>
    </w:p>
    <w:p w14:paraId="194B4F8E" w14:textId="77777777" w:rsidR="003E1239" w:rsidRDefault="003E1239" w:rsidP="003E1239">
      <w:pPr>
        <w:rPr>
          <w:rFonts w:ascii="Segoe UI" w:hAnsi="Segoe UI" w:cs="Segoe UI"/>
          <w:color w:val="343541"/>
        </w:rPr>
      </w:pPr>
    </w:p>
    <w:p w14:paraId="7937B03B" w14:textId="77777777" w:rsidR="003E1239" w:rsidRDefault="003E1239" w:rsidP="003E1239">
      <w:pPr>
        <w:rPr>
          <w:rFonts w:ascii="Segoe UI" w:hAnsi="Segoe UI" w:cs="Segoe UI"/>
          <w:color w:val="343541"/>
        </w:rPr>
      </w:pPr>
    </w:p>
    <w:p w14:paraId="6870C9BB" w14:textId="77777777" w:rsidR="003E1239" w:rsidRDefault="003E1239" w:rsidP="003E1239">
      <w:pPr>
        <w:rPr>
          <w:rFonts w:ascii="Segoe UI" w:hAnsi="Segoe UI" w:cs="Segoe UI"/>
          <w:color w:val="343541"/>
        </w:rPr>
      </w:pPr>
    </w:p>
    <w:p w14:paraId="49F80657" w14:textId="77777777" w:rsidR="003E1239" w:rsidRDefault="003E1239" w:rsidP="003E1239">
      <w:pPr>
        <w:rPr>
          <w:rFonts w:ascii="Segoe UI" w:hAnsi="Segoe UI" w:cs="Segoe UI"/>
          <w:color w:val="343541"/>
        </w:rPr>
      </w:pPr>
    </w:p>
    <w:p w14:paraId="4B1817AA" w14:textId="77777777" w:rsidR="003E1239" w:rsidRDefault="003E1239" w:rsidP="003E1239">
      <w:pPr>
        <w:rPr>
          <w:rFonts w:ascii="Segoe UI" w:hAnsi="Segoe UI" w:cs="Segoe UI"/>
          <w:color w:val="343541"/>
        </w:rPr>
      </w:pPr>
    </w:p>
    <w:p w14:paraId="7650A959" w14:textId="77777777" w:rsidR="003E1239" w:rsidRDefault="003E1239" w:rsidP="003E1239">
      <w:pPr>
        <w:rPr>
          <w:rFonts w:ascii="Segoe UI" w:hAnsi="Segoe UI" w:cs="Segoe UI"/>
          <w:color w:val="343541"/>
        </w:rPr>
      </w:pPr>
    </w:p>
    <w:tbl>
      <w:tblPr>
        <w:tblStyle w:val="TableGrid"/>
        <w:tblW w:w="0" w:type="auto"/>
        <w:tblLook w:val="04A0" w:firstRow="1" w:lastRow="0" w:firstColumn="1" w:lastColumn="0" w:noHBand="0" w:noVBand="1"/>
      </w:tblPr>
      <w:tblGrid>
        <w:gridCol w:w="9062"/>
      </w:tblGrid>
      <w:tr w:rsidR="003E1239" w14:paraId="5B653E65" w14:textId="77777777" w:rsidTr="00F2609C">
        <w:tc>
          <w:tcPr>
            <w:tcW w:w="9062" w:type="dxa"/>
          </w:tcPr>
          <w:p w14:paraId="0F7DBE4F" w14:textId="77777777" w:rsidR="003E1239" w:rsidRPr="00787725" w:rsidRDefault="003E1239" w:rsidP="00F2609C">
            <w:pPr>
              <w:rPr>
                <w:rFonts w:ascii="Segoe UI" w:hAnsi="Segoe UI" w:cs="Segoe UI"/>
                <w:color w:val="343541"/>
              </w:rPr>
            </w:pPr>
            <w:r>
              <w:rPr>
                <w:rFonts w:ascii="Segoe UI" w:hAnsi="Segoe UI" w:cs="Segoe UI"/>
                <w:color w:val="343541"/>
              </w:rPr>
              <w:lastRenderedPageBreak/>
              <w:t>Question:</w:t>
            </w:r>
            <w:r w:rsidRPr="00787725">
              <w:rPr>
                <w:rFonts w:ascii="Segoe UI" w:hAnsi="Segoe UI" w:cs="Segoe UI"/>
                <w:color w:val="343541"/>
              </w:rPr>
              <w:t xml:space="preserve"> Create a class called "Person" that has private member variables for its name, age, and address, and public member functions for setting and getting those values. Also include a function for printing out the person's information.</w:t>
            </w:r>
          </w:p>
          <w:p w14:paraId="65FAA3A8" w14:textId="77777777" w:rsidR="003E1239" w:rsidRDefault="003E1239" w:rsidP="00F2609C">
            <w:pPr>
              <w:rPr>
                <w:rFonts w:ascii="Segoe UI" w:hAnsi="Segoe UI" w:cs="Segoe UI"/>
                <w:color w:val="343541"/>
              </w:rPr>
            </w:pPr>
          </w:p>
        </w:tc>
      </w:tr>
      <w:tr w:rsidR="003E1239" w14:paraId="5F4DA932" w14:textId="77777777" w:rsidTr="00F2609C">
        <w:tc>
          <w:tcPr>
            <w:tcW w:w="9062" w:type="dxa"/>
          </w:tcPr>
          <w:p w14:paraId="561784C7" w14:textId="77777777" w:rsidR="003E1239" w:rsidRDefault="003E1239" w:rsidP="00F2609C">
            <w:pPr>
              <w:rPr>
                <w:rFonts w:ascii="Segoe UI" w:hAnsi="Segoe UI" w:cs="Segoe UI"/>
                <w:color w:val="343541"/>
              </w:rPr>
            </w:pPr>
            <w:r>
              <w:rPr>
                <w:rFonts w:ascii="Segoe UI" w:hAnsi="Segoe UI" w:cs="Segoe UI"/>
                <w:color w:val="343541"/>
              </w:rPr>
              <w:t>Solution</w:t>
            </w:r>
          </w:p>
        </w:tc>
      </w:tr>
      <w:tr w:rsidR="003E1239" w14:paraId="3BA66E57" w14:textId="77777777" w:rsidTr="00F2609C">
        <w:tc>
          <w:tcPr>
            <w:tcW w:w="9062" w:type="dxa"/>
          </w:tcPr>
          <w:p w14:paraId="4160DA60" w14:textId="77777777" w:rsidR="003E1239" w:rsidRDefault="003E1239" w:rsidP="00F2609C">
            <w:pPr>
              <w:rPr>
                <w:rFonts w:ascii="Segoe UI" w:hAnsi="Segoe UI" w:cs="Segoe UI"/>
                <w:color w:val="343541"/>
              </w:rPr>
            </w:pPr>
          </w:p>
        </w:tc>
      </w:tr>
      <w:tr w:rsidR="003E1239" w14:paraId="1167841B" w14:textId="77777777" w:rsidTr="00F2609C">
        <w:tc>
          <w:tcPr>
            <w:tcW w:w="9062" w:type="dxa"/>
          </w:tcPr>
          <w:p w14:paraId="7AE3D4CC" w14:textId="77777777" w:rsidR="003E1239" w:rsidRDefault="003E1239" w:rsidP="00F2609C">
            <w:pPr>
              <w:rPr>
                <w:rFonts w:ascii="Segoe UI" w:hAnsi="Segoe UI" w:cs="Segoe UI"/>
                <w:color w:val="343541"/>
              </w:rPr>
            </w:pPr>
            <w:r>
              <w:rPr>
                <w:rFonts w:ascii="Segoe UI" w:hAnsi="Segoe UI" w:cs="Segoe UI"/>
                <w:color w:val="343541"/>
              </w:rPr>
              <w:t xml:space="preserve">Explanation </w:t>
            </w:r>
          </w:p>
        </w:tc>
      </w:tr>
      <w:tr w:rsidR="003E1239" w14:paraId="02FC1E42" w14:textId="77777777" w:rsidTr="00F2609C">
        <w:tc>
          <w:tcPr>
            <w:tcW w:w="9062" w:type="dxa"/>
          </w:tcPr>
          <w:p w14:paraId="4B43CC29" w14:textId="77777777" w:rsidR="003E1239" w:rsidRDefault="003E1239" w:rsidP="00F2609C">
            <w:pPr>
              <w:rPr>
                <w:rFonts w:ascii="Segoe UI" w:hAnsi="Segoe UI" w:cs="Segoe UI"/>
                <w:color w:val="343541"/>
              </w:rPr>
            </w:pPr>
            <w:bookmarkStart w:id="0" w:name="_GoBack"/>
            <w:bookmarkEnd w:id="0"/>
          </w:p>
        </w:tc>
      </w:tr>
    </w:tbl>
    <w:p w14:paraId="1D2189E5" w14:textId="77777777" w:rsidR="003E1239" w:rsidRDefault="003E1239" w:rsidP="003E1239">
      <w:pPr>
        <w:rPr>
          <w:rFonts w:ascii="Segoe UI" w:hAnsi="Segoe UI" w:cs="Segoe UI"/>
          <w:color w:val="343541"/>
        </w:rPr>
      </w:pPr>
    </w:p>
    <w:p w14:paraId="2AB3C759" w14:textId="77777777" w:rsidR="003E1239" w:rsidRDefault="003E1239" w:rsidP="003E1239">
      <w:pPr>
        <w:rPr>
          <w:rFonts w:ascii="Segoe UI" w:hAnsi="Segoe UI" w:cs="Segoe UI"/>
          <w:color w:val="343541"/>
        </w:rPr>
      </w:pPr>
    </w:p>
    <w:p w14:paraId="4DF371CE" w14:textId="77777777" w:rsidR="003E1239" w:rsidRDefault="003E1239" w:rsidP="003E1239">
      <w:pPr>
        <w:rPr>
          <w:rFonts w:ascii="Segoe UI" w:hAnsi="Segoe UI" w:cs="Segoe UI"/>
          <w:color w:val="343541"/>
        </w:rPr>
      </w:pPr>
    </w:p>
    <w:sectPr w:rsidR="003E1239">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wNzcyMrQwsDQxNjFU0lEKTi0uzszPAykwrAUA5YdE4ywAAAA="/>
  </w:docVars>
  <w:rsids>
    <w:rsidRoot w:val="003E1239"/>
    <w:rsid w:val="003E1239"/>
    <w:rsid w:val="00C56967"/>
    <w:rsid w:val="00E946A3"/>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712A70"/>
  <w15:chartTrackingRefBased/>
  <w15:docId w15:val="{D35E6744-9B8D-4F82-95A3-7785C5711F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E123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E12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8</Pages>
  <Words>1122</Words>
  <Characters>6398</Characters>
  <Application>Microsoft Office Word</Application>
  <DocSecurity>0</DocSecurity>
  <Lines>53</Lines>
  <Paragraphs>15</Paragraphs>
  <ScaleCrop>false</ScaleCrop>
  <Company/>
  <LinksUpToDate>false</LinksUpToDate>
  <CharactersWithSpaces>7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im Jibrin Danbatta</dc:creator>
  <cp:keywords/>
  <dc:description/>
  <cp:lastModifiedBy>Salim Jibrin Danbatta</cp:lastModifiedBy>
  <cp:revision>1</cp:revision>
  <dcterms:created xsi:type="dcterms:W3CDTF">2023-04-04T10:20:00Z</dcterms:created>
  <dcterms:modified xsi:type="dcterms:W3CDTF">2023-04-04T1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dac9587-b600-4a76-80f2-585c40d0cfd5</vt:lpwstr>
  </property>
</Properties>
</file>